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B25E1" w14:textId="650B5B89" w:rsidR="0027309F" w:rsidRDefault="0027309F" w:rsidP="0027309F">
      <w:pPr>
        <w:pStyle w:val="Heading1"/>
        <w:jc w:val="center"/>
        <w:rPr>
          <w:noProof/>
          <w:sz w:val="52"/>
          <w:szCs w:val="52"/>
        </w:rPr>
      </w:pPr>
    </w:p>
    <w:p w14:paraId="7FC38AC1" w14:textId="0BAF1536" w:rsidR="00FA6158" w:rsidRDefault="00FA6158" w:rsidP="00FA6158">
      <w:pPr>
        <w:pStyle w:val="cwbodytext"/>
      </w:pPr>
    </w:p>
    <w:p w14:paraId="56CD7F46" w14:textId="08BB4BFB" w:rsidR="00FA6158" w:rsidRDefault="00FA6158" w:rsidP="00FA6158">
      <w:pPr>
        <w:pStyle w:val="cwbodytext"/>
      </w:pPr>
    </w:p>
    <w:p w14:paraId="145E94C2" w14:textId="50D25FB0" w:rsidR="00FA6158" w:rsidRDefault="00FA6158" w:rsidP="00FA6158">
      <w:pPr>
        <w:pStyle w:val="cwbodytext"/>
      </w:pPr>
    </w:p>
    <w:p w14:paraId="31ADCBC3" w14:textId="09B10C1E" w:rsidR="00FA6158" w:rsidRDefault="00FA6158" w:rsidP="00FA6158">
      <w:pPr>
        <w:pStyle w:val="cwbodytext"/>
      </w:pPr>
    </w:p>
    <w:p w14:paraId="682A9FE8" w14:textId="7B1E52EB" w:rsidR="00FA6158" w:rsidRDefault="00FA6158" w:rsidP="00FA6158">
      <w:pPr>
        <w:pStyle w:val="cwbodytext"/>
      </w:pPr>
    </w:p>
    <w:p w14:paraId="55600791" w14:textId="28909596" w:rsidR="00FA6158" w:rsidRDefault="00FA6158" w:rsidP="00FA6158">
      <w:pPr>
        <w:pStyle w:val="cwbodytext"/>
      </w:pPr>
    </w:p>
    <w:p w14:paraId="4DC75A6E" w14:textId="3FC7759E" w:rsidR="00FA6158" w:rsidRDefault="00FA6158" w:rsidP="00FA6158">
      <w:pPr>
        <w:pStyle w:val="cwbodytext"/>
      </w:pPr>
    </w:p>
    <w:p w14:paraId="1F8EA247" w14:textId="77777777" w:rsidR="00FA6158" w:rsidRPr="00FA6158" w:rsidRDefault="00FA6158" w:rsidP="00FA6158">
      <w:pPr>
        <w:pStyle w:val="cwbodytext"/>
      </w:pPr>
    </w:p>
    <w:p w14:paraId="61D8D5FE" w14:textId="796F0187" w:rsidR="0027309F" w:rsidRPr="007D1199" w:rsidRDefault="00FA6158" w:rsidP="008377C1">
      <w:pPr>
        <w:pStyle w:val="MainHeadingsh1"/>
        <w:jc w:val="center"/>
        <w:rPr>
          <w:sz w:val="56"/>
          <w:szCs w:val="44"/>
        </w:rPr>
      </w:pPr>
      <w:bookmarkStart w:id="0" w:name="_Hlk521658637"/>
      <w:r w:rsidRPr="007D1199">
        <w:rPr>
          <w:sz w:val="56"/>
          <w:szCs w:val="44"/>
        </w:rPr>
        <w:t xml:space="preserve">Driver </w:t>
      </w:r>
      <w:r w:rsidR="007D1199" w:rsidRPr="007D1199">
        <w:rPr>
          <w:sz w:val="56"/>
          <w:szCs w:val="44"/>
        </w:rPr>
        <w:t>and</w:t>
      </w:r>
      <w:r w:rsidRPr="007D1199">
        <w:rPr>
          <w:sz w:val="56"/>
          <w:szCs w:val="44"/>
        </w:rPr>
        <w:t xml:space="preserve"> Fleet </w:t>
      </w:r>
      <w:r w:rsidR="00E32D7F" w:rsidRPr="007D1199">
        <w:rPr>
          <w:sz w:val="56"/>
          <w:szCs w:val="44"/>
        </w:rPr>
        <w:t xml:space="preserve">Safety </w:t>
      </w:r>
      <w:r w:rsidR="007D1199" w:rsidRPr="007D1199">
        <w:rPr>
          <w:sz w:val="56"/>
          <w:szCs w:val="44"/>
        </w:rPr>
        <w:t xml:space="preserve">Sample </w:t>
      </w:r>
      <w:r w:rsidR="00E32D7F" w:rsidRPr="007D1199">
        <w:rPr>
          <w:sz w:val="56"/>
          <w:szCs w:val="44"/>
        </w:rPr>
        <w:t>Program</w:t>
      </w:r>
    </w:p>
    <w:bookmarkEnd w:id="0"/>
    <w:p w14:paraId="56966663" w14:textId="77777777" w:rsidR="00BA4DB5" w:rsidRPr="00BA4DB5" w:rsidRDefault="00BA4DB5" w:rsidP="008377C1">
      <w:pPr>
        <w:pStyle w:val="MainHeadingsh1"/>
        <w:jc w:val="center"/>
        <w:rPr>
          <w:sz w:val="16"/>
          <w:szCs w:val="16"/>
        </w:rPr>
      </w:pPr>
    </w:p>
    <w:p w14:paraId="62E2BA21" w14:textId="77777777" w:rsidR="0027309F" w:rsidRPr="003A119A" w:rsidRDefault="008377C1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 w:rsidRPr="003A119A">
        <w:rPr>
          <w:noProof/>
          <w:sz w:val="52"/>
          <w:szCs w:val="52"/>
        </w:rPr>
        <w:drawing>
          <wp:inline distT="0" distB="0" distL="0" distR="0" wp14:anchorId="3C4F585B" wp14:editId="4AFD7A10">
            <wp:extent cx="6858000" cy="598805"/>
            <wp:effectExtent l="19050" t="0" r="0" b="0"/>
            <wp:docPr id="4" name="Picture 7" descr="CompWest-brandstripe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mpWest-brandstripe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98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B7FD9" w14:textId="77777777" w:rsidR="008377C1" w:rsidRPr="003A119A" w:rsidRDefault="000A6CF8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  <w:sectPr w:rsidR="008377C1" w:rsidRPr="003A119A" w:rsidSect="0029683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907" w:right="720" w:bottom="720" w:left="720" w:header="720" w:footer="1987" w:gutter="0"/>
          <w:cols w:space="720"/>
          <w:docGrid w:linePitch="360"/>
        </w:sectPr>
      </w:pPr>
      <w:r>
        <w:rPr>
          <w:rFonts w:asciiTheme="minorHAnsi" w:hAnsiTheme="minorHAns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7940964B" wp14:editId="3DD2BD52">
                <wp:simplePos x="0" y="0"/>
                <wp:positionH relativeFrom="margin">
                  <wp:posOffset>648335</wp:posOffset>
                </wp:positionH>
                <wp:positionV relativeFrom="margin">
                  <wp:posOffset>5688965</wp:posOffset>
                </wp:positionV>
                <wp:extent cx="5404485" cy="750570"/>
                <wp:effectExtent l="19685" t="21590" r="24130" b="27940"/>
                <wp:wrapSquare wrapText="bothSides"/>
                <wp:docPr id="1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21600000">
                          <a:off x="0" y="0"/>
                          <a:ext cx="5404485" cy="750570"/>
                        </a:xfrm>
                        <a:prstGeom prst="bracketPair">
                          <a:avLst>
                            <a:gd name="adj" fmla="val 8051"/>
                          </a:avLst>
                        </a:prstGeom>
                        <a:noFill/>
                        <a:ln w="38100">
                          <a:solidFill>
                            <a:srgbClr val="004B87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43634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7961" dir="2700000" algn="ctr" rotWithShape="0">
                                  <a:srgbClr val="004B87">
                                    <a:gamma/>
                                    <a:shade val="60000"/>
                                    <a:invGamma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9660A76" w14:textId="77777777" w:rsidR="00831763" w:rsidRDefault="00831763" w:rsidP="008377C1">
                            <w:pPr>
                              <w:pStyle w:val="MainHeadingsh1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ompany name here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40964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" o:spid="_x0000_s1026" type="#_x0000_t185" style="position:absolute;left:0;text-align:left;margin-left:51.05pt;margin-top:447.95pt;width:425.5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" o:allowincell="f" adj="1739" fillcolor="#943634" strokecolor="#004b87" strokeweight="3pt">
                <v:shadow color="#002d51" offset="1pt,1pt"/>
                <v:textbox inset="3.6pt,,3.6pt">
                  <w:txbxContent>
                    <w:p w14:paraId="59660A76" w14:textId="77777777" w:rsidR="00831763" w:rsidRDefault="00831763" w:rsidP="008377C1">
                      <w:pPr>
                        <w:pStyle w:val="MainHeadingsh1"/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ompany name her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0AACCC9C" w14:textId="2D3EAEDB" w:rsidR="00592A80" w:rsidRPr="0079613C" w:rsidRDefault="00592A80" w:rsidP="00592A80">
      <w:pPr>
        <w:spacing w:after="0" w:line="264" w:lineRule="auto"/>
        <w:contextualSpacing/>
        <w:textAlignment w:val="baseline"/>
        <w:rPr>
          <w:rFonts w:asciiTheme="minorHAnsi" w:eastAsia="Calibri" w:hAnsiTheme="minorHAnsi"/>
          <w:color w:val="004B87"/>
          <w:sz w:val="32"/>
          <w:szCs w:val="32"/>
        </w:rPr>
      </w:pPr>
      <w:r>
        <w:rPr>
          <w:rFonts w:asciiTheme="minorHAnsi" w:eastAsia="Calibri" w:hAnsiTheme="minorHAnsi"/>
          <w:color w:val="004B87"/>
          <w:sz w:val="32"/>
          <w:szCs w:val="32"/>
        </w:rPr>
        <w:lastRenderedPageBreak/>
        <w:t>DRIVER AND FLEET SAFETY PROGRAM</w:t>
      </w:r>
    </w:p>
    <w:p w14:paraId="46782090" w14:textId="3CCA040F" w:rsidR="00E75B27" w:rsidRPr="00D43558" w:rsidRDefault="00E75B27" w:rsidP="00E75B27">
      <w:pPr>
        <w:kinsoku w:val="0"/>
        <w:overflowPunct w:val="0"/>
        <w:spacing w:after="0"/>
        <w:textAlignment w:val="baseline"/>
        <w:rPr>
          <w:rFonts w:asciiTheme="minorHAnsi" w:eastAsia="MS PGothic" w:hAnsiTheme="minorHAnsi" w:cstheme="minorHAnsi"/>
          <w:kern w:val="24"/>
        </w:rPr>
      </w:pPr>
      <w:r w:rsidRPr="00D43558">
        <w:rPr>
          <w:rFonts w:asciiTheme="minorHAnsi" w:hAnsiTheme="minorHAnsi" w:cstheme="minorHAnsi"/>
        </w:rPr>
        <w:t xml:space="preserve">Motor vehicle accidents are the number one cause of accidental deaths </w:t>
      </w:r>
      <w:r>
        <w:rPr>
          <w:rFonts w:asciiTheme="minorHAnsi" w:hAnsiTheme="minorHAnsi" w:cstheme="minorHAnsi"/>
        </w:rPr>
        <w:t xml:space="preserve">and </w:t>
      </w:r>
      <w:r w:rsidRPr="00D43558">
        <w:rPr>
          <w:rFonts w:asciiTheme="minorHAnsi" w:hAnsiTheme="minorHAnsi" w:cstheme="minorHAnsi"/>
        </w:rPr>
        <w:t>work-related fatalities</w:t>
      </w:r>
      <w:r>
        <w:rPr>
          <w:rFonts w:asciiTheme="minorHAnsi" w:hAnsiTheme="minorHAnsi" w:cstheme="minorHAnsi"/>
        </w:rPr>
        <w:t xml:space="preserve"> </w:t>
      </w:r>
      <w:r w:rsidRPr="00D43558">
        <w:rPr>
          <w:rFonts w:asciiTheme="minorHAnsi" w:hAnsiTheme="minorHAnsi" w:cstheme="minorHAnsi"/>
        </w:rPr>
        <w:t xml:space="preserve">in the United States. </w:t>
      </w:r>
      <w:r w:rsidRPr="00766650">
        <w:rPr>
          <w:rFonts w:asciiTheme="minorHAnsi" w:eastAsia="MS PGothic" w:hAnsiTheme="minorHAnsi" w:cstheme="minorHAnsi"/>
          <w:b/>
          <w:bCs/>
          <w:kern w:val="24"/>
          <w:highlight w:val="yellow"/>
        </w:rPr>
        <w:t>(ENTER COMPANY NAME HERE)</w:t>
      </w:r>
      <w:r w:rsidRPr="00D43558">
        <w:rPr>
          <w:rFonts w:asciiTheme="minorHAnsi" w:eastAsia="MS PGothic" w:hAnsiTheme="minorHAnsi" w:cstheme="minorHAnsi"/>
          <w:kern w:val="24"/>
        </w:rPr>
        <w:t xml:space="preserve"> recognizes that our employees are exposed to a variety of </w:t>
      </w:r>
      <w:r w:rsidR="00F83EE8" w:rsidRPr="00D43558">
        <w:rPr>
          <w:rFonts w:asciiTheme="minorHAnsi" w:eastAsia="MS PGothic" w:hAnsiTheme="minorHAnsi" w:cstheme="minorHAnsi"/>
          <w:kern w:val="24"/>
        </w:rPr>
        <w:t>threats</w:t>
      </w:r>
      <w:r w:rsidRPr="00D43558">
        <w:rPr>
          <w:rFonts w:asciiTheme="minorHAnsi" w:eastAsia="MS PGothic" w:hAnsiTheme="minorHAnsi" w:cstheme="minorHAnsi"/>
          <w:kern w:val="24"/>
        </w:rPr>
        <w:t xml:space="preserve"> while driving vehicles for company business. In response to th</w:t>
      </w:r>
      <w:r w:rsidR="00EA01B5">
        <w:rPr>
          <w:rFonts w:asciiTheme="minorHAnsi" w:eastAsia="MS PGothic" w:hAnsiTheme="minorHAnsi" w:cstheme="minorHAnsi"/>
          <w:kern w:val="24"/>
        </w:rPr>
        <w:t>ese risks</w:t>
      </w:r>
      <w:r w:rsidRPr="00D43558">
        <w:rPr>
          <w:rFonts w:asciiTheme="minorHAnsi" w:eastAsia="MS PGothic" w:hAnsiTheme="minorHAnsi" w:cstheme="minorHAnsi"/>
          <w:kern w:val="24"/>
        </w:rPr>
        <w:t xml:space="preserve">, we have implemented a </w:t>
      </w:r>
      <w:bookmarkStart w:id="1" w:name="_Hlk531334388"/>
      <w:r w:rsidRPr="00D43558">
        <w:rPr>
          <w:rFonts w:asciiTheme="minorHAnsi" w:eastAsia="MS PGothic" w:hAnsiTheme="minorHAnsi" w:cstheme="minorHAnsi"/>
          <w:kern w:val="24"/>
        </w:rPr>
        <w:t>Driver and Fleet Safety Program</w:t>
      </w:r>
      <w:bookmarkEnd w:id="1"/>
      <w:r w:rsidRPr="00D43558">
        <w:rPr>
          <w:rFonts w:asciiTheme="minorHAnsi" w:eastAsia="MS PGothic" w:hAnsiTheme="minorHAnsi" w:cstheme="minorHAnsi"/>
          <w:kern w:val="24"/>
        </w:rPr>
        <w:t xml:space="preserve">.  </w:t>
      </w:r>
    </w:p>
    <w:p w14:paraId="09860EFB" w14:textId="77777777" w:rsidR="00E75B27" w:rsidRPr="00D43558" w:rsidRDefault="00E75B27" w:rsidP="00E75B27">
      <w:pPr>
        <w:kinsoku w:val="0"/>
        <w:overflowPunct w:val="0"/>
        <w:spacing w:after="0"/>
        <w:textAlignment w:val="baseline"/>
        <w:rPr>
          <w:rFonts w:asciiTheme="minorHAnsi" w:eastAsia="MS PGothic" w:hAnsiTheme="minorHAnsi" w:cstheme="minorHAnsi"/>
          <w:kern w:val="24"/>
        </w:rPr>
      </w:pPr>
    </w:p>
    <w:p w14:paraId="76F95E6A" w14:textId="3C896CEA" w:rsidR="00E75B27" w:rsidRDefault="00E75B27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 xml:space="preserve">Only pre-qualified and authorized drivers may operate </w:t>
      </w:r>
      <w:r w:rsidR="00E640F1">
        <w:rPr>
          <w:rFonts w:asciiTheme="minorHAnsi" w:hAnsiTheme="minorHAnsi" w:cstheme="minorHAnsi"/>
          <w:color w:val="000000" w:themeColor="text1"/>
        </w:rPr>
        <w:t xml:space="preserve">a </w:t>
      </w:r>
      <w:r w:rsidRPr="00D43558">
        <w:rPr>
          <w:rFonts w:asciiTheme="minorHAnsi" w:hAnsiTheme="minorHAnsi" w:cstheme="minorHAnsi"/>
          <w:color w:val="000000" w:themeColor="text1"/>
        </w:rPr>
        <w:t xml:space="preserve">company </w:t>
      </w:r>
      <w:r>
        <w:rPr>
          <w:rFonts w:asciiTheme="minorHAnsi" w:hAnsiTheme="minorHAnsi" w:cstheme="minorHAnsi"/>
          <w:color w:val="000000" w:themeColor="text1"/>
        </w:rPr>
        <w:t xml:space="preserve">or personal </w:t>
      </w:r>
      <w:r w:rsidRPr="00D43558">
        <w:rPr>
          <w:rFonts w:asciiTheme="minorHAnsi" w:hAnsiTheme="minorHAnsi" w:cstheme="minorHAnsi"/>
          <w:color w:val="000000" w:themeColor="text1"/>
        </w:rPr>
        <w:t xml:space="preserve">vehicle </w:t>
      </w:r>
      <w:r>
        <w:rPr>
          <w:rFonts w:asciiTheme="minorHAnsi" w:hAnsiTheme="minorHAnsi" w:cstheme="minorHAnsi"/>
          <w:color w:val="000000" w:themeColor="text1"/>
        </w:rPr>
        <w:t>for</w:t>
      </w:r>
      <w:r w:rsidRPr="00D43558">
        <w:rPr>
          <w:rFonts w:asciiTheme="minorHAnsi" w:hAnsiTheme="minorHAnsi" w:cstheme="minorHAnsi"/>
          <w:color w:val="000000" w:themeColor="text1"/>
        </w:rPr>
        <w:t xml:space="preserve"> company business. The </w:t>
      </w:r>
      <w:r w:rsidR="00BE18AA">
        <w:rPr>
          <w:rFonts w:asciiTheme="minorHAnsi" w:hAnsiTheme="minorHAnsi" w:cstheme="minorHAnsi"/>
          <w:color w:val="000000" w:themeColor="text1"/>
        </w:rPr>
        <w:t>f</w:t>
      </w:r>
      <w:r w:rsidRPr="003304C8">
        <w:rPr>
          <w:rFonts w:asciiTheme="minorHAnsi" w:hAnsiTheme="minorHAnsi" w:cstheme="minorHAnsi"/>
          <w:color w:val="000000" w:themeColor="text1"/>
        </w:rPr>
        <w:t xml:space="preserve">leet </w:t>
      </w:r>
      <w:r w:rsidR="00BE18AA">
        <w:rPr>
          <w:rFonts w:asciiTheme="minorHAnsi" w:hAnsiTheme="minorHAnsi" w:cstheme="minorHAnsi"/>
          <w:color w:val="000000" w:themeColor="text1"/>
        </w:rPr>
        <w:t>a</w:t>
      </w:r>
      <w:r w:rsidRPr="003304C8">
        <w:rPr>
          <w:rFonts w:asciiTheme="minorHAnsi" w:hAnsiTheme="minorHAnsi" w:cstheme="minorHAnsi"/>
          <w:color w:val="000000" w:themeColor="text1"/>
        </w:rPr>
        <w:t>dministrator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D43558">
        <w:rPr>
          <w:rFonts w:asciiTheme="minorHAnsi" w:hAnsiTheme="minorHAnsi" w:cstheme="minorHAnsi"/>
          <w:color w:val="000000" w:themeColor="text1"/>
        </w:rPr>
        <w:t xml:space="preserve">will maintain an authorized driver list and limit the operation of company vehicles to these drivers. Employees driving their vehicle on company business must also be pre-qualified and receive authorization </w:t>
      </w:r>
      <w:r w:rsidR="00E640F1">
        <w:rPr>
          <w:rFonts w:asciiTheme="minorHAnsi" w:hAnsiTheme="minorHAnsi" w:cstheme="minorHAnsi"/>
          <w:color w:val="000000" w:themeColor="text1"/>
        </w:rPr>
        <w:t>before</w:t>
      </w:r>
      <w:r w:rsidRPr="00D43558">
        <w:rPr>
          <w:rFonts w:asciiTheme="minorHAnsi" w:hAnsiTheme="minorHAnsi" w:cstheme="minorHAnsi"/>
          <w:color w:val="000000" w:themeColor="text1"/>
        </w:rPr>
        <w:t xml:space="preserve"> driving. Pre-qualification will include a review of the employee’s duties within the organization for the necessity of driving</w:t>
      </w:r>
      <w:r>
        <w:rPr>
          <w:rFonts w:asciiTheme="minorHAnsi" w:hAnsiTheme="minorHAnsi" w:cstheme="minorHAnsi"/>
          <w:color w:val="000000" w:themeColor="text1"/>
        </w:rPr>
        <w:t>,</w:t>
      </w:r>
      <w:r w:rsidRPr="00D43558">
        <w:rPr>
          <w:rFonts w:asciiTheme="minorHAnsi" w:hAnsiTheme="minorHAnsi" w:cstheme="minorHAnsi"/>
          <w:color w:val="000000" w:themeColor="text1"/>
        </w:rPr>
        <w:t xml:space="preserve"> a copy of the employee’s driver’s license</w:t>
      </w:r>
      <w:r>
        <w:rPr>
          <w:rFonts w:asciiTheme="minorHAnsi" w:hAnsiTheme="minorHAnsi" w:cstheme="minorHAnsi"/>
          <w:color w:val="000000" w:themeColor="text1"/>
        </w:rPr>
        <w:t>,</w:t>
      </w:r>
      <w:r w:rsidRPr="00D43558">
        <w:rPr>
          <w:rFonts w:asciiTheme="minorHAnsi" w:hAnsiTheme="minorHAnsi" w:cstheme="minorHAnsi"/>
          <w:color w:val="000000" w:themeColor="text1"/>
        </w:rPr>
        <w:t xml:space="preserve"> a copy of the driver’s Motor Vehicle Record</w:t>
      </w:r>
      <w:r>
        <w:rPr>
          <w:rFonts w:asciiTheme="minorHAnsi" w:hAnsiTheme="minorHAnsi" w:cstheme="minorHAnsi"/>
          <w:color w:val="000000" w:themeColor="text1"/>
        </w:rPr>
        <w:t xml:space="preserve"> (MVR) and </w:t>
      </w:r>
      <w:r w:rsidRPr="00D43558">
        <w:rPr>
          <w:rFonts w:asciiTheme="minorHAnsi" w:hAnsiTheme="minorHAnsi" w:cstheme="minorHAnsi"/>
          <w:color w:val="000000" w:themeColor="text1"/>
        </w:rPr>
        <w:t>management approval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57A8014B" w14:textId="08E62F19" w:rsidR="00E75B27" w:rsidRPr="004248D9" w:rsidRDefault="00E75B27" w:rsidP="00E75B27">
      <w:pPr>
        <w:kinsoku w:val="0"/>
        <w:overflowPunct w:val="0"/>
        <w:spacing w:after="0"/>
        <w:textAlignment w:val="baseline"/>
        <w:rPr>
          <w:rFonts w:asciiTheme="minorHAnsi" w:hAnsiTheme="minorHAnsi" w:cstheme="minorHAnsi"/>
        </w:rPr>
      </w:pPr>
      <w:r w:rsidRPr="004248D9">
        <w:rPr>
          <w:rFonts w:asciiTheme="minorHAnsi" w:eastAsia="MS PGothic" w:hAnsiTheme="minorHAnsi" w:cstheme="minorHAnsi"/>
          <w:kern w:val="24"/>
        </w:rPr>
        <w:t xml:space="preserve">As an authorized driver, your number one priority is to ensure the safety of you and your passengers. This safety program outlines </w:t>
      </w:r>
      <w:r w:rsidR="00F83EE8">
        <w:rPr>
          <w:rFonts w:asciiTheme="minorHAnsi" w:eastAsia="MS PGothic" w:hAnsiTheme="minorHAnsi" w:cstheme="minorHAnsi"/>
          <w:kern w:val="24"/>
        </w:rPr>
        <w:t>the</w:t>
      </w:r>
      <w:r w:rsidRPr="004248D9">
        <w:rPr>
          <w:rFonts w:asciiTheme="minorHAnsi" w:eastAsia="MS PGothic" w:hAnsiTheme="minorHAnsi" w:cstheme="minorHAnsi"/>
          <w:kern w:val="24"/>
        </w:rPr>
        <w:t xml:space="preserve"> responsibilities </w:t>
      </w:r>
      <w:r w:rsidR="00F83EE8">
        <w:rPr>
          <w:rFonts w:asciiTheme="minorHAnsi" w:eastAsia="MS PGothic" w:hAnsiTheme="minorHAnsi" w:cstheme="minorHAnsi"/>
          <w:kern w:val="24"/>
        </w:rPr>
        <w:t xml:space="preserve">of management and employees </w:t>
      </w:r>
      <w:r w:rsidRPr="004248D9">
        <w:rPr>
          <w:rFonts w:asciiTheme="minorHAnsi" w:eastAsia="MS PGothic" w:hAnsiTheme="minorHAnsi" w:cstheme="minorHAnsi"/>
          <w:kern w:val="24"/>
        </w:rPr>
        <w:t xml:space="preserve">to prevent accidents. </w:t>
      </w:r>
      <w:r w:rsidR="00E640F1">
        <w:rPr>
          <w:rFonts w:asciiTheme="minorHAnsi" w:eastAsia="MS PGothic" w:hAnsiTheme="minorHAnsi" w:cstheme="minorHAnsi"/>
          <w:kern w:val="24"/>
        </w:rPr>
        <w:t>All drivers should maintain the safe driving procedures in this program</w:t>
      </w:r>
      <w:r w:rsidRPr="004248D9">
        <w:rPr>
          <w:rFonts w:asciiTheme="minorHAnsi" w:eastAsia="MS PGothic" w:hAnsiTheme="minorHAnsi" w:cstheme="minorHAnsi"/>
          <w:kern w:val="24"/>
        </w:rPr>
        <w:t xml:space="preserve">. Failure to abide </w:t>
      </w:r>
      <w:r w:rsidR="00E640F1">
        <w:rPr>
          <w:rFonts w:asciiTheme="minorHAnsi" w:eastAsia="MS PGothic" w:hAnsiTheme="minorHAnsi" w:cstheme="minorHAnsi"/>
          <w:kern w:val="24"/>
        </w:rPr>
        <w:t xml:space="preserve">by </w:t>
      </w:r>
      <w:r w:rsidRPr="004248D9">
        <w:rPr>
          <w:rFonts w:asciiTheme="minorHAnsi" w:eastAsia="MS PGothic" w:hAnsiTheme="minorHAnsi" w:cstheme="minorHAnsi"/>
          <w:kern w:val="24"/>
        </w:rPr>
        <w:t>safe driving practices and the law could lead to suspension of your driving privileges</w:t>
      </w:r>
      <w:r w:rsidR="00E640F1">
        <w:rPr>
          <w:rFonts w:asciiTheme="minorHAnsi" w:eastAsia="MS PGothic" w:hAnsiTheme="minorHAnsi" w:cstheme="minorHAnsi"/>
          <w:kern w:val="24"/>
        </w:rPr>
        <w:t>.</w:t>
      </w:r>
    </w:p>
    <w:p w14:paraId="0E16B80F" w14:textId="77777777" w:rsidR="00BD6E6F" w:rsidRDefault="00E75B27" w:rsidP="00BD6E6F">
      <w:pPr>
        <w:pStyle w:val="NormalWeb"/>
        <w:spacing w:before="288" w:beforeAutospacing="0" w:after="0" w:afterAutospacing="0"/>
        <w:textAlignment w:val="baseline"/>
        <w:rPr>
          <w:rFonts w:asciiTheme="minorHAnsi" w:eastAsia="MS PGothic" w:hAnsiTheme="minorHAnsi" w:cstheme="minorHAnsi"/>
          <w:kern w:val="24"/>
          <w:sz w:val="22"/>
          <w:szCs w:val="22"/>
        </w:rPr>
      </w:pPr>
      <w:r w:rsidRPr="00D43558">
        <w:rPr>
          <w:rFonts w:asciiTheme="minorHAnsi" w:eastAsia="MS PGothic" w:hAnsiTheme="minorHAnsi" w:cstheme="minorHAnsi"/>
          <w:kern w:val="24"/>
          <w:sz w:val="22"/>
          <w:szCs w:val="22"/>
        </w:rPr>
        <w:t>The administrator of</w:t>
      </w:r>
      <w:r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 </w:t>
      </w:r>
      <w:r w:rsidR="00F83EE8">
        <w:rPr>
          <w:rFonts w:asciiTheme="minorHAnsi" w:eastAsia="MS PGothic" w:hAnsiTheme="minorHAnsi" w:cstheme="minorHAnsi"/>
          <w:kern w:val="24"/>
          <w:sz w:val="22"/>
          <w:szCs w:val="22"/>
        </w:rPr>
        <w:t>the</w:t>
      </w:r>
      <w:r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 </w:t>
      </w:r>
      <w:r w:rsidRPr="00D43558"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Driver </w:t>
      </w:r>
      <w:r>
        <w:rPr>
          <w:rFonts w:asciiTheme="minorHAnsi" w:eastAsia="MS PGothic" w:hAnsiTheme="minorHAnsi" w:cstheme="minorHAnsi"/>
          <w:kern w:val="24"/>
          <w:sz w:val="22"/>
          <w:szCs w:val="22"/>
        </w:rPr>
        <w:t>and Fleet Safety Program</w:t>
      </w:r>
      <w:r w:rsidRPr="00D43558"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 is </w:t>
      </w:r>
      <w:r w:rsidRPr="00A52671">
        <w:rPr>
          <w:rFonts w:asciiTheme="minorHAnsi" w:eastAsia="MS PGothic" w:hAnsiTheme="minorHAnsi" w:cstheme="minorHAnsi"/>
          <w:b/>
          <w:bCs/>
          <w:kern w:val="24"/>
          <w:sz w:val="22"/>
          <w:szCs w:val="22"/>
          <w:highlight w:val="yellow"/>
        </w:rPr>
        <w:t>(ENTER ADMINISTRATOR NAME HERE)</w:t>
      </w:r>
      <w:r w:rsidRPr="00D43558"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. </w:t>
      </w:r>
      <w:r w:rsidR="006773AB">
        <w:rPr>
          <w:rFonts w:asciiTheme="minorHAnsi" w:eastAsia="MS PGothic" w:hAnsiTheme="minorHAnsi" w:cstheme="minorHAnsi"/>
          <w:b/>
          <w:bCs/>
          <w:kern w:val="24"/>
          <w:sz w:val="22"/>
          <w:szCs w:val="22"/>
          <w:highlight w:val="yellow"/>
        </w:rPr>
        <w:t>(He</w:t>
      </w:r>
      <w:r w:rsidRPr="006773AB">
        <w:rPr>
          <w:rFonts w:asciiTheme="minorHAnsi" w:eastAsia="MS PGothic" w:hAnsiTheme="minorHAnsi" w:cstheme="minorHAnsi"/>
          <w:b/>
          <w:bCs/>
          <w:kern w:val="24"/>
          <w:sz w:val="22"/>
          <w:szCs w:val="22"/>
          <w:highlight w:val="yellow"/>
        </w:rPr>
        <w:t>/she</w:t>
      </w:r>
      <w:r w:rsidR="006773AB">
        <w:rPr>
          <w:rFonts w:asciiTheme="minorHAnsi" w:eastAsia="MS PGothic" w:hAnsiTheme="minorHAnsi" w:cstheme="minorHAnsi"/>
          <w:b/>
          <w:bCs/>
          <w:kern w:val="24"/>
          <w:sz w:val="22"/>
          <w:szCs w:val="22"/>
        </w:rPr>
        <w:t>)</w:t>
      </w:r>
      <w:r w:rsidRPr="00D43558"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 will </w:t>
      </w:r>
      <w:r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implement, monitor and </w:t>
      </w:r>
      <w:r w:rsidRPr="00D43558">
        <w:rPr>
          <w:rFonts w:asciiTheme="minorHAnsi" w:eastAsia="MS PGothic" w:hAnsiTheme="minorHAnsi" w:cstheme="minorHAnsi"/>
          <w:kern w:val="24"/>
          <w:sz w:val="22"/>
          <w:szCs w:val="22"/>
        </w:rPr>
        <w:t>supervise the following</w:t>
      </w:r>
      <w:r w:rsidR="00EA01B5"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 </w:t>
      </w:r>
      <w:r w:rsidRPr="00D43558">
        <w:rPr>
          <w:rFonts w:asciiTheme="minorHAnsi" w:eastAsia="MS PGothic" w:hAnsiTheme="minorHAnsi" w:cstheme="minorHAnsi"/>
          <w:kern w:val="24"/>
          <w:sz w:val="22"/>
          <w:szCs w:val="22"/>
        </w:rPr>
        <w:t>program</w:t>
      </w:r>
      <w:r>
        <w:rPr>
          <w:rFonts w:asciiTheme="minorHAnsi" w:eastAsia="MS PGothic" w:hAnsiTheme="minorHAnsi" w:cstheme="minorHAnsi"/>
          <w:kern w:val="24"/>
          <w:sz w:val="22"/>
          <w:szCs w:val="22"/>
        </w:rPr>
        <w:t xml:space="preserve"> elements</w:t>
      </w:r>
      <w:r w:rsidRPr="00D43558">
        <w:rPr>
          <w:rFonts w:asciiTheme="minorHAnsi" w:eastAsia="MS PGothic" w:hAnsiTheme="minorHAnsi" w:cstheme="minorHAnsi"/>
          <w:kern w:val="24"/>
          <w:sz w:val="22"/>
          <w:szCs w:val="22"/>
        </w:rPr>
        <w:t>:</w:t>
      </w:r>
      <w:bookmarkStart w:id="2" w:name="_Hlk31029756"/>
    </w:p>
    <w:p w14:paraId="42C29315" w14:textId="7736D859" w:rsidR="00E75B27" w:rsidRPr="00BD6E6F" w:rsidRDefault="00E75B27" w:rsidP="00BD6E6F">
      <w:pPr>
        <w:pStyle w:val="NormalWeb"/>
        <w:numPr>
          <w:ilvl w:val="0"/>
          <w:numId w:val="17"/>
        </w:numPr>
        <w:spacing w:before="288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D6E6F">
        <w:rPr>
          <w:rFonts w:asciiTheme="minorHAnsi" w:hAnsiTheme="minorHAnsi" w:cstheme="minorHAnsi"/>
          <w:sz w:val="22"/>
          <w:szCs w:val="22"/>
        </w:rPr>
        <w:t xml:space="preserve">Employee Motor Vehicle Record review (MVR)  </w:t>
      </w:r>
    </w:p>
    <w:p w14:paraId="3D915BC1" w14:textId="77777777" w:rsidR="00E75B27" w:rsidRPr="00D43558" w:rsidRDefault="00E75B27" w:rsidP="00BD6E6F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bookmarkStart w:id="3" w:name="_Hlk31030759"/>
      <w:bookmarkEnd w:id="2"/>
      <w:r w:rsidRPr="00BD6E6F">
        <w:rPr>
          <w:rFonts w:asciiTheme="minorHAnsi" w:hAnsiTheme="minorHAnsi" w:cstheme="minorHAnsi"/>
        </w:rPr>
        <w:t>Authorization to operate a company vehicle</w:t>
      </w:r>
    </w:p>
    <w:p w14:paraId="0C79CDC3" w14:textId="77777777" w:rsidR="00E75B27" w:rsidRPr="00D43558" w:rsidRDefault="00E75B27" w:rsidP="00BD6E6F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r w:rsidRPr="00BD6E6F">
        <w:rPr>
          <w:rFonts w:asciiTheme="minorHAnsi" w:hAnsiTheme="minorHAnsi" w:cstheme="minorHAnsi"/>
        </w:rPr>
        <w:t>Personal vehicle use while on company business</w:t>
      </w:r>
    </w:p>
    <w:p w14:paraId="37D772BB" w14:textId="77777777" w:rsidR="00E75B27" w:rsidRPr="000F556B" w:rsidRDefault="00E75B27" w:rsidP="00BD6E6F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bookmarkStart w:id="4" w:name="_Hlk31031528"/>
      <w:bookmarkStart w:id="5" w:name="_Hlk31032409"/>
      <w:r w:rsidRPr="00BD6E6F">
        <w:rPr>
          <w:rFonts w:asciiTheme="minorHAnsi" w:hAnsiTheme="minorHAnsi" w:cstheme="minorHAnsi"/>
        </w:rPr>
        <w:t>General safety rules/cell phone usage and distracted driving law</w:t>
      </w:r>
    </w:p>
    <w:p w14:paraId="5F592EF2" w14:textId="77777777" w:rsidR="00E75B27" w:rsidRPr="00D43558" w:rsidRDefault="00E75B27" w:rsidP="00BD6E6F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bookmarkStart w:id="6" w:name="_Hlk31032692"/>
      <w:bookmarkStart w:id="7" w:name="_Hlk31729361"/>
      <w:bookmarkEnd w:id="3"/>
      <w:bookmarkEnd w:id="4"/>
      <w:bookmarkEnd w:id="5"/>
      <w:r w:rsidRPr="00BD6E6F">
        <w:rPr>
          <w:rFonts w:asciiTheme="minorHAnsi" w:hAnsiTheme="minorHAnsi" w:cstheme="minorHAnsi"/>
        </w:rPr>
        <w:t xml:space="preserve">Vehicle maintenance and inspection program </w:t>
      </w:r>
    </w:p>
    <w:p w14:paraId="7B6AF0E6" w14:textId="77777777" w:rsidR="00E75B27" w:rsidRPr="00997DFC" w:rsidRDefault="00E75B27" w:rsidP="00BD6E6F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r w:rsidRPr="00BD6E6F">
        <w:rPr>
          <w:rFonts w:asciiTheme="minorHAnsi" w:hAnsiTheme="minorHAnsi" w:cstheme="minorHAnsi"/>
        </w:rPr>
        <w:t>Vehicle accident investigations</w:t>
      </w:r>
    </w:p>
    <w:p w14:paraId="50A8927A" w14:textId="06BBFE9D" w:rsidR="00E75B27" w:rsidRPr="00997DFC" w:rsidRDefault="00E75B27" w:rsidP="00BD6E6F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r w:rsidRPr="00BD6E6F">
        <w:rPr>
          <w:rFonts w:asciiTheme="minorHAnsi" w:hAnsiTheme="minorHAnsi" w:cstheme="minorHAnsi"/>
        </w:rPr>
        <w:t xml:space="preserve">Employee </w:t>
      </w:r>
      <w:r w:rsidR="00F83EE8" w:rsidRPr="00BD6E6F">
        <w:rPr>
          <w:rFonts w:asciiTheme="minorHAnsi" w:hAnsiTheme="minorHAnsi" w:cstheme="minorHAnsi"/>
        </w:rPr>
        <w:t>t</w:t>
      </w:r>
      <w:r w:rsidRPr="00BD6E6F">
        <w:rPr>
          <w:rFonts w:asciiTheme="minorHAnsi" w:hAnsiTheme="minorHAnsi" w:cstheme="minorHAnsi"/>
        </w:rPr>
        <w:t xml:space="preserve">raining </w:t>
      </w:r>
    </w:p>
    <w:p w14:paraId="6E0833F3" w14:textId="03CF96D1" w:rsidR="00E75B27" w:rsidRPr="00D43558" w:rsidRDefault="00E75B27" w:rsidP="00BD6E6F">
      <w:pPr>
        <w:pStyle w:val="ListParagraph"/>
        <w:numPr>
          <w:ilvl w:val="0"/>
          <w:numId w:val="17"/>
        </w:numPr>
        <w:spacing w:after="0" w:line="240" w:lineRule="auto"/>
        <w:rPr>
          <w:rFonts w:asciiTheme="minorHAnsi" w:hAnsiTheme="minorHAnsi" w:cstheme="minorHAnsi"/>
        </w:rPr>
      </w:pPr>
      <w:r w:rsidRPr="00BD6E6F">
        <w:rPr>
          <w:rFonts w:asciiTheme="minorHAnsi" w:hAnsiTheme="minorHAnsi" w:cstheme="minorHAnsi"/>
        </w:rPr>
        <w:t>Signed policy acknowledgments for authorized drivers</w:t>
      </w:r>
    </w:p>
    <w:p w14:paraId="4BBDE51E" w14:textId="77777777" w:rsidR="00E75B27" w:rsidRPr="00D43558" w:rsidRDefault="00E75B27" w:rsidP="00E75B27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</w:rPr>
      </w:pPr>
    </w:p>
    <w:bookmarkEnd w:id="6"/>
    <w:bookmarkEnd w:id="7"/>
    <w:p w14:paraId="028D527C" w14:textId="77777777" w:rsidR="007C60BD" w:rsidRPr="0079613C" w:rsidRDefault="007C60BD" w:rsidP="007C60BD">
      <w:pPr>
        <w:spacing w:after="0" w:line="264" w:lineRule="auto"/>
        <w:contextualSpacing/>
        <w:textAlignment w:val="baseline"/>
        <w:rPr>
          <w:rFonts w:asciiTheme="minorHAnsi" w:eastAsia="Calibri" w:hAnsiTheme="minorHAnsi"/>
          <w:color w:val="004B87"/>
          <w:sz w:val="32"/>
          <w:szCs w:val="32"/>
        </w:rPr>
      </w:pPr>
      <w:r w:rsidRPr="0079613C">
        <w:rPr>
          <w:rFonts w:asciiTheme="minorHAnsi" w:eastAsia="Calibri" w:hAnsiTheme="minorHAnsi"/>
          <w:color w:val="004B87"/>
          <w:sz w:val="32"/>
          <w:szCs w:val="32"/>
        </w:rPr>
        <w:t>EMPLOYEE TRAINING</w:t>
      </w:r>
    </w:p>
    <w:p w14:paraId="1D6B7ED7" w14:textId="196473F3" w:rsidR="007C60BD" w:rsidRPr="00D43558" w:rsidRDefault="007C60BD" w:rsidP="007C60BD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</w:rPr>
      </w:pPr>
      <w:r w:rsidRPr="007C60BD">
        <w:rPr>
          <w:rFonts w:asciiTheme="minorHAnsi" w:eastAsia="Calibri" w:hAnsiTheme="minorHAnsi"/>
        </w:rPr>
        <w:t>All authorized drivers are provided with</w:t>
      </w:r>
      <w:r w:rsidRPr="007C60BD">
        <w:rPr>
          <w:rFonts w:asciiTheme="minorHAnsi" w:eastAsiaTheme="minorEastAsia" w:hAnsiTheme="minorHAnsi" w:cstheme="minorHAnsi"/>
        </w:rPr>
        <w:t xml:space="preserve"> the company </w:t>
      </w:r>
      <w:r w:rsidR="00A85CD2">
        <w:rPr>
          <w:rFonts w:asciiTheme="minorHAnsi" w:eastAsiaTheme="minorEastAsia" w:hAnsiTheme="minorHAnsi" w:cstheme="minorHAnsi"/>
        </w:rPr>
        <w:t>D</w:t>
      </w:r>
      <w:r w:rsidRPr="00D43558">
        <w:rPr>
          <w:rFonts w:asciiTheme="minorHAnsi" w:eastAsiaTheme="minorEastAsia" w:hAnsiTheme="minorHAnsi" w:cstheme="minorHAnsi"/>
        </w:rPr>
        <w:t xml:space="preserve">river and </w:t>
      </w:r>
      <w:r w:rsidR="00A85CD2">
        <w:rPr>
          <w:rFonts w:asciiTheme="minorHAnsi" w:eastAsiaTheme="minorEastAsia" w:hAnsiTheme="minorHAnsi" w:cstheme="minorHAnsi"/>
        </w:rPr>
        <w:t>Fle</w:t>
      </w:r>
      <w:r w:rsidRPr="00D43558">
        <w:rPr>
          <w:rFonts w:asciiTheme="minorHAnsi" w:eastAsiaTheme="minorEastAsia" w:hAnsiTheme="minorHAnsi" w:cstheme="minorHAnsi"/>
        </w:rPr>
        <w:t xml:space="preserve">et </w:t>
      </w:r>
      <w:r w:rsidR="00A85CD2">
        <w:rPr>
          <w:rFonts w:asciiTheme="minorHAnsi" w:eastAsiaTheme="minorEastAsia" w:hAnsiTheme="minorHAnsi" w:cstheme="minorHAnsi"/>
        </w:rPr>
        <w:t>S</w:t>
      </w:r>
      <w:r w:rsidRPr="00D43558">
        <w:rPr>
          <w:rFonts w:asciiTheme="minorHAnsi" w:eastAsiaTheme="minorEastAsia" w:hAnsiTheme="minorHAnsi" w:cstheme="minorHAnsi"/>
        </w:rPr>
        <w:t xml:space="preserve">afety </w:t>
      </w:r>
      <w:r w:rsidR="00A85CD2">
        <w:rPr>
          <w:rFonts w:asciiTheme="minorHAnsi" w:eastAsiaTheme="minorEastAsia" w:hAnsiTheme="minorHAnsi" w:cstheme="minorHAnsi"/>
        </w:rPr>
        <w:t>P</w:t>
      </w:r>
      <w:r w:rsidRPr="00D43558">
        <w:rPr>
          <w:rFonts w:asciiTheme="minorHAnsi" w:eastAsiaTheme="minorEastAsia" w:hAnsiTheme="minorHAnsi" w:cstheme="minorHAnsi"/>
        </w:rPr>
        <w:t>rogram</w:t>
      </w:r>
      <w:r>
        <w:rPr>
          <w:rFonts w:asciiTheme="minorHAnsi" w:eastAsiaTheme="minorEastAsia" w:hAnsiTheme="minorHAnsi" w:cstheme="minorHAnsi"/>
        </w:rPr>
        <w:t xml:space="preserve"> as part of their initial training.  </w:t>
      </w:r>
      <w:r w:rsidRPr="00D43558">
        <w:rPr>
          <w:rFonts w:asciiTheme="minorHAnsi" w:eastAsiaTheme="minorEastAsia" w:hAnsiTheme="minorHAnsi" w:cstheme="minorHAnsi"/>
        </w:rPr>
        <w:t xml:space="preserve">  Employees that drive for company business will be trained at new hire</w:t>
      </w:r>
      <w:r>
        <w:rPr>
          <w:rFonts w:asciiTheme="minorHAnsi" w:eastAsiaTheme="minorEastAsia" w:hAnsiTheme="minorHAnsi" w:cstheme="minorHAnsi"/>
        </w:rPr>
        <w:t xml:space="preserve"> orientation or </w:t>
      </w:r>
      <w:r w:rsidRPr="00D43558">
        <w:rPr>
          <w:rFonts w:asciiTheme="minorHAnsi" w:eastAsiaTheme="minorEastAsia" w:hAnsiTheme="minorHAnsi" w:cstheme="minorHAnsi"/>
        </w:rPr>
        <w:t xml:space="preserve">at the time they become an authorized company driver. </w:t>
      </w:r>
      <w:r>
        <w:rPr>
          <w:rFonts w:asciiTheme="minorHAnsi" w:eastAsiaTheme="minorEastAsia" w:hAnsiTheme="minorHAnsi" w:cstheme="minorHAnsi"/>
        </w:rPr>
        <w:t xml:space="preserve">Employees will be retrained and evaluated if necessary. </w:t>
      </w:r>
      <w:r w:rsidRPr="00D43558">
        <w:rPr>
          <w:rFonts w:asciiTheme="minorHAnsi" w:eastAsiaTheme="minorEastAsia" w:hAnsiTheme="minorHAnsi" w:cstheme="minorHAnsi"/>
        </w:rPr>
        <w:t>By reading and acknowledging this document</w:t>
      </w:r>
      <w:r>
        <w:rPr>
          <w:rFonts w:asciiTheme="minorHAnsi" w:eastAsiaTheme="minorEastAsia" w:hAnsiTheme="minorHAnsi" w:cstheme="minorHAnsi"/>
        </w:rPr>
        <w:t>,</w:t>
      </w:r>
      <w:r w:rsidRPr="00D43558">
        <w:rPr>
          <w:rFonts w:asciiTheme="minorHAnsi" w:eastAsiaTheme="minorEastAsia" w:hAnsiTheme="minorHAnsi" w:cstheme="minorHAnsi"/>
        </w:rPr>
        <w:t xml:space="preserve"> you have met new hire training requirements guidelines.  </w:t>
      </w:r>
    </w:p>
    <w:p w14:paraId="28495964" w14:textId="20F70D20" w:rsidR="007C60BD" w:rsidRDefault="007C60BD" w:rsidP="00E75B27">
      <w:pPr>
        <w:spacing w:after="0" w:line="264" w:lineRule="auto"/>
        <w:contextualSpacing/>
        <w:textAlignment w:val="baseline"/>
        <w:rPr>
          <w:rFonts w:asciiTheme="minorHAnsi" w:eastAsia="Calibri" w:hAnsiTheme="minorHAnsi"/>
          <w:color w:val="004B87"/>
          <w:sz w:val="32"/>
          <w:szCs w:val="32"/>
        </w:rPr>
      </w:pPr>
    </w:p>
    <w:p w14:paraId="4F0B82D8" w14:textId="1B18FA5C" w:rsidR="00E75B27" w:rsidRPr="0079613C" w:rsidRDefault="00E75B27" w:rsidP="00E75B27">
      <w:pPr>
        <w:spacing w:after="0" w:line="264" w:lineRule="auto"/>
        <w:contextualSpacing/>
        <w:textAlignment w:val="baseline"/>
        <w:rPr>
          <w:rFonts w:asciiTheme="minorHAnsi" w:eastAsia="Calibri" w:hAnsiTheme="minorHAnsi"/>
          <w:color w:val="004B87"/>
          <w:sz w:val="32"/>
          <w:szCs w:val="32"/>
        </w:rPr>
      </w:pPr>
      <w:r w:rsidRPr="0079613C">
        <w:rPr>
          <w:rFonts w:asciiTheme="minorHAnsi" w:eastAsia="Calibri" w:hAnsiTheme="minorHAnsi"/>
          <w:color w:val="004B87"/>
          <w:sz w:val="32"/>
          <w:szCs w:val="32"/>
        </w:rPr>
        <w:t xml:space="preserve">EMPLOYEE MOTOR VEHICLE RECORD REVIEW (MVR) </w:t>
      </w:r>
    </w:p>
    <w:p w14:paraId="3E492D54" w14:textId="29DA50E0" w:rsidR="00E75B27" w:rsidRPr="00D43558" w:rsidRDefault="00904346" w:rsidP="00E75B27">
      <w:pPr>
        <w:autoSpaceDE w:val="0"/>
        <w:autoSpaceDN w:val="0"/>
        <w:adjustRightInd w:val="0"/>
        <w:rPr>
          <w:rFonts w:asciiTheme="minorHAnsi" w:eastAsia="MS PGothic" w:hAnsiTheme="minorHAnsi" w:cstheme="minorHAnsi"/>
          <w:kern w:val="24"/>
        </w:rPr>
      </w:pPr>
      <w:r>
        <w:rPr>
          <w:rFonts w:asciiTheme="minorHAnsi" w:eastAsia="MS PGothic" w:hAnsiTheme="minorHAnsi" w:cstheme="minorHAnsi"/>
          <w:kern w:val="24"/>
        </w:rPr>
        <w:t>Driving history is reviewed</w:t>
      </w:r>
      <w:r w:rsidR="00E75B27" w:rsidRPr="00D43558">
        <w:rPr>
          <w:rFonts w:asciiTheme="minorHAnsi" w:eastAsia="MS PGothic" w:hAnsiTheme="minorHAnsi" w:cstheme="minorHAnsi"/>
          <w:kern w:val="24"/>
        </w:rPr>
        <w:t xml:space="preserve"> as part of our authorized driver process</w:t>
      </w:r>
      <w:r w:rsidR="00E75B27">
        <w:rPr>
          <w:rFonts w:asciiTheme="minorHAnsi" w:eastAsia="MS PGothic" w:hAnsiTheme="minorHAnsi" w:cstheme="minorHAnsi"/>
          <w:kern w:val="24"/>
        </w:rPr>
        <w:t xml:space="preserve"> through a Motor Vehicle Record (MVR) search</w:t>
      </w:r>
      <w:r>
        <w:rPr>
          <w:rFonts w:asciiTheme="minorHAnsi" w:eastAsia="MS PGothic" w:hAnsiTheme="minorHAnsi" w:cstheme="minorHAnsi"/>
          <w:kern w:val="24"/>
        </w:rPr>
        <w:t>, which</w:t>
      </w:r>
      <w:r w:rsidR="00E75B27">
        <w:rPr>
          <w:rFonts w:asciiTheme="minorHAnsi" w:eastAsia="MS PGothic" w:hAnsiTheme="minorHAnsi" w:cstheme="minorHAnsi"/>
          <w:kern w:val="24"/>
        </w:rPr>
        <w:t xml:space="preserve"> is completed during the </w:t>
      </w:r>
      <w:r w:rsidR="00E75B27" w:rsidRPr="00D43558">
        <w:rPr>
          <w:rFonts w:asciiTheme="minorHAnsi" w:eastAsia="MS PGothic" w:hAnsiTheme="minorHAnsi" w:cstheme="minorHAnsi"/>
          <w:kern w:val="24"/>
        </w:rPr>
        <w:t>new hire</w:t>
      </w:r>
      <w:r w:rsidR="00E75B27">
        <w:rPr>
          <w:rFonts w:asciiTheme="minorHAnsi" w:eastAsia="MS PGothic" w:hAnsiTheme="minorHAnsi" w:cstheme="minorHAnsi"/>
          <w:kern w:val="24"/>
        </w:rPr>
        <w:t xml:space="preserve"> </w:t>
      </w:r>
      <w:r w:rsidR="00E75B27" w:rsidRPr="00D43558">
        <w:rPr>
          <w:rFonts w:asciiTheme="minorHAnsi" w:eastAsia="MS PGothic" w:hAnsiTheme="minorHAnsi" w:cstheme="minorHAnsi"/>
          <w:kern w:val="24"/>
        </w:rPr>
        <w:t>and qualification</w:t>
      </w:r>
      <w:r w:rsidR="00E75B27">
        <w:rPr>
          <w:rFonts w:asciiTheme="minorHAnsi" w:eastAsia="MS PGothic" w:hAnsiTheme="minorHAnsi" w:cstheme="minorHAnsi"/>
          <w:kern w:val="24"/>
        </w:rPr>
        <w:t xml:space="preserve"> process. MVR’s are monitored</w:t>
      </w:r>
      <w:r w:rsidR="00E75B27" w:rsidRPr="00D43558">
        <w:rPr>
          <w:rFonts w:asciiTheme="minorHAnsi" w:eastAsia="MS PGothic" w:hAnsiTheme="minorHAnsi" w:cstheme="minorHAnsi"/>
          <w:kern w:val="24"/>
        </w:rPr>
        <w:t xml:space="preserve"> annually per insurance requirements. </w:t>
      </w:r>
      <w:r>
        <w:rPr>
          <w:rFonts w:asciiTheme="minorHAnsi" w:hAnsiTheme="minorHAnsi" w:cstheme="minorHAnsi"/>
          <w:color w:val="000000" w:themeColor="text1"/>
        </w:rPr>
        <w:t>Additionally, o</w:t>
      </w:r>
      <w:r w:rsidR="00E75B27">
        <w:rPr>
          <w:rFonts w:asciiTheme="minorHAnsi" w:hAnsiTheme="minorHAnsi" w:cstheme="minorHAnsi"/>
          <w:color w:val="000000" w:themeColor="text1"/>
        </w:rPr>
        <w:t xml:space="preserve">ur company participates in a DMV pull program notification. A driver’s MVR may be provided when employees are involved in a motor vehicle accident or issued a moving violation citation. </w:t>
      </w:r>
    </w:p>
    <w:p w14:paraId="185CC1A4" w14:textId="77777777" w:rsidR="00E75B27" w:rsidRPr="0079613C" w:rsidRDefault="00E75B27" w:rsidP="00E75B27">
      <w:pPr>
        <w:spacing w:after="0" w:line="264" w:lineRule="auto"/>
        <w:contextualSpacing/>
        <w:textAlignment w:val="baseline"/>
        <w:rPr>
          <w:rFonts w:asciiTheme="minorHAnsi" w:eastAsia="Calibri" w:hAnsiTheme="minorHAnsi"/>
          <w:color w:val="004B87"/>
          <w:sz w:val="32"/>
          <w:szCs w:val="32"/>
        </w:rPr>
      </w:pPr>
      <w:r w:rsidRPr="0079613C">
        <w:rPr>
          <w:rFonts w:asciiTheme="minorHAnsi" w:eastAsia="Calibri" w:hAnsiTheme="minorHAnsi"/>
          <w:color w:val="004B87"/>
          <w:sz w:val="32"/>
          <w:szCs w:val="32"/>
        </w:rPr>
        <w:lastRenderedPageBreak/>
        <w:t>AUTHORIZATION TO OPERATE COMPANY AND PERSONAL VEHICLES</w:t>
      </w:r>
    </w:p>
    <w:p w14:paraId="1AE73996" w14:textId="2A2E93A3" w:rsidR="00E75B27" w:rsidRPr="00D43558" w:rsidRDefault="00E75B27" w:rsidP="00E75B27">
      <w:pPr>
        <w:rPr>
          <w:rFonts w:asciiTheme="minorHAnsi" w:hAnsiTheme="minorHAnsi" w:cstheme="minorHAnsi"/>
        </w:rPr>
      </w:pPr>
      <w:r w:rsidRPr="00D43558">
        <w:rPr>
          <w:rFonts w:asciiTheme="minorHAnsi" w:hAnsiTheme="minorHAnsi" w:cstheme="minorHAnsi"/>
        </w:rPr>
        <w:t xml:space="preserve">Based on accident/violation history, an individual driver may </w:t>
      </w:r>
      <w:r w:rsidR="00E640F1">
        <w:rPr>
          <w:rFonts w:asciiTheme="minorHAnsi" w:hAnsiTheme="minorHAnsi" w:cstheme="minorHAnsi"/>
        </w:rPr>
        <w:t>not be approved</w:t>
      </w:r>
      <w:r w:rsidRPr="00D43558">
        <w:rPr>
          <w:rFonts w:asciiTheme="minorHAnsi" w:hAnsiTheme="minorHAnsi" w:cstheme="minorHAnsi"/>
        </w:rPr>
        <w:t xml:space="preserve"> if one or more of the following exists:</w:t>
      </w:r>
    </w:p>
    <w:p w14:paraId="3398FD7E" w14:textId="06E30C5B" w:rsidR="00E75B27" w:rsidRPr="00115A74" w:rsidRDefault="00E75B27" w:rsidP="00E75B27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115A74">
        <w:rPr>
          <w:rFonts w:asciiTheme="minorHAnsi" w:hAnsiTheme="minorHAnsi" w:cstheme="minorHAnsi"/>
        </w:rPr>
        <w:t>Three or more preventable accidents in the last three years</w:t>
      </w:r>
      <w:r w:rsidR="00D5632D">
        <w:rPr>
          <w:rFonts w:asciiTheme="minorHAnsi" w:hAnsiTheme="minorHAnsi" w:cstheme="minorHAnsi"/>
        </w:rPr>
        <w:t>.</w:t>
      </w:r>
    </w:p>
    <w:p w14:paraId="0F41A7FD" w14:textId="04F3C94F" w:rsidR="00E75B27" w:rsidRPr="00115A74" w:rsidRDefault="00E75B27" w:rsidP="00E75B27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115A74">
        <w:rPr>
          <w:rFonts w:asciiTheme="minorHAnsi" w:hAnsiTheme="minorHAnsi" w:cstheme="minorHAnsi"/>
        </w:rPr>
        <w:t>One or more Type A violations in the last three years</w:t>
      </w:r>
      <w:r w:rsidR="00D5632D">
        <w:rPr>
          <w:rFonts w:asciiTheme="minorHAnsi" w:hAnsiTheme="minorHAnsi" w:cstheme="minorHAnsi"/>
        </w:rPr>
        <w:t>.</w:t>
      </w:r>
    </w:p>
    <w:p w14:paraId="64D646E3" w14:textId="177E86C9" w:rsidR="00E75B27" w:rsidRDefault="00E75B27" w:rsidP="00E75B27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115A74">
        <w:rPr>
          <w:rFonts w:asciiTheme="minorHAnsi" w:hAnsiTheme="minorHAnsi" w:cstheme="minorHAnsi"/>
        </w:rPr>
        <w:t>Any combination of preventable accidents and Type B violations which equals four or more in the last three years</w:t>
      </w:r>
      <w:r w:rsidR="00D5632D">
        <w:rPr>
          <w:rFonts w:asciiTheme="minorHAnsi" w:hAnsiTheme="minorHAnsi" w:cstheme="minorHAnsi"/>
        </w:rPr>
        <w:t>.</w:t>
      </w:r>
    </w:p>
    <w:p w14:paraId="0B6A523A" w14:textId="77777777" w:rsidR="00E75B27" w:rsidRPr="00115A74" w:rsidRDefault="00E75B27" w:rsidP="00E75B27">
      <w:pPr>
        <w:pStyle w:val="ListParagraph"/>
        <w:rPr>
          <w:rFonts w:asciiTheme="minorHAnsi" w:hAnsiTheme="minorHAnsi" w:cstheme="minorHAnsi"/>
        </w:rPr>
      </w:pPr>
    </w:p>
    <w:p w14:paraId="08E133CB" w14:textId="3F0CA756" w:rsidR="00E75B27" w:rsidRPr="00D43558" w:rsidRDefault="00E75B27" w:rsidP="00E75B27">
      <w:pPr>
        <w:rPr>
          <w:rFonts w:asciiTheme="minorHAnsi" w:hAnsiTheme="minorHAnsi" w:cstheme="minorHAnsi"/>
        </w:rPr>
      </w:pPr>
      <w:r w:rsidRPr="00D43558">
        <w:rPr>
          <w:rFonts w:asciiTheme="minorHAnsi" w:hAnsiTheme="minorHAnsi" w:cstheme="minorHAnsi"/>
        </w:rPr>
        <w:t xml:space="preserve">Designations of Type A and Type B violations are based on a survey of state point systems. </w:t>
      </w:r>
      <w:r w:rsidR="00A26850">
        <w:rPr>
          <w:rFonts w:asciiTheme="minorHAnsi" w:hAnsiTheme="minorHAnsi" w:cstheme="minorHAnsi"/>
        </w:rPr>
        <w:t>Type A v</w:t>
      </w:r>
      <w:r w:rsidRPr="00D43558">
        <w:rPr>
          <w:rFonts w:asciiTheme="minorHAnsi" w:hAnsiTheme="minorHAnsi" w:cstheme="minorHAnsi"/>
        </w:rPr>
        <w:t>iolations receiv</w:t>
      </w:r>
      <w:r w:rsidR="00A26850">
        <w:rPr>
          <w:rFonts w:asciiTheme="minorHAnsi" w:hAnsiTheme="minorHAnsi" w:cstheme="minorHAnsi"/>
        </w:rPr>
        <w:t>e</w:t>
      </w:r>
      <w:r w:rsidRPr="00D43558">
        <w:rPr>
          <w:rFonts w:asciiTheme="minorHAnsi" w:hAnsiTheme="minorHAnsi" w:cstheme="minorHAnsi"/>
        </w:rPr>
        <w:t xml:space="preserve"> </w:t>
      </w:r>
      <w:r w:rsidR="00A26850">
        <w:rPr>
          <w:rFonts w:asciiTheme="minorHAnsi" w:hAnsiTheme="minorHAnsi" w:cstheme="minorHAnsi"/>
        </w:rPr>
        <w:t>a</w:t>
      </w:r>
      <w:r w:rsidRPr="00D43558">
        <w:rPr>
          <w:rFonts w:asciiTheme="minorHAnsi" w:hAnsiTheme="minorHAnsi" w:cstheme="minorHAnsi"/>
        </w:rPr>
        <w:t xml:space="preserve"> higher number of points</w:t>
      </w:r>
      <w:r w:rsidR="00A26850">
        <w:rPr>
          <w:rFonts w:asciiTheme="minorHAnsi" w:hAnsiTheme="minorHAnsi" w:cstheme="minorHAnsi"/>
        </w:rPr>
        <w:t>.</w:t>
      </w:r>
    </w:p>
    <w:p w14:paraId="428CB97B" w14:textId="77777777" w:rsidR="00E75B27" w:rsidRPr="00D43558" w:rsidRDefault="00E75B27" w:rsidP="00E640F1">
      <w:pPr>
        <w:ind w:left="360"/>
        <w:rPr>
          <w:rFonts w:asciiTheme="minorHAnsi" w:hAnsiTheme="minorHAnsi" w:cstheme="minorHAnsi"/>
          <w:b/>
          <w:bCs/>
        </w:rPr>
      </w:pPr>
      <w:r w:rsidRPr="00D43558">
        <w:rPr>
          <w:rFonts w:asciiTheme="minorHAnsi" w:hAnsiTheme="minorHAnsi" w:cstheme="minorHAnsi"/>
          <w:b/>
          <w:bCs/>
        </w:rPr>
        <w:t>Type A Violations</w:t>
      </w:r>
    </w:p>
    <w:p w14:paraId="2BB46925" w14:textId="2A8D29E6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Driving while intoxicated or under the influence of drugs</w:t>
      </w:r>
    </w:p>
    <w:p w14:paraId="43327287" w14:textId="048D374C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Negligent homicide arising out of the use of a motor vehicle</w:t>
      </w:r>
    </w:p>
    <w:p w14:paraId="016086D4" w14:textId="388F10D0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Operating a vehicle during a period of suspension or revocation</w:t>
      </w:r>
    </w:p>
    <w:p w14:paraId="6F212810" w14:textId="6384C9DC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Using a motor vehicle for the commission of a felony</w:t>
      </w:r>
    </w:p>
    <w:p w14:paraId="660ADEBB" w14:textId="7840F601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Aggravated assault with a motor vehicle</w:t>
      </w:r>
    </w:p>
    <w:p w14:paraId="4A0F871F" w14:textId="6F2A7295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Vehicle theft</w:t>
      </w:r>
    </w:p>
    <w:p w14:paraId="50BF8C46" w14:textId="4A7A9F76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Permitting an unlicensed person to drive</w:t>
      </w:r>
    </w:p>
    <w:p w14:paraId="5F75355D" w14:textId="5D4449E8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Reckless driving</w:t>
      </w:r>
    </w:p>
    <w:p w14:paraId="2E8D2C1E" w14:textId="1FD43388" w:rsidR="00E75B27" w:rsidRPr="00103FFD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Speed contest</w:t>
      </w:r>
    </w:p>
    <w:p w14:paraId="78E253FC" w14:textId="2AC9B19D" w:rsidR="00E75B27" w:rsidRDefault="00E75B27" w:rsidP="00E640F1">
      <w:pPr>
        <w:pStyle w:val="ListParagraph"/>
        <w:numPr>
          <w:ilvl w:val="0"/>
          <w:numId w:val="17"/>
        </w:numPr>
        <w:spacing w:after="0" w:line="240" w:lineRule="auto"/>
        <w:ind w:left="1440"/>
        <w:rPr>
          <w:rFonts w:asciiTheme="minorHAnsi" w:hAnsiTheme="minorHAnsi" w:cstheme="minorHAnsi"/>
        </w:rPr>
      </w:pPr>
      <w:r w:rsidRPr="00103FFD">
        <w:rPr>
          <w:rFonts w:asciiTheme="minorHAnsi" w:hAnsiTheme="minorHAnsi" w:cstheme="minorHAnsi"/>
        </w:rPr>
        <w:t>Hit and run</w:t>
      </w:r>
      <w:r w:rsidRPr="00103FFD">
        <w:rPr>
          <w:rFonts w:asciiTheme="minorHAnsi" w:hAnsiTheme="minorHAnsi" w:cstheme="minorHAnsi"/>
        </w:rPr>
        <w:tab/>
      </w:r>
    </w:p>
    <w:p w14:paraId="1DBCE9A1" w14:textId="77777777" w:rsidR="00E75B27" w:rsidRPr="00103FFD" w:rsidRDefault="00E75B27" w:rsidP="00E640F1">
      <w:pPr>
        <w:pStyle w:val="ListParagraph"/>
        <w:ind w:left="1080"/>
        <w:rPr>
          <w:rFonts w:asciiTheme="minorHAnsi" w:hAnsiTheme="minorHAnsi" w:cstheme="minorHAnsi"/>
        </w:rPr>
      </w:pPr>
    </w:p>
    <w:p w14:paraId="735B7B5C" w14:textId="77777777" w:rsidR="00E75B27" w:rsidRPr="00103FFD" w:rsidRDefault="00E75B27" w:rsidP="00E640F1">
      <w:pPr>
        <w:ind w:left="360"/>
        <w:rPr>
          <w:rFonts w:asciiTheme="minorHAnsi" w:hAnsiTheme="minorHAnsi" w:cstheme="minorHAnsi"/>
          <w:b/>
          <w:bCs/>
        </w:rPr>
      </w:pPr>
      <w:r w:rsidRPr="00D43558">
        <w:rPr>
          <w:rFonts w:asciiTheme="minorHAnsi" w:hAnsiTheme="minorHAnsi" w:cstheme="minorHAnsi"/>
          <w:b/>
          <w:bCs/>
        </w:rPr>
        <w:t xml:space="preserve">Type </w:t>
      </w:r>
      <w:r w:rsidRPr="00103FFD">
        <w:rPr>
          <w:rFonts w:asciiTheme="minorHAnsi" w:hAnsiTheme="minorHAnsi" w:cstheme="minorHAnsi"/>
          <w:b/>
          <w:bCs/>
        </w:rPr>
        <w:t>B Violations</w:t>
      </w:r>
    </w:p>
    <w:p w14:paraId="17986944" w14:textId="6997BF9C" w:rsidR="00E75B27" w:rsidRPr="00103FFD" w:rsidRDefault="00E75B27" w:rsidP="00E640F1">
      <w:pPr>
        <w:pStyle w:val="ListParagraph"/>
        <w:numPr>
          <w:ilvl w:val="0"/>
          <w:numId w:val="18"/>
        </w:numPr>
        <w:spacing w:after="0" w:line="240" w:lineRule="auto"/>
        <w:ind w:left="1080"/>
        <w:rPr>
          <w:rFonts w:asciiTheme="minorHAnsi" w:eastAsiaTheme="minorEastAsia" w:hAnsiTheme="minorHAnsi" w:cstheme="minorHAnsi"/>
          <w:b/>
          <w:bCs/>
        </w:rPr>
      </w:pPr>
      <w:r w:rsidRPr="00103FFD">
        <w:rPr>
          <w:rFonts w:asciiTheme="minorHAnsi" w:hAnsiTheme="minorHAnsi" w:cstheme="minorHAnsi"/>
        </w:rPr>
        <w:t xml:space="preserve">All moving violations not listed as Type A </w:t>
      </w:r>
      <w:r w:rsidR="00BE18AA">
        <w:rPr>
          <w:rFonts w:asciiTheme="minorHAnsi" w:hAnsiTheme="minorHAnsi" w:cstheme="minorHAnsi"/>
        </w:rPr>
        <w:t>v</w:t>
      </w:r>
      <w:r w:rsidRPr="00103FFD">
        <w:rPr>
          <w:rFonts w:asciiTheme="minorHAnsi" w:hAnsiTheme="minorHAnsi" w:cstheme="minorHAnsi"/>
        </w:rPr>
        <w:t>iolations (speeding, running a red light, distracted driving</w:t>
      </w:r>
      <w:r w:rsidR="00EA01B5">
        <w:rPr>
          <w:rFonts w:asciiTheme="minorHAnsi" w:hAnsiTheme="minorHAnsi" w:cstheme="minorHAnsi"/>
        </w:rPr>
        <w:t>, etc.</w:t>
      </w:r>
      <w:r w:rsidRPr="00103FFD">
        <w:rPr>
          <w:rFonts w:asciiTheme="minorHAnsi" w:hAnsiTheme="minorHAnsi" w:cstheme="minorHAnsi"/>
        </w:rPr>
        <w:t>)</w:t>
      </w:r>
    </w:p>
    <w:p w14:paraId="4D0B1E75" w14:textId="77777777" w:rsidR="00E75B27" w:rsidRPr="00D43558" w:rsidRDefault="00E75B27" w:rsidP="00E75B27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3E9C56A8" w14:textId="77777777" w:rsidR="00E75B27" w:rsidRPr="0079613C" w:rsidRDefault="00E75B27" w:rsidP="007904A1">
      <w:pPr>
        <w:spacing w:after="0" w:line="264" w:lineRule="auto"/>
        <w:contextualSpacing/>
        <w:textAlignment w:val="baseline"/>
        <w:rPr>
          <w:rFonts w:asciiTheme="minorHAnsi" w:eastAsia="Calibri" w:hAnsiTheme="minorHAnsi"/>
          <w:color w:val="004B87"/>
          <w:sz w:val="32"/>
          <w:szCs w:val="32"/>
        </w:rPr>
      </w:pPr>
      <w:r w:rsidRPr="0079613C">
        <w:rPr>
          <w:rFonts w:asciiTheme="minorHAnsi" w:eastAsia="Calibri" w:hAnsiTheme="minorHAnsi"/>
          <w:color w:val="004B87"/>
          <w:sz w:val="32"/>
          <w:szCs w:val="32"/>
        </w:rPr>
        <w:t xml:space="preserve">PERSONAL VEHICLE USE WHILE ON COMPANY BUSINESS </w:t>
      </w:r>
    </w:p>
    <w:p w14:paraId="0EB530F1" w14:textId="200ADD7F" w:rsidR="00E75B27" w:rsidRPr="007904A1" w:rsidRDefault="00E75B27" w:rsidP="007904A1">
      <w:pPr>
        <w:pStyle w:val="ListParagraph"/>
        <w:numPr>
          <w:ilvl w:val="0"/>
          <w:numId w:val="18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7904A1">
        <w:rPr>
          <w:rFonts w:asciiTheme="minorHAnsi" w:eastAsiaTheme="minorEastAsia" w:hAnsiTheme="minorHAnsi" w:cstheme="minorHAnsi"/>
        </w:rPr>
        <w:t>Employees must be authorized to operate their personal vehicle for company business and will be subject to the same criteria under the MVR checks.</w:t>
      </w:r>
    </w:p>
    <w:p w14:paraId="58235315" w14:textId="77777777" w:rsidR="00E75B27" w:rsidRPr="00070F0D" w:rsidRDefault="00E75B27" w:rsidP="00E75B27">
      <w:pPr>
        <w:pStyle w:val="ListParagraph"/>
        <w:numPr>
          <w:ilvl w:val="0"/>
          <w:numId w:val="18"/>
        </w:numPr>
        <w:spacing w:after="0" w:line="264" w:lineRule="auto"/>
        <w:textAlignment w:val="baseline"/>
        <w:rPr>
          <w:rFonts w:asciiTheme="minorHAnsi" w:eastAsia="MS PGothic" w:hAnsiTheme="minorHAnsi" w:cstheme="minorHAnsi"/>
          <w:kern w:val="24"/>
        </w:rPr>
      </w:pPr>
      <w:r w:rsidRPr="00070F0D">
        <w:rPr>
          <w:rFonts w:asciiTheme="minorHAnsi" w:eastAsia="MS PGothic" w:hAnsiTheme="minorHAnsi" w:cstheme="minorHAnsi"/>
          <w:kern w:val="24"/>
        </w:rPr>
        <w:t xml:space="preserve">All drivers must provide a copy of their current driver’s license as part of the new hire process.  </w:t>
      </w:r>
    </w:p>
    <w:p w14:paraId="08077606" w14:textId="420699C4" w:rsidR="00E75B27" w:rsidRPr="00070F0D" w:rsidRDefault="00E75B27" w:rsidP="00E75B27">
      <w:pPr>
        <w:pStyle w:val="ListParagraph"/>
        <w:numPr>
          <w:ilvl w:val="0"/>
          <w:numId w:val="18"/>
        </w:numPr>
        <w:spacing w:after="0" w:line="264" w:lineRule="auto"/>
        <w:textAlignment w:val="baseline"/>
        <w:rPr>
          <w:rFonts w:asciiTheme="minorHAnsi" w:eastAsia="MS PGothic" w:hAnsiTheme="minorHAnsi" w:cstheme="minorHAnsi"/>
          <w:kern w:val="24"/>
        </w:rPr>
      </w:pPr>
      <w:r w:rsidRPr="00070F0D">
        <w:rPr>
          <w:rFonts w:asciiTheme="minorHAnsi" w:eastAsia="MS PGothic" w:hAnsiTheme="minorHAnsi" w:cstheme="minorHAnsi"/>
          <w:kern w:val="24"/>
        </w:rPr>
        <w:t xml:space="preserve">Personal vehicles will be inspected and evaluated </w:t>
      </w:r>
      <w:r w:rsidR="000D0335">
        <w:rPr>
          <w:rFonts w:asciiTheme="minorHAnsi" w:eastAsia="MS PGothic" w:hAnsiTheme="minorHAnsi" w:cstheme="minorHAnsi"/>
          <w:kern w:val="24"/>
        </w:rPr>
        <w:t xml:space="preserve">routinely </w:t>
      </w:r>
      <w:r w:rsidRPr="00070F0D">
        <w:rPr>
          <w:rFonts w:asciiTheme="minorHAnsi" w:eastAsia="MS PGothic" w:hAnsiTheme="minorHAnsi" w:cstheme="minorHAnsi"/>
          <w:kern w:val="24"/>
        </w:rPr>
        <w:t xml:space="preserve">for safe driving by the </w:t>
      </w:r>
      <w:r w:rsidR="000D0335">
        <w:rPr>
          <w:rFonts w:asciiTheme="minorHAnsi" w:eastAsia="MS PGothic" w:hAnsiTheme="minorHAnsi" w:cstheme="minorHAnsi"/>
          <w:kern w:val="24"/>
        </w:rPr>
        <w:t>t</w:t>
      </w:r>
      <w:r w:rsidRPr="00070F0D">
        <w:rPr>
          <w:rFonts w:asciiTheme="minorHAnsi" w:eastAsia="MS PGothic" w:hAnsiTheme="minorHAnsi" w:cstheme="minorHAnsi"/>
          <w:kern w:val="24"/>
        </w:rPr>
        <w:t xml:space="preserve">raining </w:t>
      </w:r>
      <w:r w:rsidR="000D0335">
        <w:rPr>
          <w:rFonts w:asciiTheme="minorHAnsi" w:eastAsia="MS PGothic" w:hAnsiTheme="minorHAnsi" w:cstheme="minorHAnsi"/>
          <w:kern w:val="24"/>
        </w:rPr>
        <w:t>a</w:t>
      </w:r>
      <w:r w:rsidRPr="00070F0D">
        <w:rPr>
          <w:rFonts w:asciiTheme="minorHAnsi" w:eastAsia="MS PGothic" w:hAnsiTheme="minorHAnsi" w:cstheme="minorHAnsi"/>
          <w:kern w:val="24"/>
        </w:rPr>
        <w:t xml:space="preserve">dministrator.  </w:t>
      </w:r>
    </w:p>
    <w:p w14:paraId="4E10F657" w14:textId="77777777" w:rsidR="00E75B27" w:rsidRDefault="00E75B27" w:rsidP="00E75B27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7BC748EF" w14:textId="77777777" w:rsidR="00E75B27" w:rsidRPr="0079613C" w:rsidRDefault="00E75B27" w:rsidP="00E75B27">
      <w:pPr>
        <w:spacing w:after="0" w:line="264" w:lineRule="auto"/>
        <w:contextualSpacing/>
        <w:textAlignment w:val="baseline"/>
        <w:rPr>
          <w:rFonts w:asciiTheme="minorHAnsi" w:eastAsia="Calibri" w:hAnsiTheme="minorHAnsi"/>
          <w:color w:val="004B87"/>
          <w:sz w:val="32"/>
          <w:szCs w:val="32"/>
        </w:rPr>
      </w:pPr>
      <w:r w:rsidRPr="0079613C">
        <w:rPr>
          <w:rFonts w:asciiTheme="minorHAnsi" w:eastAsia="Calibri" w:hAnsiTheme="minorHAnsi"/>
          <w:color w:val="004B87"/>
          <w:sz w:val="32"/>
          <w:szCs w:val="32"/>
        </w:rPr>
        <w:t>COVERAGE FOR PERSONAL VEHICLE USE WHILE ON COMPANY BUSINESS</w:t>
      </w:r>
    </w:p>
    <w:p w14:paraId="67ACEEED" w14:textId="5CB56809" w:rsidR="00CD1B3A" w:rsidRPr="00CD1B3A" w:rsidRDefault="00CD1B3A" w:rsidP="00CD1B3A">
      <w:pPr>
        <w:pStyle w:val="ListParagraph"/>
        <w:numPr>
          <w:ilvl w:val="0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hAnsiTheme="minorHAnsi" w:cstheme="minorHAnsi"/>
          <w:color w:val="000000" w:themeColor="text1"/>
        </w:rPr>
        <w:t xml:space="preserve">Employees must provide proof </w:t>
      </w:r>
      <w:r>
        <w:rPr>
          <w:rFonts w:asciiTheme="minorHAnsi" w:hAnsiTheme="minorHAnsi" w:cstheme="minorHAnsi"/>
          <w:color w:val="000000" w:themeColor="text1"/>
        </w:rPr>
        <w:t xml:space="preserve">of </w:t>
      </w:r>
      <w:r w:rsidRPr="005375B8">
        <w:rPr>
          <w:rFonts w:asciiTheme="minorHAnsi" w:hAnsiTheme="minorHAnsi" w:cstheme="minorHAnsi"/>
          <w:color w:val="000000" w:themeColor="text1"/>
        </w:rPr>
        <w:t>insurance as part of the authorization process.</w:t>
      </w:r>
    </w:p>
    <w:p w14:paraId="1B55FB62" w14:textId="4C187937" w:rsidR="00633645" w:rsidRPr="00CD1B3A" w:rsidRDefault="00CD1B3A" w:rsidP="00CD1B3A">
      <w:pPr>
        <w:pStyle w:val="ListParagraph"/>
        <w:numPr>
          <w:ilvl w:val="0"/>
          <w:numId w:val="19"/>
        </w:numPr>
        <w:spacing w:after="0" w:line="264" w:lineRule="auto"/>
        <w:textAlignment w:val="baseline"/>
        <w:rPr>
          <w:rFonts w:asciiTheme="minorHAnsi" w:eastAsia="MS PGothic" w:hAnsiTheme="minorHAnsi" w:cstheme="minorHAnsi"/>
          <w:kern w:val="24"/>
        </w:rPr>
      </w:pPr>
      <w:r>
        <w:rPr>
          <w:rFonts w:asciiTheme="minorHAnsi" w:eastAsia="MS PGothic" w:hAnsiTheme="minorHAnsi" w:cstheme="minorHAnsi"/>
          <w:kern w:val="24"/>
        </w:rPr>
        <w:t>A</w:t>
      </w:r>
      <w:r w:rsidRPr="00070F0D">
        <w:rPr>
          <w:rFonts w:asciiTheme="minorHAnsi" w:eastAsia="MS PGothic" w:hAnsiTheme="minorHAnsi" w:cstheme="minorHAnsi"/>
          <w:kern w:val="24"/>
        </w:rPr>
        <w:t xml:space="preserve"> certificate of insurance is required </w:t>
      </w:r>
      <w:r w:rsidRPr="00DD0AB9">
        <w:rPr>
          <w:rFonts w:asciiTheme="minorHAnsi" w:eastAsia="MS PGothic" w:hAnsiTheme="minorHAnsi" w:cstheme="minorHAnsi"/>
          <w:b/>
          <w:bCs/>
          <w:kern w:val="24"/>
          <w:highlight w:val="yellow"/>
        </w:rPr>
        <w:t>(quarterly, bi-annually, annually)</w:t>
      </w:r>
      <w:r w:rsidRPr="00DD0AB9">
        <w:rPr>
          <w:rFonts w:asciiTheme="minorHAnsi" w:eastAsia="MS PGothic" w:hAnsiTheme="minorHAnsi" w:cstheme="minorHAnsi"/>
          <w:kern w:val="24"/>
        </w:rPr>
        <w:t xml:space="preserve">, </w:t>
      </w:r>
      <w:r w:rsidRPr="00070F0D">
        <w:rPr>
          <w:rFonts w:asciiTheme="minorHAnsi" w:eastAsia="MS PGothic" w:hAnsiTheme="minorHAnsi" w:cstheme="minorHAnsi"/>
          <w:kern w:val="24"/>
        </w:rPr>
        <w:t>whenever</w:t>
      </w:r>
      <w:r w:rsidR="00BE18AA">
        <w:rPr>
          <w:rFonts w:asciiTheme="minorHAnsi" w:eastAsia="MS PGothic" w:hAnsiTheme="minorHAnsi" w:cstheme="minorHAnsi"/>
          <w:kern w:val="24"/>
        </w:rPr>
        <w:t xml:space="preserve"> a </w:t>
      </w:r>
      <w:r w:rsidRPr="00070F0D">
        <w:rPr>
          <w:rFonts w:asciiTheme="minorHAnsi" w:eastAsia="MS PGothic" w:hAnsiTheme="minorHAnsi" w:cstheme="minorHAnsi"/>
          <w:kern w:val="24"/>
        </w:rPr>
        <w:t xml:space="preserve"> </w:t>
      </w:r>
      <w:r>
        <w:rPr>
          <w:rFonts w:asciiTheme="minorHAnsi" w:eastAsia="MS PGothic" w:hAnsiTheme="minorHAnsi" w:cstheme="minorHAnsi"/>
          <w:kern w:val="24"/>
        </w:rPr>
        <w:t xml:space="preserve">policy is renewed </w:t>
      </w:r>
      <w:r w:rsidRPr="00070F0D">
        <w:rPr>
          <w:rFonts w:asciiTheme="minorHAnsi" w:eastAsia="MS PGothic" w:hAnsiTheme="minorHAnsi" w:cstheme="minorHAnsi"/>
          <w:kern w:val="24"/>
        </w:rPr>
        <w:t>or canceled for any reason.</w:t>
      </w:r>
    </w:p>
    <w:p w14:paraId="63F68F72" w14:textId="01E7AE26" w:rsidR="00E75B27" w:rsidRPr="005375B8" w:rsidRDefault="00E75B27" w:rsidP="00E75B27">
      <w:pPr>
        <w:pStyle w:val="ListParagraph"/>
        <w:numPr>
          <w:ilvl w:val="0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hAnsiTheme="minorHAnsi" w:cstheme="minorHAnsi"/>
          <w:color w:val="000000" w:themeColor="text1"/>
        </w:rPr>
        <w:t xml:space="preserve">Each employee should consult their personal auto insurance agent to determine if higher limits or additional coverages are warranted. </w:t>
      </w:r>
    </w:p>
    <w:p w14:paraId="04EA06AC" w14:textId="028F7215" w:rsidR="00E75B27" w:rsidRPr="005375B8" w:rsidRDefault="00E75B27" w:rsidP="00E75B27">
      <w:pPr>
        <w:pStyle w:val="ListParagraph"/>
        <w:numPr>
          <w:ilvl w:val="0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hAnsiTheme="minorHAnsi" w:cstheme="minorHAnsi"/>
          <w:color w:val="000000" w:themeColor="text1"/>
        </w:rPr>
        <w:lastRenderedPageBreak/>
        <w:t>Employee</w:t>
      </w:r>
      <w:r w:rsidR="00CD1B3A">
        <w:rPr>
          <w:rFonts w:asciiTheme="minorHAnsi" w:hAnsiTheme="minorHAnsi" w:cstheme="minorHAnsi"/>
          <w:color w:val="000000" w:themeColor="text1"/>
        </w:rPr>
        <w:t>s</w:t>
      </w:r>
      <w:r w:rsidRPr="005375B8">
        <w:rPr>
          <w:rFonts w:asciiTheme="minorHAnsi" w:hAnsiTheme="minorHAnsi" w:cstheme="minorHAnsi"/>
          <w:color w:val="000000" w:themeColor="text1"/>
        </w:rPr>
        <w:t xml:space="preserve"> must verify that there is not a business exclusion on their personal policy.</w:t>
      </w:r>
    </w:p>
    <w:p w14:paraId="6D560E2F" w14:textId="2E41AE89" w:rsidR="00633645" w:rsidRPr="00633645" w:rsidRDefault="00633645" w:rsidP="00633645">
      <w:pPr>
        <w:pStyle w:val="ListParagraph"/>
        <w:numPr>
          <w:ilvl w:val="0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eastAsiaTheme="minorEastAsia" w:hAnsiTheme="minorHAnsi" w:cstheme="minorHAnsi"/>
        </w:rPr>
        <w:t>Injuries arising from vehicle accidents while performing work may be compensable under workers’ compensation.</w:t>
      </w:r>
    </w:p>
    <w:p w14:paraId="53470A18" w14:textId="77777777" w:rsidR="00E75B27" w:rsidRPr="005375B8" w:rsidRDefault="00E75B27" w:rsidP="00E75B27">
      <w:pPr>
        <w:pStyle w:val="ListParagraph"/>
        <w:numPr>
          <w:ilvl w:val="0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hAnsiTheme="minorHAnsi" w:cstheme="minorHAnsi"/>
          <w:color w:val="000000" w:themeColor="text1"/>
        </w:rPr>
        <w:t>Below are the minimum amounts determined by company policy:</w:t>
      </w:r>
    </w:p>
    <w:p w14:paraId="675B2BC9" w14:textId="2A196DFB" w:rsidR="00E75B27" w:rsidRPr="005375B8" w:rsidRDefault="00E75B27" w:rsidP="00E75B27">
      <w:pPr>
        <w:pStyle w:val="ListParagraph"/>
        <w:numPr>
          <w:ilvl w:val="1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eastAsiaTheme="minorEastAsia" w:hAnsiTheme="minorHAnsi" w:cstheme="minorHAnsi"/>
        </w:rPr>
        <w:t xml:space="preserve">Body </w:t>
      </w:r>
      <w:r w:rsidR="00BE18AA">
        <w:rPr>
          <w:rFonts w:asciiTheme="minorHAnsi" w:eastAsiaTheme="minorEastAsia" w:hAnsiTheme="minorHAnsi" w:cstheme="minorHAnsi"/>
        </w:rPr>
        <w:t>i</w:t>
      </w:r>
      <w:r w:rsidRPr="005375B8">
        <w:rPr>
          <w:rFonts w:asciiTheme="minorHAnsi" w:eastAsiaTheme="minorEastAsia" w:hAnsiTheme="minorHAnsi" w:cstheme="minorHAnsi"/>
        </w:rPr>
        <w:t>njury liability</w:t>
      </w:r>
    </w:p>
    <w:p w14:paraId="2FAB9B88" w14:textId="2C9D0289" w:rsidR="00E75B27" w:rsidRPr="005375B8" w:rsidRDefault="00E75B27" w:rsidP="00E75B27">
      <w:pPr>
        <w:pStyle w:val="ListParagraph"/>
        <w:numPr>
          <w:ilvl w:val="1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eastAsiaTheme="minorEastAsia" w:hAnsiTheme="minorHAnsi" w:cstheme="minorHAnsi"/>
        </w:rPr>
        <w:t>Property damage liability</w:t>
      </w:r>
    </w:p>
    <w:p w14:paraId="657A7E41" w14:textId="1E771F22" w:rsidR="00E75B27" w:rsidRPr="005375B8" w:rsidRDefault="00E75B27" w:rsidP="00E75B27">
      <w:pPr>
        <w:pStyle w:val="ListParagraph"/>
        <w:numPr>
          <w:ilvl w:val="1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eastAsiaTheme="minorEastAsia" w:hAnsiTheme="minorHAnsi" w:cstheme="minorHAnsi"/>
        </w:rPr>
        <w:t xml:space="preserve">Uninsured </w:t>
      </w:r>
      <w:r w:rsidR="00BE18AA">
        <w:rPr>
          <w:rFonts w:asciiTheme="minorHAnsi" w:eastAsiaTheme="minorEastAsia" w:hAnsiTheme="minorHAnsi" w:cstheme="minorHAnsi"/>
        </w:rPr>
        <w:t>m</w:t>
      </w:r>
      <w:r w:rsidRPr="005375B8">
        <w:rPr>
          <w:rFonts w:asciiTheme="minorHAnsi" w:eastAsiaTheme="minorEastAsia" w:hAnsiTheme="minorHAnsi" w:cstheme="minorHAnsi"/>
        </w:rPr>
        <w:t>otorist – required in California</w:t>
      </w:r>
    </w:p>
    <w:p w14:paraId="274A7941" w14:textId="2D1733B8" w:rsidR="00E75B27" w:rsidRDefault="00E75B27" w:rsidP="00E75B27">
      <w:pPr>
        <w:pStyle w:val="ListParagraph"/>
        <w:numPr>
          <w:ilvl w:val="1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eastAsiaTheme="minorEastAsia" w:hAnsiTheme="minorHAnsi" w:cstheme="minorHAnsi"/>
        </w:rPr>
        <w:t xml:space="preserve">Full coverage insurance recommended </w:t>
      </w:r>
    </w:p>
    <w:p w14:paraId="6E27E37F" w14:textId="61576B7A" w:rsidR="00633645" w:rsidRPr="00CD1B3A" w:rsidRDefault="00633645" w:rsidP="00633645">
      <w:pPr>
        <w:pStyle w:val="ListParagraph"/>
        <w:numPr>
          <w:ilvl w:val="0"/>
          <w:numId w:val="19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5375B8">
        <w:rPr>
          <w:rFonts w:asciiTheme="minorHAnsi" w:hAnsiTheme="minorHAnsi" w:cstheme="minorHAnsi"/>
          <w:color w:val="000000" w:themeColor="text1"/>
        </w:rPr>
        <w:t>If there is a lapse in coverage for any reason, the employee is required to notify the fleet manager.</w:t>
      </w:r>
    </w:p>
    <w:p w14:paraId="6F1A6CD4" w14:textId="77777777" w:rsidR="00E75B27" w:rsidRPr="00633645" w:rsidRDefault="00E75B27" w:rsidP="00E75B27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63CE0663" w14:textId="6D2C1A5E" w:rsidR="00E75B27" w:rsidRPr="00633645" w:rsidRDefault="00E75B27" w:rsidP="00633645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79613C">
        <w:rPr>
          <w:rFonts w:asciiTheme="minorHAnsi" w:eastAsia="Calibri" w:hAnsiTheme="minorHAnsi"/>
          <w:color w:val="004B87"/>
          <w:sz w:val="32"/>
          <w:szCs w:val="32"/>
        </w:rPr>
        <w:t>GENERAL RULES OF CONDUCT FOR AUTHORIZED DRIVERS:</w:t>
      </w:r>
      <w:r w:rsidRPr="00633645">
        <w:rPr>
          <w:rFonts w:asciiTheme="minorHAnsi" w:eastAsiaTheme="minorEastAsia" w:hAnsiTheme="minorHAnsi" w:cstheme="minorHAnsi"/>
          <w:b/>
          <w:bCs/>
        </w:rPr>
        <w:t xml:space="preserve"> Please note that this is not an </w:t>
      </w:r>
      <w:r w:rsidR="00CD1B3A">
        <w:rPr>
          <w:rFonts w:asciiTheme="minorHAnsi" w:eastAsiaTheme="minorEastAsia" w:hAnsiTheme="minorHAnsi" w:cstheme="minorHAnsi"/>
          <w:b/>
          <w:bCs/>
        </w:rPr>
        <w:t>all-inclusive</w:t>
      </w:r>
      <w:r w:rsidRPr="00633645">
        <w:rPr>
          <w:rFonts w:asciiTheme="minorHAnsi" w:eastAsiaTheme="minorEastAsia" w:hAnsiTheme="minorHAnsi" w:cstheme="minorHAnsi"/>
          <w:b/>
          <w:bCs/>
        </w:rPr>
        <w:t xml:space="preserve"> list of rules.</w:t>
      </w:r>
    </w:p>
    <w:p w14:paraId="10156713" w14:textId="77777777" w:rsidR="00CD1B3A" w:rsidRPr="00D50C66" w:rsidRDefault="00CD1B3A" w:rsidP="00CD1B3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O</w:t>
      </w:r>
      <w:r w:rsidRPr="00D50C66">
        <w:rPr>
          <w:rFonts w:asciiTheme="minorHAnsi" w:hAnsiTheme="minorHAnsi" w:cstheme="minorHAnsi"/>
          <w:color w:val="000000" w:themeColor="text1"/>
        </w:rPr>
        <w:t>nly authorized drivers are permitted to operate a vehicle on company business.</w:t>
      </w:r>
    </w:p>
    <w:p w14:paraId="3F71E971" w14:textId="0DB0A541" w:rsidR="00CD1B3A" w:rsidRPr="00CD1B3A" w:rsidRDefault="00CD1B3A" w:rsidP="00CD1B3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 xml:space="preserve">Only authorized passengers are allowed in the vehicle on company business. </w:t>
      </w:r>
    </w:p>
    <w:p w14:paraId="71D7EA17" w14:textId="4211C9A7" w:rsidR="00E75B27" w:rsidRPr="00633645" w:rsidRDefault="00E75B27" w:rsidP="00633645">
      <w:pPr>
        <w:pStyle w:val="ListParagraph"/>
        <w:numPr>
          <w:ilvl w:val="0"/>
          <w:numId w:val="21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</w:rPr>
      </w:pPr>
      <w:r w:rsidRPr="00633645">
        <w:rPr>
          <w:rFonts w:asciiTheme="minorHAnsi" w:eastAsiaTheme="minorEastAsia" w:hAnsiTheme="minorHAnsi" w:cstheme="minorHAnsi"/>
        </w:rPr>
        <w:t>Drivers are expected to operate the vehicle in a safe and responsible manner.</w:t>
      </w:r>
    </w:p>
    <w:p w14:paraId="033C644D" w14:textId="61F5E28E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>Obey all traffic laws</w:t>
      </w:r>
      <w:r w:rsidR="00CD1B3A">
        <w:rPr>
          <w:rFonts w:asciiTheme="minorHAnsi" w:hAnsiTheme="minorHAnsi" w:cstheme="minorHAnsi"/>
          <w:color w:val="000000" w:themeColor="text1"/>
        </w:rPr>
        <w:t>.</w:t>
      </w:r>
    </w:p>
    <w:p w14:paraId="3EE09FD6" w14:textId="7777777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 xml:space="preserve">Always wear your seat belt.  </w:t>
      </w:r>
    </w:p>
    <w:p w14:paraId="4A60A19F" w14:textId="7777777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>Be courteous to other drivers and pedestrians.</w:t>
      </w:r>
    </w:p>
    <w:p w14:paraId="44A98A13" w14:textId="0236A1E3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 xml:space="preserve">Maintain a safe distance from other cars.  </w:t>
      </w:r>
    </w:p>
    <w:p w14:paraId="3722D5F1" w14:textId="7777777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>Drivers should use defensive driving techniques at all times.</w:t>
      </w:r>
    </w:p>
    <w:p w14:paraId="4E764CA0" w14:textId="7777777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>Do not drive distracted – refrain from using cell phone, tablets, computers or any handheld devices.</w:t>
      </w:r>
    </w:p>
    <w:p w14:paraId="156ED68F" w14:textId="3FD5AC6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 xml:space="preserve">Plan your route before </w:t>
      </w:r>
      <w:r w:rsidR="0079613C">
        <w:rPr>
          <w:rFonts w:asciiTheme="minorHAnsi" w:hAnsiTheme="minorHAnsi" w:cstheme="minorHAnsi"/>
          <w:color w:val="000000" w:themeColor="text1"/>
        </w:rPr>
        <w:t>departure.</w:t>
      </w:r>
    </w:p>
    <w:p w14:paraId="5829E5B8" w14:textId="7777777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>Pay attention to weather and road conditions.</w:t>
      </w:r>
    </w:p>
    <w:p w14:paraId="1D6D11C4" w14:textId="775B8B76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>Take adequate breaks when driving for long periods</w:t>
      </w:r>
      <w:r w:rsidR="0079613C">
        <w:rPr>
          <w:rFonts w:asciiTheme="minorHAnsi" w:hAnsiTheme="minorHAnsi" w:cstheme="minorHAnsi"/>
          <w:color w:val="000000" w:themeColor="text1"/>
        </w:rPr>
        <w:t>.</w:t>
      </w:r>
    </w:p>
    <w:p w14:paraId="7C4F3CAE" w14:textId="72FBDE08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 xml:space="preserve">Do not drive if you are under the influence </w:t>
      </w:r>
      <w:r w:rsidR="00CD1B3A">
        <w:rPr>
          <w:rFonts w:asciiTheme="minorHAnsi" w:hAnsiTheme="minorHAnsi" w:cstheme="minorHAnsi"/>
          <w:color w:val="000000" w:themeColor="text1"/>
        </w:rPr>
        <w:t xml:space="preserve">of alcohol or </w:t>
      </w:r>
      <w:r w:rsidRPr="00D50C66">
        <w:rPr>
          <w:rFonts w:asciiTheme="minorHAnsi" w:hAnsiTheme="minorHAnsi" w:cstheme="minorHAnsi"/>
          <w:color w:val="000000" w:themeColor="text1"/>
        </w:rPr>
        <w:t>drugs</w:t>
      </w:r>
      <w:r w:rsidR="00CD1B3A">
        <w:rPr>
          <w:rFonts w:asciiTheme="minorHAnsi" w:hAnsiTheme="minorHAnsi" w:cstheme="minorHAnsi"/>
          <w:color w:val="000000" w:themeColor="text1"/>
        </w:rPr>
        <w:t>, including</w:t>
      </w:r>
      <w:r w:rsidRPr="00D50C66">
        <w:rPr>
          <w:rFonts w:asciiTheme="minorHAnsi" w:hAnsiTheme="minorHAnsi" w:cstheme="minorHAnsi"/>
          <w:color w:val="000000" w:themeColor="text1"/>
        </w:rPr>
        <w:t xml:space="preserve"> prescription and over-the-counter medications.</w:t>
      </w:r>
    </w:p>
    <w:p w14:paraId="06D7CD0F" w14:textId="7777777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 xml:space="preserve">Do not drive if you are not both physically and mentally able to operate a vehicle. </w:t>
      </w:r>
    </w:p>
    <w:p w14:paraId="1FE27704" w14:textId="7777777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>Maintain and inspect your vehicle.</w:t>
      </w:r>
    </w:p>
    <w:p w14:paraId="4DFCA1A1" w14:textId="77777777" w:rsidR="00E75B27" w:rsidRPr="00D50C66" w:rsidRDefault="00E75B27" w:rsidP="00E75B2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</w:rPr>
      </w:pPr>
      <w:r w:rsidRPr="00D50C66">
        <w:rPr>
          <w:rFonts w:asciiTheme="minorHAnsi" w:hAnsiTheme="minorHAnsi" w:cstheme="minorHAnsi"/>
          <w:color w:val="000000" w:themeColor="text1"/>
        </w:rPr>
        <w:t>Report all accidents to your supervisor.</w:t>
      </w:r>
    </w:p>
    <w:p w14:paraId="6FD17AC5" w14:textId="77777777" w:rsidR="00E75B27" w:rsidRPr="00D50C66" w:rsidRDefault="00E75B27" w:rsidP="00E75B27">
      <w:pPr>
        <w:pStyle w:val="ListParagraph"/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</w:p>
    <w:p w14:paraId="525FDD3D" w14:textId="77777777" w:rsidR="00E75B27" w:rsidRPr="0079613C" w:rsidRDefault="00E75B27" w:rsidP="00FA4AF1">
      <w:pPr>
        <w:spacing w:after="0" w:line="264" w:lineRule="auto"/>
        <w:contextualSpacing/>
        <w:textAlignment w:val="baseline"/>
        <w:rPr>
          <w:rFonts w:asciiTheme="minorHAnsi" w:eastAsia="Calibri" w:hAnsiTheme="minorHAnsi"/>
          <w:color w:val="004B87"/>
          <w:sz w:val="32"/>
          <w:szCs w:val="32"/>
        </w:rPr>
      </w:pPr>
      <w:r w:rsidRPr="0079613C">
        <w:rPr>
          <w:rFonts w:asciiTheme="minorHAnsi" w:eastAsia="Calibri" w:hAnsiTheme="minorHAnsi"/>
          <w:color w:val="004B87"/>
          <w:sz w:val="32"/>
          <w:szCs w:val="32"/>
        </w:rPr>
        <w:t>VEHICLE MAINTENANCE AND INSPECTION</w:t>
      </w:r>
    </w:p>
    <w:p w14:paraId="282350D5" w14:textId="63F0C75D" w:rsidR="007C60BD" w:rsidRPr="007C60BD" w:rsidRDefault="007C60BD" w:rsidP="007C60BD">
      <w:pPr>
        <w:pStyle w:val="ListParagraph"/>
        <w:numPr>
          <w:ilvl w:val="0"/>
          <w:numId w:val="22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7C60BD">
        <w:rPr>
          <w:rFonts w:asciiTheme="minorHAnsi" w:hAnsiTheme="minorHAnsi" w:cstheme="minorHAnsi"/>
          <w:color w:val="000000" w:themeColor="text1"/>
        </w:rPr>
        <w:t xml:space="preserve">Initially, you and your supervisor will inspect </w:t>
      </w:r>
      <w:r>
        <w:rPr>
          <w:rFonts w:asciiTheme="minorHAnsi" w:hAnsiTheme="minorHAnsi" w:cstheme="minorHAnsi"/>
          <w:color w:val="000000" w:themeColor="text1"/>
        </w:rPr>
        <w:t xml:space="preserve">the </w:t>
      </w:r>
      <w:r w:rsidRPr="007C60BD">
        <w:rPr>
          <w:rFonts w:asciiTheme="minorHAnsi" w:hAnsiTheme="minorHAnsi" w:cstheme="minorHAnsi"/>
          <w:color w:val="000000" w:themeColor="text1"/>
        </w:rPr>
        <w:t>vehicle together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271D1B25" w14:textId="515FB601" w:rsidR="007C60BD" w:rsidRPr="007C60BD" w:rsidRDefault="007C60BD" w:rsidP="007C60BD">
      <w:pPr>
        <w:pStyle w:val="ListParagraph"/>
        <w:numPr>
          <w:ilvl w:val="0"/>
          <w:numId w:val="22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7C60BD">
        <w:rPr>
          <w:rFonts w:asciiTheme="minorHAnsi" w:hAnsiTheme="minorHAnsi" w:cstheme="minorHAnsi"/>
          <w:color w:val="000000" w:themeColor="text1"/>
        </w:rPr>
        <w:t xml:space="preserve">A vehicle inspection record form </w:t>
      </w:r>
      <w:r>
        <w:rPr>
          <w:rFonts w:asciiTheme="minorHAnsi" w:hAnsiTheme="minorHAnsi" w:cstheme="minorHAnsi"/>
          <w:color w:val="000000" w:themeColor="text1"/>
        </w:rPr>
        <w:t xml:space="preserve">will be </w:t>
      </w:r>
      <w:r w:rsidRPr="007C60BD">
        <w:rPr>
          <w:rFonts w:asciiTheme="minorHAnsi" w:hAnsiTheme="minorHAnsi" w:cstheme="minorHAnsi"/>
          <w:color w:val="000000" w:themeColor="text1"/>
        </w:rPr>
        <w:t>provided</w:t>
      </w:r>
      <w:r>
        <w:rPr>
          <w:rFonts w:asciiTheme="minorHAnsi" w:hAnsiTheme="minorHAnsi" w:cstheme="minorHAnsi"/>
          <w:color w:val="000000" w:themeColor="text1"/>
        </w:rPr>
        <w:t>.</w:t>
      </w:r>
    </w:p>
    <w:p w14:paraId="0CEFF11A" w14:textId="69F37B7A" w:rsidR="007C60BD" w:rsidRPr="007C60BD" w:rsidRDefault="00E75B27" w:rsidP="007C60BD">
      <w:pPr>
        <w:pStyle w:val="ListParagraph"/>
        <w:numPr>
          <w:ilvl w:val="0"/>
          <w:numId w:val="22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7C60BD">
        <w:rPr>
          <w:rFonts w:asciiTheme="minorHAnsi" w:eastAsia="Calibri" w:hAnsiTheme="minorHAnsi"/>
        </w:rPr>
        <w:t>Employees are expected to maintain and ensure the</w:t>
      </w:r>
      <w:r w:rsidRPr="007C60BD">
        <w:rPr>
          <w:rFonts w:asciiTheme="minorHAnsi" w:hAnsiTheme="minorHAnsi" w:cstheme="minorHAnsi"/>
        </w:rPr>
        <w:t xml:space="preserve"> </w:t>
      </w:r>
      <w:r w:rsidRPr="007C60BD">
        <w:rPr>
          <w:rFonts w:asciiTheme="minorHAnsi" w:hAnsiTheme="minorHAnsi" w:cstheme="minorHAnsi"/>
          <w:color w:val="000000" w:themeColor="text1"/>
        </w:rPr>
        <w:t xml:space="preserve">safe operation of their vehicle. </w:t>
      </w:r>
    </w:p>
    <w:p w14:paraId="7A7DEF72" w14:textId="55FE410C" w:rsidR="007C60BD" w:rsidRPr="007C60BD" w:rsidRDefault="00E75B27" w:rsidP="007C60BD">
      <w:pPr>
        <w:pStyle w:val="ListParagraph"/>
        <w:numPr>
          <w:ilvl w:val="0"/>
          <w:numId w:val="22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7C60BD">
        <w:rPr>
          <w:rFonts w:asciiTheme="minorHAnsi" w:hAnsiTheme="minorHAnsi" w:cstheme="minorHAnsi"/>
          <w:color w:val="000000" w:themeColor="text1"/>
        </w:rPr>
        <w:t>Your assigned vehicle should be</w:t>
      </w:r>
      <w:r w:rsidR="007C60BD" w:rsidRPr="007C60BD">
        <w:rPr>
          <w:rFonts w:asciiTheme="minorHAnsi" w:hAnsiTheme="minorHAnsi" w:cstheme="minorHAnsi"/>
          <w:color w:val="000000" w:themeColor="text1"/>
        </w:rPr>
        <w:t xml:space="preserve"> </w:t>
      </w:r>
      <w:r w:rsidRPr="007C60BD">
        <w:rPr>
          <w:rFonts w:asciiTheme="minorHAnsi" w:hAnsiTheme="minorHAnsi" w:cstheme="minorHAnsi"/>
          <w:color w:val="000000" w:themeColor="text1"/>
        </w:rPr>
        <w:t>assessed</w:t>
      </w:r>
      <w:r w:rsidR="007C60BD">
        <w:rPr>
          <w:rFonts w:asciiTheme="minorHAnsi" w:hAnsiTheme="minorHAnsi" w:cstheme="minorHAnsi"/>
          <w:color w:val="000000" w:themeColor="text1"/>
        </w:rPr>
        <w:t xml:space="preserve"> routinely</w:t>
      </w:r>
      <w:r w:rsidRPr="007C60BD">
        <w:rPr>
          <w:rFonts w:asciiTheme="minorHAnsi" w:hAnsiTheme="minorHAnsi" w:cstheme="minorHAnsi"/>
          <w:color w:val="000000" w:themeColor="text1"/>
        </w:rPr>
        <w:t xml:space="preserve"> for damage and </w:t>
      </w:r>
      <w:r w:rsidR="007C60BD" w:rsidRPr="007C60BD">
        <w:rPr>
          <w:rFonts w:asciiTheme="minorHAnsi" w:hAnsiTheme="minorHAnsi" w:cstheme="minorHAnsi"/>
          <w:color w:val="000000" w:themeColor="text1"/>
        </w:rPr>
        <w:t>required maintenance</w:t>
      </w:r>
      <w:r w:rsidRPr="007C60BD">
        <w:rPr>
          <w:rFonts w:asciiTheme="minorHAnsi" w:hAnsiTheme="minorHAnsi" w:cstheme="minorHAnsi"/>
          <w:color w:val="000000" w:themeColor="text1"/>
        </w:rPr>
        <w:t xml:space="preserve">. </w:t>
      </w:r>
    </w:p>
    <w:p w14:paraId="63B00C26" w14:textId="77777777" w:rsidR="007C60BD" w:rsidRPr="007C60BD" w:rsidRDefault="00E75B27" w:rsidP="007C60BD">
      <w:pPr>
        <w:pStyle w:val="ListParagraph"/>
        <w:numPr>
          <w:ilvl w:val="0"/>
          <w:numId w:val="22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7C60BD">
        <w:rPr>
          <w:rFonts w:asciiTheme="minorHAnsi" w:hAnsiTheme="minorHAnsi" w:cstheme="minorHAnsi"/>
          <w:color w:val="000000" w:themeColor="text1"/>
        </w:rPr>
        <w:t>All unsafe operating conditions should be reported and corrected immediately.</w:t>
      </w:r>
    </w:p>
    <w:p w14:paraId="652BE481" w14:textId="00B45DE7" w:rsidR="007C60BD" w:rsidRPr="007C60BD" w:rsidRDefault="00E75B27" w:rsidP="007C60BD">
      <w:pPr>
        <w:pStyle w:val="ListParagraph"/>
        <w:numPr>
          <w:ilvl w:val="0"/>
          <w:numId w:val="22"/>
        </w:numPr>
        <w:spacing w:after="0" w:line="264" w:lineRule="auto"/>
        <w:textAlignment w:val="baseline"/>
        <w:rPr>
          <w:rFonts w:asciiTheme="minorHAnsi" w:eastAsiaTheme="minorEastAsia" w:hAnsiTheme="minorHAnsi" w:cstheme="minorHAnsi"/>
          <w:b/>
          <w:bCs/>
        </w:rPr>
      </w:pPr>
      <w:r w:rsidRPr="007C60BD">
        <w:rPr>
          <w:rFonts w:asciiTheme="minorHAnsi" w:hAnsiTheme="minorHAnsi" w:cstheme="minorHAnsi"/>
          <w:color w:val="000000" w:themeColor="text1"/>
        </w:rPr>
        <w:t xml:space="preserve">Company fleet vehicles are under service agreements and will be serviced by: </w:t>
      </w:r>
      <w:r w:rsidRPr="007C60BD">
        <w:rPr>
          <w:rFonts w:asciiTheme="minorHAnsi" w:hAnsiTheme="minorHAnsi" w:cstheme="minorHAnsi"/>
          <w:b/>
          <w:bCs/>
          <w:color w:val="000000" w:themeColor="text1"/>
          <w:highlight w:val="yellow"/>
        </w:rPr>
        <w:t>(ENTER SERVICE PROVIDER INFORMATION HERE</w:t>
      </w:r>
      <w:r w:rsidR="007C60BD" w:rsidRPr="007C60BD">
        <w:rPr>
          <w:rFonts w:asciiTheme="minorHAnsi" w:hAnsiTheme="minorHAnsi" w:cstheme="minorHAnsi"/>
          <w:b/>
          <w:bCs/>
          <w:color w:val="000000" w:themeColor="text1"/>
          <w:highlight w:val="yellow"/>
        </w:rPr>
        <w:t>).</w:t>
      </w:r>
      <w:r w:rsidR="007C60BD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</w:p>
    <w:p w14:paraId="22830BEF" w14:textId="77777777" w:rsidR="007C60BD" w:rsidRPr="007C60BD" w:rsidRDefault="007C60BD" w:rsidP="007C60BD">
      <w:pPr>
        <w:pStyle w:val="ListParagraph"/>
        <w:spacing w:after="0" w:line="264" w:lineRule="auto"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60BE2C32" w14:textId="77777777" w:rsidR="00E75B27" w:rsidRPr="00D43558" w:rsidRDefault="00E75B27" w:rsidP="00E75B27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</w:rPr>
      </w:pPr>
    </w:p>
    <w:p w14:paraId="7D8C8A6F" w14:textId="0469ECE5" w:rsidR="00E75B27" w:rsidRPr="0079613C" w:rsidRDefault="00E75B27" w:rsidP="00E75B27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  <w:bookmarkStart w:id="8" w:name="_Hlk38532720"/>
      <w:r w:rsidRPr="0079613C">
        <w:rPr>
          <w:rFonts w:asciiTheme="minorHAnsi" w:eastAsia="Calibri" w:hAnsiTheme="minorHAnsi"/>
          <w:color w:val="004B87"/>
          <w:sz w:val="32"/>
          <w:szCs w:val="32"/>
        </w:rPr>
        <w:lastRenderedPageBreak/>
        <w:t>SAMPLE</w:t>
      </w:r>
      <w:bookmarkEnd w:id="8"/>
      <w:r w:rsidRPr="0079613C">
        <w:rPr>
          <w:rFonts w:asciiTheme="minorHAnsi" w:eastAsia="Calibri" w:hAnsiTheme="minorHAnsi"/>
          <w:color w:val="004B87"/>
          <w:sz w:val="32"/>
          <w:szCs w:val="32"/>
        </w:rPr>
        <w:t xml:space="preserve"> EMPLOYEE ACKNOWLEDGEMENT DRIVER SAFETY FORM</w:t>
      </w:r>
    </w:p>
    <w:p w14:paraId="2BCA3697" w14:textId="1A3DD96A" w:rsidR="00B06BEE" w:rsidRDefault="00E75B27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 xml:space="preserve">I have received and reviewed the </w:t>
      </w:r>
      <w:r w:rsidRPr="00B21F8A">
        <w:rPr>
          <w:rFonts w:asciiTheme="minorHAnsi" w:hAnsiTheme="minorHAnsi" w:cstheme="minorHAnsi"/>
          <w:b/>
          <w:bCs/>
          <w:color w:val="000000" w:themeColor="text1"/>
          <w:highlight w:val="yellow"/>
        </w:rPr>
        <w:t>(</w:t>
      </w:r>
      <w:r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ENTER </w:t>
      </w:r>
      <w:r w:rsidRPr="00B21F8A">
        <w:rPr>
          <w:rFonts w:asciiTheme="minorHAnsi" w:hAnsiTheme="minorHAnsi" w:cstheme="minorHAnsi"/>
          <w:b/>
          <w:bCs/>
          <w:color w:val="000000" w:themeColor="text1"/>
          <w:highlight w:val="yellow"/>
        </w:rPr>
        <w:t>COMPANY NAME</w:t>
      </w:r>
      <w:r>
        <w:rPr>
          <w:rFonts w:asciiTheme="minorHAnsi" w:hAnsiTheme="minorHAnsi" w:cstheme="minorHAnsi"/>
          <w:b/>
          <w:bCs/>
          <w:color w:val="000000" w:themeColor="text1"/>
          <w:highlight w:val="yellow"/>
        </w:rPr>
        <w:t xml:space="preserve"> HERE</w:t>
      </w:r>
      <w:r w:rsidRPr="00B21F8A">
        <w:rPr>
          <w:rFonts w:asciiTheme="minorHAnsi" w:hAnsiTheme="minorHAnsi" w:cstheme="minorHAnsi"/>
          <w:b/>
          <w:bCs/>
          <w:color w:val="000000" w:themeColor="text1"/>
          <w:highlight w:val="yellow"/>
        </w:rPr>
        <w:t>)</w:t>
      </w:r>
      <w:r w:rsidRPr="00D43558">
        <w:rPr>
          <w:rFonts w:asciiTheme="minorHAnsi" w:hAnsiTheme="minorHAnsi" w:cstheme="minorHAnsi"/>
          <w:color w:val="000000" w:themeColor="text1"/>
        </w:rPr>
        <w:t xml:space="preserve"> Vehicle Operations Policy</w:t>
      </w:r>
      <w:r w:rsidR="00973A30">
        <w:rPr>
          <w:rFonts w:asciiTheme="minorHAnsi" w:hAnsiTheme="minorHAnsi" w:cstheme="minorHAnsi"/>
          <w:color w:val="000000" w:themeColor="text1"/>
        </w:rPr>
        <w:t xml:space="preserve">. </w:t>
      </w:r>
      <w:r w:rsidRPr="00D43558">
        <w:rPr>
          <w:rFonts w:asciiTheme="minorHAnsi" w:hAnsiTheme="minorHAnsi" w:cstheme="minorHAnsi"/>
          <w:color w:val="000000" w:themeColor="text1"/>
        </w:rPr>
        <w:t xml:space="preserve">I agree to </w:t>
      </w:r>
      <w:r>
        <w:rPr>
          <w:rFonts w:asciiTheme="minorHAnsi" w:hAnsiTheme="minorHAnsi" w:cstheme="minorHAnsi"/>
          <w:color w:val="000000" w:themeColor="text1"/>
        </w:rPr>
        <w:t>be a safe driver at all times and obey driving laws</w:t>
      </w:r>
      <w:r w:rsidR="00973A30">
        <w:rPr>
          <w:rFonts w:asciiTheme="minorHAnsi" w:hAnsiTheme="minorHAnsi" w:cstheme="minorHAnsi"/>
          <w:color w:val="000000" w:themeColor="text1"/>
        </w:rPr>
        <w:t>.</w:t>
      </w:r>
      <w:bookmarkStart w:id="9" w:name="_Hlk38459122"/>
    </w:p>
    <w:p w14:paraId="51CA76E5" w14:textId="77777777" w:rsidR="00973A30" w:rsidRDefault="00973A30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</w:p>
    <w:p w14:paraId="1FE9418A" w14:textId="540A5776" w:rsidR="00E75B27" w:rsidRPr="00D43558" w:rsidRDefault="00E75B27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Employee Name (Please Print)</w:t>
      </w:r>
      <w:r w:rsidR="00D03425"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376E522E" w14:textId="7AFDC0B3" w:rsidR="00D03425" w:rsidRPr="00D43558" w:rsidRDefault="00D03425" w:rsidP="00D03425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at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2C6F7C7C" w14:textId="387820BE" w:rsidR="00E75B27" w:rsidRDefault="00E75B27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Employee Signature</w:t>
      </w:r>
      <w:r w:rsidR="00D03425">
        <w:rPr>
          <w:rFonts w:asciiTheme="minorHAnsi" w:hAnsiTheme="minorHAnsi" w:cstheme="minorHAnsi"/>
          <w:color w:val="000000" w:themeColor="text1"/>
        </w:rPr>
        <w:tab/>
      </w:r>
      <w:r w:rsidR="00D03425"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2582238E" w14:textId="77777777" w:rsidR="00D03425" w:rsidRDefault="00D03425" w:rsidP="00D03425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</w:p>
    <w:p w14:paraId="00650470" w14:textId="3F84C458" w:rsidR="00D03425" w:rsidRPr="00D43558" w:rsidRDefault="00D03425" w:rsidP="00D03425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anager</w:t>
      </w:r>
      <w:r w:rsidRPr="00D43558">
        <w:rPr>
          <w:rFonts w:asciiTheme="minorHAnsi" w:hAnsiTheme="minorHAnsi" w:cstheme="minorHAnsi"/>
          <w:color w:val="000000" w:themeColor="text1"/>
        </w:rPr>
        <w:t xml:space="preserve"> Name (Please Print)</w:t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3E67E453" w14:textId="77777777" w:rsidR="00D03425" w:rsidRPr="00D43558" w:rsidRDefault="00D03425" w:rsidP="00D03425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at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32AF215E" w14:textId="401EC6C3" w:rsidR="00D03425" w:rsidRPr="00D43558" w:rsidRDefault="00EB2F3B" w:rsidP="00D03425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anager</w:t>
      </w:r>
      <w:r w:rsidR="00D03425" w:rsidRPr="00D43558">
        <w:rPr>
          <w:rFonts w:asciiTheme="minorHAnsi" w:hAnsiTheme="minorHAnsi" w:cstheme="minorHAnsi"/>
          <w:color w:val="000000" w:themeColor="text1"/>
        </w:rPr>
        <w:t xml:space="preserve"> Signature</w:t>
      </w:r>
      <w:r w:rsidR="00D03425">
        <w:rPr>
          <w:rFonts w:asciiTheme="minorHAnsi" w:hAnsiTheme="minorHAnsi" w:cstheme="minorHAnsi"/>
          <w:color w:val="000000" w:themeColor="text1"/>
        </w:rPr>
        <w:tab/>
      </w:r>
      <w:r w:rsidR="00D03425"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738CECCA" w14:textId="77777777" w:rsidR="00D03425" w:rsidRDefault="00D03425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</w:p>
    <w:p w14:paraId="527DA036" w14:textId="77777777" w:rsidR="00D03425" w:rsidRPr="00D43558" w:rsidRDefault="00D03425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</w:p>
    <w:p w14:paraId="49A9ACA0" w14:textId="7C91E6E5" w:rsidR="00E75B27" w:rsidRDefault="00E75B27" w:rsidP="00E75B27">
      <w:pPr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A copy of this page will be retained in the employee’s personnel file</w:t>
      </w:r>
    </w:p>
    <w:bookmarkEnd w:id="9"/>
    <w:p w14:paraId="0D5049D3" w14:textId="77777777" w:rsidR="00E75B27" w:rsidRDefault="00E75B27" w:rsidP="00E75B27">
      <w:pPr>
        <w:rPr>
          <w:rFonts w:asciiTheme="minorHAnsi" w:hAnsiTheme="minorHAnsi" w:cstheme="minorHAnsi"/>
          <w:color w:val="000000" w:themeColor="text1"/>
        </w:rPr>
      </w:pPr>
    </w:p>
    <w:p w14:paraId="1B36FB09" w14:textId="77777777" w:rsidR="0079613C" w:rsidRDefault="0079613C" w:rsidP="00E75B27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4120ED91" w14:textId="77777777" w:rsidR="0079613C" w:rsidRDefault="0079613C" w:rsidP="00E75B27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5B566B53" w14:textId="77777777" w:rsidR="0079613C" w:rsidRDefault="0079613C" w:rsidP="00E75B27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0FF9E874" w14:textId="77777777" w:rsidR="0079613C" w:rsidRDefault="0079613C" w:rsidP="00E75B27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10A39D15" w14:textId="77777777" w:rsidR="0079613C" w:rsidRDefault="0079613C" w:rsidP="00E75B27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47962C6C" w14:textId="77777777" w:rsidR="0079613C" w:rsidRDefault="0079613C" w:rsidP="00E75B27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5D08706F" w14:textId="77777777" w:rsidR="00EB2F3B" w:rsidRDefault="00EB2F3B" w:rsidP="00E75B27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5C2CD301" w14:textId="27CE2EB6" w:rsidR="00E75B27" w:rsidRPr="0079613C" w:rsidRDefault="00E75B27" w:rsidP="00A00476">
      <w:pPr>
        <w:autoSpaceDE w:val="0"/>
        <w:autoSpaceDN w:val="0"/>
        <w:adjustRightInd w:val="0"/>
        <w:jc w:val="center"/>
        <w:rPr>
          <w:rFonts w:asciiTheme="minorHAnsi" w:eastAsia="Calibri" w:hAnsiTheme="minorHAnsi"/>
          <w:color w:val="004B87"/>
          <w:sz w:val="32"/>
          <w:szCs w:val="32"/>
        </w:rPr>
      </w:pPr>
      <w:r w:rsidRPr="0079613C">
        <w:rPr>
          <w:rFonts w:asciiTheme="minorHAnsi" w:eastAsia="Calibri" w:hAnsiTheme="minorHAnsi"/>
          <w:color w:val="004B87"/>
          <w:sz w:val="32"/>
          <w:szCs w:val="32"/>
        </w:rPr>
        <w:lastRenderedPageBreak/>
        <w:t>SAMPLE AUTHORIZATION TO CONDUCT AN MVR CHECK - FORM</w:t>
      </w:r>
    </w:p>
    <w:p w14:paraId="3EA7C5C6" w14:textId="1483F718" w:rsidR="00E75B27" w:rsidRPr="00FB065F" w:rsidRDefault="00E75B27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766650">
        <w:rPr>
          <w:rFonts w:asciiTheme="minorHAnsi" w:hAnsiTheme="minorHAnsi" w:cstheme="minorHAnsi"/>
          <w:b/>
          <w:bCs/>
          <w:color w:val="000000" w:themeColor="text1"/>
          <w:highlight w:val="yellow"/>
        </w:rPr>
        <w:t>(ENTER COMPANY NAME HERE)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Pr="00FB065F">
        <w:rPr>
          <w:rFonts w:asciiTheme="minorHAnsi" w:hAnsiTheme="minorHAnsi" w:cstheme="minorHAnsi"/>
          <w:color w:val="000000" w:themeColor="text1"/>
        </w:rPr>
        <w:t xml:space="preserve">will review motor vehicle records </w:t>
      </w:r>
      <w:r>
        <w:rPr>
          <w:rFonts w:asciiTheme="minorHAnsi" w:hAnsiTheme="minorHAnsi" w:cstheme="minorHAnsi"/>
          <w:color w:val="000000" w:themeColor="text1"/>
        </w:rPr>
        <w:t xml:space="preserve">for </w:t>
      </w:r>
      <w:r w:rsidRPr="00FB065F">
        <w:rPr>
          <w:rFonts w:asciiTheme="minorHAnsi" w:hAnsiTheme="minorHAnsi" w:cstheme="minorHAnsi"/>
          <w:color w:val="000000" w:themeColor="text1"/>
        </w:rPr>
        <w:t>employee</w:t>
      </w:r>
      <w:r>
        <w:rPr>
          <w:rFonts w:asciiTheme="minorHAnsi" w:hAnsiTheme="minorHAnsi" w:cstheme="minorHAnsi"/>
          <w:color w:val="000000" w:themeColor="text1"/>
        </w:rPr>
        <w:t xml:space="preserve">s that drive company and personal vehicles </w:t>
      </w:r>
      <w:r w:rsidR="00B06BEE">
        <w:rPr>
          <w:rFonts w:asciiTheme="minorHAnsi" w:hAnsiTheme="minorHAnsi" w:cstheme="minorHAnsi"/>
          <w:color w:val="000000" w:themeColor="text1"/>
        </w:rPr>
        <w:t>for</w:t>
      </w:r>
      <w:r>
        <w:rPr>
          <w:rFonts w:asciiTheme="minorHAnsi" w:hAnsiTheme="minorHAnsi" w:cstheme="minorHAnsi"/>
          <w:color w:val="000000" w:themeColor="text1"/>
        </w:rPr>
        <w:t xml:space="preserve"> authorized company business. </w:t>
      </w:r>
      <w:r w:rsidRPr="00FB065F">
        <w:rPr>
          <w:rFonts w:asciiTheme="minorHAnsi" w:hAnsiTheme="minorHAnsi" w:cstheme="minorHAnsi"/>
          <w:color w:val="000000" w:themeColor="text1"/>
        </w:rPr>
        <w:t>Motor vehicle records will be checked</w:t>
      </w:r>
      <w:r w:rsidR="00B06BEE">
        <w:rPr>
          <w:rFonts w:asciiTheme="minorHAnsi" w:hAnsiTheme="minorHAnsi" w:cstheme="minorHAnsi"/>
          <w:color w:val="000000" w:themeColor="text1"/>
        </w:rPr>
        <w:t xml:space="preserve"> during the new</w:t>
      </w:r>
      <w:r>
        <w:rPr>
          <w:rFonts w:asciiTheme="minorHAnsi" w:hAnsiTheme="minorHAnsi" w:cstheme="minorHAnsi"/>
          <w:color w:val="000000" w:themeColor="text1"/>
        </w:rPr>
        <w:t xml:space="preserve"> hire</w:t>
      </w:r>
      <w:r w:rsidR="00B06BEE">
        <w:rPr>
          <w:rFonts w:asciiTheme="minorHAnsi" w:hAnsiTheme="minorHAnsi" w:cstheme="minorHAnsi"/>
          <w:color w:val="000000" w:themeColor="text1"/>
        </w:rPr>
        <w:t xml:space="preserve"> process</w:t>
      </w:r>
      <w:r>
        <w:rPr>
          <w:rFonts w:asciiTheme="minorHAnsi" w:hAnsiTheme="minorHAnsi" w:cstheme="minorHAnsi"/>
          <w:color w:val="000000" w:themeColor="text1"/>
        </w:rPr>
        <w:t xml:space="preserve"> and </w:t>
      </w:r>
      <w:r w:rsidRPr="00FB065F">
        <w:rPr>
          <w:rFonts w:asciiTheme="minorHAnsi" w:hAnsiTheme="minorHAnsi" w:cstheme="minorHAnsi"/>
          <w:color w:val="000000" w:themeColor="text1"/>
        </w:rPr>
        <w:t xml:space="preserve">periodically </w:t>
      </w:r>
      <w:r>
        <w:rPr>
          <w:rFonts w:asciiTheme="minorHAnsi" w:hAnsiTheme="minorHAnsi" w:cstheme="minorHAnsi"/>
          <w:color w:val="000000" w:themeColor="text1"/>
        </w:rPr>
        <w:t xml:space="preserve">to ensure </w:t>
      </w:r>
      <w:r w:rsidRPr="00FB065F">
        <w:rPr>
          <w:rFonts w:asciiTheme="minorHAnsi" w:hAnsiTheme="minorHAnsi" w:cstheme="minorHAnsi"/>
          <w:color w:val="000000" w:themeColor="text1"/>
        </w:rPr>
        <w:t>eligibility</w:t>
      </w:r>
      <w:r>
        <w:rPr>
          <w:rFonts w:asciiTheme="minorHAnsi" w:hAnsiTheme="minorHAnsi" w:cstheme="minorHAnsi"/>
          <w:color w:val="000000" w:themeColor="text1"/>
        </w:rPr>
        <w:t xml:space="preserve"> driving in the course of employment.  </w:t>
      </w:r>
    </w:p>
    <w:p w14:paraId="39AE91F9" w14:textId="4169755B" w:rsidR="00E75B27" w:rsidRPr="00FB065F" w:rsidRDefault="00E75B27" w:rsidP="00AC3AED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FB065F">
        <w:rPr>
          <w:rFonts w:asciiTheme="minorHAnsi" w:hAnsiTheme="minorHAnsi" w:cstheme="minorHAnsi"/>
          <w:color w:val="000000" w:themeColor="text1"/>
        </w:rPr>
        <w:t xml:space="preserve">In order for us to obtain your motor vehicle report, please provide </w:t>
      </w:r>
      <w:r w:rsidR="00AC3AED">
        <w:rPr>
          <w:rFonts w:asciiTheme="minorHAnsi" w:hAnsiTheme="minorHAnsi" w:cstheme="minorHAnsi"/>
          <w:color w:val="000000" w:themeColor="text1"/>
        </w:rPr>
        <w:t>a copy of your driver’s license and any</w:t>
      </w:r>
      <w:r w:rsidRPr="00FB065F">
        <w:rPr>
          <w:rFonts w:asciiTheme="minorHAnsi" w:hAnsiTheme="minorHAnsi" w:cstheme="minorHAnsi"/>
          <w:color w:val="000000" w:themeColor="text1"/>
        </w:rPr>
        <w:t xml:space="preserve"> former nam</w:t>
      </w:r>
      <w:r w:rsidR="00AC3AED">
        <w:rPr>
          <w:rFonts w:asciiTheme="minorHAnsi" w:hAnsiTheme="minorHAnsi" w:cstheme="minorHAnsi"/>
          <w:color w:val="000000" w:themeColor="text1"/>
        </w:rPr>
        <w:t>es</w:t>
      </w:r>
      <w:r w:rsidRPr="00FB065F">
        <w:rPr>
          <w:rFonts w:asciiTheme="minorHAnsi" w:hAnsiTheme="minorHAnsi" w:cstheme="minorHAnsi"/>
          <w:color w:val="000000" w:themeColor="text1"/>
        </w:rPr>
        <w:t xml:space="preserve"> (i.e., maiden and alias):</w:t>
      </w:r>
    </w:p>
    <w:p w14:paraId="4945894C" w14:textId="05C7F2BD" w:rsidR="00E75B27" w:rsidRDefault="00E75B27" w:rsidP="00E75B27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FB065F">
        <w:rPr>
          <w:rFonts w:asciiTheme="minorHAnsi" w:hAnsiTheme="minorHAnsi" w:cstheme="minorHAnsi"/>
          <w:color w:val="000000" w:themeColor="text1"/>
        </w:rPr>
        <w:t xml:space="preserve">By signing below, I authorize </w:t>
      </w:r>
      <w:r w:rsidRPr="00766650">
        <w:rPr>
          <w:rFonts w:asciiTheme="minorHAnsi" w:hAnsiTheme="minorHAnsi" w:cstheme="minorHAnsi"/>
          <w:b/>
          <w:bCs/>
          <w:color w:val="000000" w:themeColor="text1"/>
          <w:highlight w:val="yellow"/>
        </w:rPr>
        <w:t>(ENTER COMPANY NAME HERE)</w:t>
      </w:r>
      <w:r w:rsidR="00B06BEE">
        <w:rPr>
          <w:rFonts w:asciiTheme="minorHAnsi" w:hAnsiTheme="minorHAnsi" w:cstheme="minorHAnsi"/>
          <w:color w:val="000000" w:themeColor="text1"/>
        </w:rPr>
        <w:t>, i</w:t>
      </w:r>
      <w:r w:rsidRPr="00FB065F">
        <w:rPr>
          <w:rFonts w:asciiTheme="minorHAnsi" w:hAnsiTheme="minorHAnsi" w:cstheme="minorHAnsi"/>
          <w:color w:val="000000" w:themeColor="text1"/>
        </w:rPr>
        <w:t>ts agents, officers</w:t>
      </w:r>
      <w:r w:rsidR="00B06BEE">
        <w:rPr>
          <w:rFonts w:asciiTheme="minorHAnsi" w:hAnsiTheme="minorHAnsi" w:cstheme="minorHAnsi"/>
          <w:color w:val="000000" w:themeColor="text1"/>
        </w:rPr>
        <w:t xml:space="preserve"> </w:t>
      </w:r>
      <w:r w:rsidRPr="00FB065F">
        <w:rPr>
          <w:rFonts w:asciiTheme="minorHAnsi" w:hAnsiTheme="minorHAnsi" w:cstheme="minorHAnsi"/>
          <w:color w:val="000000" w:themeColor="text1"/>
        </w:rPr>
        <w:t>and employees to conduct a</w:t>
      </w:r>
      <w:r>
        <w:rPr>
          <w:rFonts w:asciiTheme="minorHAnsi" w:hAnsiTheme="minorHAnsi" w:cstheme="minorHAnsi"/>
          <w:color w:val="000000" w:themeColor="text1"/>
        </w:rPr>
        <w:t>n</w:t>
      </w:r>
      <w:r w:rsidRPr="00FB065F">
        <w:rPr>
          <w:rFonts w:asciiTheme="minorHAnsi" w:hAnsiTheme="minorHAnsi" w:cstheme="minorHAnsi"/>
          <w:color w:val="000000" w:themeColor="text1"/>
        </w:rPr>
        <w:t xml:space="preserve"> MVR history check. </w:t>
      </w:r>
      <w:r>
        <w:rPr>
          <w:rFonts w:asciiTheme="minorHAnsi" w:hAnsiTheme="minorHAnsi" w:cstheme="minorHAnsi"/>
          <w:color w:val="000000" w:themeColor="text1"/>
        </w:rPr>
        <w:t xml:space="preserve">I understand the information obtained in MVR record checks may impact my employment and assigned duties.   </w:t>
      </w:r>
    </w:p>
    <w:p w14:paraId="5AB173E8" w14:textId="77777777" w:rsidR="00B06BEE" w:rsidRPr="00D43558" w:rsidRDefault="00B06BEE" w:rsidP="00B06BEE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Employee Name (Please Print)</w:t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64B86A5D" w14:textId="77777777" w:rsidR="00B06BEE" w:rsidRPr="00D43558" w:rsidRDefault="00B06BEE" w:rsidP="00B06BEE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at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11D55EE2" w14:textId="77777777" w:rsidR="00B06BEE" w:rsidRDefault="00B06BEE" w:rsidP="00B06BEE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Employee Signatur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41A5C98F" w14:textId="77777777" w:rsidR="00B06BEE" w:rsidRDefault="00B06BEE" w:rsidP="00B06BEE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</w:p>
    <w:p w14:paraId="10325B67" w14:textId="77777777" w:rsidR="00B06BEE" w:rsidRPr="00D43558" w:rsidRDefault="00B06BEE" w:rsidP="00B06BEE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anager</w:t>
      </w:r>
      <w:r w:rsidRPr="00D43558">
        <w:rPr>
          <w:rFonts w:asciiTheme="minorHAnsi" w:hAnsiTheme="minorHAnsi" w:cstheme="minorHAnsi"/>
          <w:color w:val="000000" w:themeColor="text1"/>
        </w:rPr>
        <w:t xml:space="preserve"> Name (Please Print)</w:t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76E939D5" w14:textId="77777777" w:rsidR="00B06BEE" w:rsidRPr="00D43558" w:rsidRDefault="00B06BEE" w:rsidP="00B06BEE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at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6C5CA227" w14:textId="77777777" w:rsidR="00B06BEE" w:rsidRPr="00D43558" w:rsidRDefault="00B06BEE" w:rsidP="00B06BEE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anager</w:t>
      </w:r>
      <w:r w:rsidRPr="00D43558">
        <w:rPr>
          <w:rFonts w:asciiTheme="minorHAnsi" w:hAnsiTheme="minorHAnsi" w:cstheme="minorHAnsi"/>
          <w:color w:val="000000" w:themeColor="text1"/>
        </w:rPr>
        <w:t xml:space="preserve"> Signatur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6FB8F42F" w14:textId="77777777" w:rsidR="006922EF" w:rsidRDefault="006922EF" w:rsidP="00E75B27">
      <w:pPr>
        <w:rPr>
          <w:rFonts w:asciiTheme="minorHAnsi" w:hAnsiTheme="minorHAnsi" w:cstheme="minorHAnsi"/>
          <w:color w:val="000000" w:themeColor="text1"/>
        </w:rPr>
      </w:pPr>
    </w:p>
    <w:p w14:paraId="388B88ED" w14:textId="77777777" w:rsidR="006922EF" w:rsidRDefault="006922EF" w:rsidP="00E75B27">
      <w:pPr>
        <w:rPr>
          <w:rFonts w:asciiTheme="minorHAnsi" w:hAnsiTheme="minorHAnsi" w:cstheme="minorHAnsi"/>
          <w:color w:val="000000" w:themeColor="text1"/>
        </w:rPr>
      </w:pPr>
    </w:p>
    <w:p w14:paraId="7800E939" w14:textId="257C9C79" w:rsidR="00E75B27" w:rsidRDefault="00E75B27" w:rsidP="00E75B27">
      <w:pPr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A copy of this page will be retained in the employee’s personnel file</w:t>
      </w:r>
    </w:p>
    <w:p w14:paraId="0DF1288D" w14:textId="77777777" w:rsidR="00E75B27" w:rsidRDefault="00E75B27" w:rsidP="00E75B27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  <w:b/>
          <w:bCs/>
        </w:rPr>
      </w:pPr>
    </w:p>
    <w:p w14:paraId="110E52A5" w14:textId="77777777" w:rsidR="00B06BEE" w:rsidRDefault="00B06BEE" w:rsidP="0079613C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2B276FFC" w14:textId="77777777" w:rsidR="00B06BEE" w:rsidRDefault="00B06BEE" w:rsidP="0079613C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4C184147" w14:textId="77777777" w:rsidR="00B06BEE" w:rsidRDefault="00B06BEE" w:rsidP="0079613C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43EC12C0" w14:textId="77777777" w:rsidR="00AC3AED" w:rsidRDefault="00AC3AED" w:rsidP="0079613C">
      <w:pPr>
        <w:autoSpaceDE w:val="0"/>
        <w:autoSpaceDN w:val="0"/>
        <w:adjustRightInd w:val="0"/>
        <w:rPr>
          <w:rFonts w:asciiTheme="minorHAnsi" w:eastAsia="Calibri" w:hAnsiTheme="minorHAnsi"/>
          <w:color w:val="004B87"/>
          <w:sz w:val="32"/>
          <w:szCs w:val="32"/>
        </w:rPr>
      </w:pPr>
    </w:p>
    <w:p w14:paraId="21B2F4A6" w14:textId="77777777" w:rsidR="00A110C9" w:rsidRDefault="00A110C9" w:rsidP="00E75B27">
      <w:pPr>
        <w:rPr>
          <w:rFonts w:asciiTheme="minorHAnsi" w:eastAsia="Calibri" w:hAnsiTheme="minorHAnsi"/>
          <w:color w:val="004B87"/>
          <w:sz w:val="32"/>
          <w:szCs w:val="32"/>
        </w:rPr>
      </w:pPr>
    </w:p>
    <w:p w14:paraId="08444E00" w14:textId="6693EACD" w:rsidR="00A00476" w:rsidRPr="00A00476" w:rsidRDefault="00A00476" w:rsidP="00A00476">
      <w:pPr>
        <w:autoSpaceDE w:val="0"/>
        <w:autoSpaceDN w:val="0"/>
        <w:adjustRightInd w:val="0"/>
        <w:jc w:val="center"/>
        <w:rPr>
          <w:rFonts w:asciiTheme="minorHAnsi" w:eastAsia="Calibri" w:hAnsiTheme="minorHAnsi"/>
          <w:color w:val="004B87"/>
          <w:sz w:val="32"/>
          <w:szCs w:val="32"/>
        </w:rPr>
      </w:pPr>
      <w:r w:rsidRPr="00A00476">
        <w:rPr>
          <w:rFonts w:asciiTheme="minorHAnsi" w:eastAsia="Calibri" w:hAnsiTheme="minorHAnsi"/>
          <w:color w:val="004B87"/>
          <w:sz w:val="32"/>
          <w:szCs w:val="32"/>
        </w:rPr>
        <w:lastRenderedPageBreak/>
        <w:t>Sample Cell Phone Policy</w:t>
      </w:r>
    </w:p>
    <w:p w14:paraId="3F711970" w14:textId="01A801F5" w:rsidR="00A00476" w:rsidRDefault="00A00476" w:rsidP="00A00476">
      <w:pPr>
        <w:spacing w:before="80" w:after="80" w:line="260" w:lineRule="exact"/>
      </w:pPr>
      <w:r w:rsidRPr="002445B8">
        <w:t xml:space="preserve">At </w:t>
      </w:r>
      <w:r w:rsidR="00286A13" w:rsidRPr="00766650">
        <w:rPr>
          <w:rFonts w:asciiTheme="minorHAnsi" w:hAnsiTheme="minorHAnsi" w:cstheme="minorHAnsi"/>
          <w:b/>
          <w:bCs/>
          <w:color w:val="000000" w:themeColor="text1"/>
          <w:highlight w:val="yellow"/>
        </w:rPr>
        <w:t>(ENTER COMPANY NAME HERE)</w:t>
      </w:r>
      <w:r w:rsidR="00286A13">
        <w:rPr>
          <w:rFonts w:asciiTheme="minorHAnsi" w:hAnsiTheme="minorHAnsi" w:cstheme="minorHAnsi"/>
          <w:color w:val="000000" w:themeColor="text1"/>
        </w:rPr>
        <w:t>,</w:t>
      </w:r>
      <w:bookmarkStart w:id="10" w:name="_GoBack"/>
      <w:bookmarkEnd w:id="10"/>
      <w:r w:rsidRPr="002445B8">
        <w:t xml:space="preserve"> we value the safety and well-being of all employees. Due to the increasing number </w:t>
      </w:r>
      <w:r>
        <w:t xml:space="preserve">of </w:t>
      </w:r>
      <w:r w:rsidRPr="002445B8">
        <w:t xml:space="preserve">vehicle accidents resulting from the use of cell phones </w:t>
      </w:r>
      <w:r>
        <w:t>on the road</w:t>
      </w:r>
      <w:r w:rsidRPr="002445B8">
        <w:t xml:space="preserve">, we have instituted </w:t>
      </w:r>
      <w:r>
        <w:t xml:space="preserve">a </w:t>
      </w:r>
      <w:r w:rsidRPr="002445B8">
        <w:t xml:space="preserve">policy regarding cell phone usage while driving.  </w:t>
      </w:r>
    </w:p>
    <w:p w14:paraId="70E9A371" w14:textId="77777777" w:rsidR="00A00476" w:rsidRPr="002445B8" w:rsidRDefault="00A00476" w:rsidP="00A00476">
      <w:pPr>
        <w:spacing w:before="80" w:after="80" w:line="260" w:lineRule="exact"/>
      </w:pPr>
      <w:r w:rsidRPr="002445B8">
        <w:t>Company employees may not use</w:t>
      </w:r>
      <w:r>
        <w:t xml:space="preserve"> company-issued or personal </w:t>
      </w:r>
      <w:r w:rsidRPr="002445B8">
        <w:t>cellular telephones or mobile electronic devices while operating a motor vehicle under any of the following situations, regardless of whether a hands-free device is used:</w:t>
      </w:r>
    </w:p>
    <w:p w14:paraId="4E302A60" w14:textId="77777777" w:rsidR="00A00476" w:rsidRPr="002445B8" w:rsidRDefault="00A00476" w:rsidP="00A00476">
      <w:pPr>
        <w:spacing w:before="80" w:after="80" w:line="260" w:lineRule="exact"/>
      </w:pPr>
    </w:p>
    <w:p w14:paraId="28D67653" w14:textId="77777777" w:rsidR="00A00476" w:rsidRPr="002445B8" w:rsidRDefault="00A00476" w:rsidP="00A00476">
      <w:pPr>
        <w:numPr>
          <w:ilvl w:val="0"/>
          <w:numId w:val="14"/>
        </w:numPr>
        <w:spacing w:before="80" w:after="80" w:line="260" w:lineRule="exact"/>
      </w:pPr>
      <w:r w:rsidRPr="002445B8">
        <w:t xml:space="preserve">When employee is operating a vehicle </w:t>
      </w:r>
      <w:r>
        <w:t>owned, leased or rented by the c</w:t>
      </w:r>
      <w:r w:rsidRPr="002445B8">
        <w:t>ompany.</w:t>
      </w:r>
    </w:p>
    <w:p w14:paraId="468612A3" w14:textId="77777777" w:rsidR="00A00476" w:rsidRPr="002445B8" w:rsidRDefault="00A00476" w:rsidP="00A00476">
      <w:pPr>
        <w:numPr>
          <w:ilvl w:val="0"/>
          <w:numId w:val="14"/>
        </w:numPr>
        <w:spacing w:before="80" w:after="80" w:line="260" w:lineRule="exact"/>
      </w:pPr>
      <w:r w:rsidRPr="002445B8">
        <w:t>When the employee is operating a personal mo</w:t>
      </w:r>
      <w:r>
        <w:t>tor vehicle during the course of c</w:t>
      </w:r>
      <w:r w:rsidRPr="002445B8">
        <w:t>ompany business.</w:t>
      </w:r>
    </w:p>
    <w:p w14:paraId="2085D1CE" w14:textId="77777777" w:rsidR="00A00476" w:rsidRPr="002445B8" w:rsidRDefault="00A00476" w:rsidP="00A00476">
      <w:pPr>
        <w:numPr>
          <w:ilvl w:val="0"/>
          <w:numId w:val="14"/>
        </w:numPr>
        <w:spacing w:before="80" w:after="80" w:line="260" w:lineRule="exact"/>
      </w:pPr>
      <w:r w:rsidRPr="002445B8">
        <w:t>When the</w:t>
      </w:r>
      <w:r>
        <w:t xml:space="preserve"> personal or company motor vehicle is on c</w:t>
      </w:r>
      <w:r w:rsidRPr="002445B8">
        <w:t>ompany property.</w:t>
      </w:r>
    </w:p>
    <w:p w14:paraId="48CE9677" w14:textId="77777777" w:rsidR="00A00476" w:rsidRDefault="00A00476" w:rsidP="00A00476">
      <w:pPr>
        <w:numPr>
          <w:ilvl w:val="0"/>
          <w:numId w:val="14"/>
        </w:numPr>
        <w:spacing w:before="80" w:after="80" w:line="260" w:lineRule="exact"/>
      </w:pPr>
      <w:r w:rsidRPr="002445B8">
        <w:t>When the employee is using the cellular telephone or mobil</w:t>
      </w:r>
      <w:r>
        <w:t>e electronic device to conduct c</w:t>
      </w:r>
      <w:r w:rsidRPr="002445B8">
        <w:t>ompany business.</w:t>
      </w:r>
    </w:p>
    <w:p w14:paraId="386F29C6" w14:textId="77777777" w:rsidR="00A00476" w:rsidRPr="002445B8" w:rsidRDefault="00A00476" w:rsidP="00A00476">
      <w:pPr>
        <w:spacing w:before="80" w:after="80" w:line="260" w:lineRule="exact"/>
        <w:ind w:left="720"/>
      </w:pPr>
    </w:p>
    <w:p w14:paraId="1BA262E7" w14:textId="77777777" w:rsidR="00A00476" w:rsidRPr="002445B8" w:rsidRDefault="00A00476" w:rsidP="00A00476">
      <w:pPr>
        <w:spacing w:before="80" w:after="80" w:line="260" w:lineRule="exact"/>
      </w:pPr>
      <w:r>
        <w:t>Our company defines m</w:t>
      </w:r>
      <w:r w:rsidRPr="002445B8">
        <w:t>otor vehicles</w:t>
      </w:r>
      <w:r>
        <w:t xml:space="preserve"> not only as automobiles, but also as </w:t>
      </w:r>
      <w:r w:rsidRPr="002445B8">
        <w:t>other types of moving company equipment</w:t>
      </w:r>
      <w:r>
        <w:t xml:space="preserve"> that requires full attention to operation safely, such as f</w:t>
      </w:r>
      <w:r w:rsidRPr="002445B8">
        <w:t>orklifts, scissor lifts, tract</w:t>
      </w:r>
      <w:r>
        <w:t>ors, riding lawn equipment, etc.</w:t>
      </w:r>
    </w:p>
    <w:p w14:paraId="3FB906D1" w14:textId="77777777" w:rsidR="00A00476" w:rsidRPr="002445B8" w:rsidRDefault="00A00476" w:rsidP="00A00476">
      <w:pPr>
        <w:spacing w:before="80" w:after="80" w:line="260" w:lineRule="exact"/>
      </w:pPr>
    </w:p>
    <w:p w14:paraId="25D55429" w14:textId="18E85C92" w:rsidR="00A00476" w:rsidRDefault="0046149D" w:rsidP="00A00476">
      <w:pPr>
        <w:spacing w:before="80" w:after="80" w:line="260" w:lineRule="exact"/>
      </w:pPr>
      <w:r>
        <w:t>Employees found in violation are subject to disciplinary action as defined in our employee handbook.</w:t>
      </w:r>
    </w:p>
    <w:p w14:paraId="5D18BBC5" w14:textId="77777777" w:rsidR="0046149D" w:rsidRPr="002445B8" w:rsidRDefault="0046149D" w:rsidP="00A00476">
      <w:pPr>
        <w:spacing w:before="80" w:after="80" w:line="260" w:lineRule="exact"/>
      </w:pPr>
    </w:p>
    <w:p w14:paraId="76F693AE" w14:textId="77777777" w:rsidR="00A00476" w:rsidRPr="00D43558" w:rsidRDefault="00A00476" w:rsidP="00A00476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Employee Name (Please Print)</w:t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6C8C7B63" w14:textId="77777777" w:rsidR="00A00476" w:rsidRPr="00D43558" w:rsidRDefault="00A00476" w:rsidP="00A00476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at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6466647F" w14:textId="77777777" w:rsidR="00A00476" w:rsidRDefault="00A00476" w:rsidP="00A00476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Employee Signatur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472A4CC1" w14:textId="77777777" w:rsidR="00A00476" w:rsidRDefault="00A00476" w:rsidP="00A00476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</w:p>
    <w:p w14:paraId="3CCF622D" w14:textId="77777777" w:rsidR="00A00476" w:rsidRPr="00D43558" w:rsidRDefault="00A00476" w:rsidP="00A00476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anager</w:t>
      </w:r>
      <w:r w:rsidRPr="00D43558">
        <w:rPr>
          <w:rFonts w:asciiTheme="minorHAnsi" w:hAnsiTheme="minorHAnsi" w:cstheme="minorHAnsi"/>
          <w:color w:val="000000" w:themeColor="text1"/>
        </w:rPr>
        <w:t xml:space="preserve"> Name (Please Print)</w:t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7AF63EEC" w14:textId="77777777" w:rsidR="00A00476" w:rsidRPr="00D43558" w:rsidRDefault="00A00476" w:rsidP="00A00476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at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53D8D720" w14:textId="77777777" w:rsidR="00A00476" w:rsidRPr="00D43558" w:rsidRDefault="00A00476" w:rsidP="00A00476">
      <w:p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anager</w:t>
      </w:r>
      <w:r w:rsidRPr="00D43558">
        <w:rPr>
          <w:rFonts w:asciiTheme="minorHAnsi" w:hAnsiTheme="minorHAnsi" w:cstheme="minorHAnsi"/>
          <w:color w:val="000000" w:themeColor="text1"/>
        </w:rPr>
        <w:t xml:space="preserve"> Signature</w:t>
      </w:r>
      <w:r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ab/>
        <w:t>__________________________________________________________</w:t>
      </w:r>
    </w:p>
    <w:p w14:paraId="40C1B5F9" w14:textId="77777777" w:rsidR="00A00476" w:rsidRDefault="00A00476" w:rsidP="00A00476">
      <w:pPr>
        <w:rPr>
          <w:rFonts w:asciiTheme="minorHAnsi" w:hAnsiTheme="minorHAnsi" w:cstheme="minorHAnsi"/>
          <w:color w:val="000000" w:themeColor="text1"/>
        </w:rPr>
      </w:pPr>
    </w:p>
    <w:p w14:paraId="626EF902" w14:textId="77777777" w:rsidR="00A00476" w:rsidRDefault="00A00476" w:rsidP="00A00476">
      <w:pPr>
        <w:rPr>
          <w:rFonts w:asciiTheme="minorHAnsi" w:hAnsiTheme="minorHAnsi" w:cstheme="minorHAnsi"/>
          <w:color w:val="000000" w:themeColor="text1"/>
        </w:rPr>
      </w:pPr>
    </w:p>
    <w:p w14:paraId="56539C9D" w14:textId="77777777" w:rsidR="00A00476" w:rsidRDefault="00A00476" w:rsidP="00A00476">
      <w:pPr>
        <w:rPr>
          <w:rFonts w:asciiTheme="minorHAnsi" w:hAnsiTheme="minorHAnsi" w:cstheme="minorHAnsi"/>
          <w:color w:val="000000" w:themeColor="text1"/>
        </w:rPr>
      </w:pPr>
      <w:r w:rsidRPr="00D43558">
        <w:rPr>
          <w:rFonts w:asciiTheme="minorHAnsi" w:hAnsiTheme="minorHAnsi" w:cstheme="minorHAnsi"/>
          <w:color w:val="000000" w:themeColor="text1"/>
        </w:rPr>
        <w:t>A copy of this page will be retained in the employee’s personnel file</w:t>
      </w:r>
    </w:p>
    <w:p w14:paraId="1E160836" w14:textId="77777777" w:rsidR="00A00476" w:rsidRPr="002445B8" w:rsidRDefault="00A00476" w:rsidP="00A00476"/>
    <w:p w14:paraId="252A6E31" w14:textId="77777777" w:rsidR="00A00476" w:rsidRDefault="00A00476" w:rsidP="00E75B27">
      <w:pPr>
        <w:rPr>
          <w:rFonts w:asciiTheme="minorHAnsi" w:hAnsiTheme="minorHAnsi" w:cstheme="minorHAnsi"/>
          <w:color w:val="000000" w:themeColor="text1"/>
        </w:rPr>
      </w:pPr>
    </w:p>
    <w:p w14:paraId="70F4248B" w14:textId="77777777" w:rsidR="00A00476" w:rsidRPr="00B304FC" w:rsidRDefault="00A00476" w:rsidP="00A00476">
      <w:pPr>
        <w:pStyle w:val="MainHeadingsh1"/>
        <w:jc w:val="center"/>
        <w:rPr>
          <w:sz w:val="16"/>
          <w:szCs w:val="16"/>
        </w:rPr>
      </w:pPr>
      <w:r w:rsidRPr="00B304FC">
        <w:rPr>
          <w:sz w:val="44"/>
          <w:szCs w:val="44"/>
        </w:rPr>
        <w:lastRenderedPageBreak/>
        <w:t>Vehicle Safety Inspection Checklist</w:t>
      </w:r>
      <w:r w:rsidRPr="00B304FC">
        <w:rPr>
          <w:sz w:val="44"/>
          <w:szCs w:val="44"/>
        </w:rPr>
        <w:br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70"/>
        <w:gridCol w:w="630"/>
        <w:gridCol w:w="630"/>
        <w:gridCol w:w="2970"/>
      </w:tblGrid>
      <w:tr w:rsidR="00A00476" w:rsidRPr="006209CE" w14:paraId="516FA8C5" w14:textId="77777777" w:rsidTr="00AA5E0B">
        <w:trPr>
          <w:trHeight w:val="512"/>
        </w:trPr>
        <w:tc>
          <w:tcPr>
            <w:tcW w:w="6570" w:type="dxa"/>
            <w:shd w:val="clear" w:color="auto" w:fill="000000" w:themeFill="text1"/>
            <w:vAlign w:val="center"/>
          </w:tcPr>
          <w:p w14:paraId="612ACCD3" w14:textId="77777777" w:rsidR="00A00476" w:rsidRPr="006209CE" w:rsidRDefault="00A00476" w:rsidP="00AA5E0B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630" w:type="dxa"/>
            <w:shd w:val="clear" w:color="auto" w:fill="000000" w:themeFill="text1"/>
            <w:vAlign w:val="center"/>
          </w:tcPr>
          <w:p w14:paraId="42009CE2" w14:textId="77777777" w:rsidR="00A00476" w:rsidRPr="00A75B1E" w:rsidRDefault="00A00476" w:rsidP="00AA5E0B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 w:rsidRPr="00A75B1E">
              <w:rPr>
                <w:rFonts w:asciiTheme="minorHAnsi" w:hAnsiTheme="minorHAnsi"/>
                <w:b/>
                <w:color w:val="FFFFFF" w:themeColor="background1"/>
              </w:rPr>
              <w:t>Yes</w:t>
            </w:r>
          </w:p>
        </w:tc>
        <w:tc>
          <w:tcPr>
            <w:tcW w:w="630" w:type="dxa"/>
            <w:shd w:val="clear" w:color="auto" w:fill="000000" w:themeFill="text1"/>
            <w:vAlign w:val="center"/>
          </w:tcPr>
          <w:p w14:paraId="2C8F68F6" w14:textId="77777777" w:rsidR="00A00476" w:rsidRPr="00A75B1E" w:rsidRDefault="00A00476" w:rsidP="00AA5E0B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 w:rsidRPr="00A75B1E">
              <w:rPr>
                <w:rFonts w:asciiTheme="minorHAnsi" w:hAnsiTheme="minorHAnsi"/>
                <w:b/>
                <w:color w:val="FFFFFF" w:themeColor="background1"/>
              </w:rPr>
              <w:t>No</w:t>
            </w:r>
          </w:p>
        </w:tc>
        <w:tc>
          <w:tcPr>
            <w:tcW w:w="2970" w:type="dxa"/>
            <w:shd w:val="clear" w:color="auto" w:fill="000000" w:themeFill="text1"/>
            <w:vAlign w:val="center"/>
          </w:tcPr>
          <w:p w14:paraId="14BA7D90" w14:textId="77777777" w:rsidR="00A00476" w:rsidRPr="00A75B1E" w:rsidRDefault="00A00476" w:rsidP="00AA5E0B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 w:rsidRPr="00A75B1E">
              <w:rPr>
                <w:rFonts w:asciiTheme="minorHAnsi" w:hAnsiTheme="minorHAnsi"/>
                <w:b/>
                <w:color w:val="FFFFFF" w:themeColor="background1"/>
              </w:rPr>
              <w:t>Corrective Action</w:t>
            </w:r>
          </w:p>
        </w:tc>
      </w:tr>
      <w:tr w:rsidR="00A00476" w:rsidRPr="006209CE" w14:paraId="7827E0F7" w14:textId="77777777" w:rsidTr="00AA5E0B">
        <w:trPr>
          <w:trHeight w:val="485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43AA74E5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Headlights:  Both high and low beams operationa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7D533B2C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7D11F9D9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35AAE535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07375B18" w14:textId="77777777" w:rsidTr="00AA5E0B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2CEE6535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reak lights and t</w:t>
            </w:r>
            <w:r w:rsidRPr="006209CE">
              <w:rPr>
                <w:rFonts w:asciiTheme="minorHAnsi" w:hAnsiTheme="minorHAnsi"/>
              </w:rPr>
              <w:t>ail lights:  Operational with lenses intact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AD774C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C67EAB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3EF63AB7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5D85703D" w14:textId="77777777" w:rsidTr="00AA5E0B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71AE6EAC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Turn</w:t>
            </w:r>
            <w:r>
              <w:rPr>
                <w:rFonts w:asciiTheme="minorHAnsi" w:hAnsiTheme="minorHAnsi"/>
              </w:rPr>
              <w:t xml:space="preserve"> signals and p</w:t>
            </w:r>
            <w:r w:rsidRPr="006209CE">
              <w:rPr>
                <w:rFonts w:asciiTheme="minorHAnsi" w:hAnsiTheme="minorHAnsi"/>
              </w:rPr>
              <w:t>arking lights:  Front &amp; rear operationa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4BD8BD36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54DF9CDA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2191480A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2A67918B" w14:textId="77777777" w:rsidTr="00AA5E0B">
        <w:trPr>
          <w:trHeight w:val="503"/>
        </w:trPr>
        <w:tc>
          <w:tcPr>
            <w:tcW w:w="6570" w:type="dxa"/>
            <w:shd w:val="clear" w:color="auto" w:fill="auto"/>
            <w:vAlign w:val="center"/>
          </w:tcPr>
          <w:p w14:paraId="632FAE5F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Four-way emergency flashers:  Front &amp; rear operational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416707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1A3C53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0089329E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1C202B3C" w14:textId="77777777" w:rsidTr="00AA5E0B">
        <w:trPr>
          <w:trHeight w:val="467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62475989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Backup lights:  Operationa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642D284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2C931022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20DEBDB2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75F3C5E9" w14:textId="77777777" w:rsidTr="00AA5E0B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192760E9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License plate light:  Operational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BD8265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F40158F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588809FB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7F489BDB" w14:textId="77777777" w:rsidTr="00AA5E0B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23FC72C8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Pr="006209CE">
              <w:rPr>
                <w:rFonts w:asciiTheme="minorHAnsi" w:hAnsiTheme="minorHAnsi"/>
              </w:rPr>
              <w:t xml:space="preserve">Tires:  At least 1 mm of tread over entire traction surface?   </w:t>
            </w:r>
          </w:p>
          <w:p w14:paraId="26CC354E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ree of breaks and cuts? </w:t>
            </w:r>
            <w:r w:rsidRPr="006209CE">
              <w:rPr>
                <w:rFonts w:asciiTheme="minorHAnsi" w:hAnsiTheme="minorHAnsi"/>
              </w:rPr>
              <w:t xml:space="preserve">Properly inflated?   </w:t>
            </w:r>
          </w:p>
          <w:p w14:paraId="0325B23A" w14:textId="77777777" w:rsidR="00A00476" w:rsidRPr="00471D53" w:rsidRDefault="00A00476" w:rsidP="00AA5E0B">
            <w:pPr>
              <w:spacing w:after="0" w:line="240" w:lineRule="auto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Spare tire, jack and lug wrench available?</w:t>
            </w:r>
            <w:r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58331A15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3B7C8E9E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34781EF6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3745C36C" w14:textId="77777777" w:rsidTr="00AA5E0B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1F900E42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Pr="006209CE">
              <w:rPr>
                <w:rFonts w:asciiTheme="minorHAnsi" w:hAnsiTheme="minorHAnsi"/>
              </w:rPr>
              <w:t xml:space="preserve">Windshield and Windows:  Not cracked, broken or  </w:t>
            </w:r>
          </w:p>
          <w:p w14:paraId="747FAA74" w14:textId="77777777" w:rsidR="00A00476" w:rsidRPr="00471D53" w:rsidRDefault="00A00476" w:rsidP="00AA5E0B">
            <w:pPr>
              <w:spacing w:after="0" w:line="240" w:lineRule="auto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scratched to degree that impairs vision?</w:t>
            </w:r>
            <w:r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0BB11FC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3ADD57B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3EE3767F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503D4EB6" w14:textId="77777777" w:rsidTr="00AA5E0B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0A66E58C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Pr="006209CE">
              <w:rPr>
                <w:rFonts w:asciiTheme="minorHAnsi" w:hAnsiTheme="minorHAnsi"/>
              </w:rPr>
              <w:t xml:space="preserve">Windshield wipers:  Both wipers present with blades in </w:t>
            </w:r>
          </w:p>
          <w:p w14:paraId="2880E123" w14:textId="77777777" w:rsidR="00A00476" w:rsidRPr="00471D53" w:rsidRDefault="00A00476" w:rsidP="00AA5E0B">
            <w:pPr>
              <w:spacing w:after="0" w:line="240" w:lineRule="auto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good</w:t>
            </w:r>
            <w:r>
              <w:rPr>
                <w:rFonts w:asciiTheme="minorHAnsi" w:hAnsiTheme="minorHAnsi"/>
              </w:rPr>
              <w:t xml:space="preserve"> repair? </w:t>
            </w:r>
            <w:r w:rsidRPr="006209CE">
              <w:rPr>
                <w:rFonts w:asciiTheme="minorHAnsi" w:hAnsiTheme="minorHAnsi"/>
              </w:rPr>
              <w:t>Adequate cleaning fluid level?</w:t>
            </w:r>
            <w:r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7349B4CF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DAA52C5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3A364D39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58EEA036" w14:textId="77777777" w:rsidTr="00AA5E0B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5B016F23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Mirrors:  Outside and inside not cracked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117571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5D3672F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4A2A6EEF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1B6FB8B1" w14:textId="77777777" w:rsidTr="00AA5E0B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55852C34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Seat belts:  Adequate number of seat belts for passengers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70FDB901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50AF4DB4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7044D36C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5C2BA792" w14:textId="77777777" w:rsidTr="00AA5E0B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280D2BDA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Brakes:  Foot pedal can’t travel more than half way to floor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5823F6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685F11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4B14130D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25A5205D" w14:textId="77777777" w:rsidTr="00AA5E0B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11C881AE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Brake fluid:  Filled to appropriate leve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5423AA6E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774E1CF8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0ABA3C39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7BD042E5" w14:textId="77777777" w:rsidTr="00AA5E0B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4AD75877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Defroster:  Operational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269AE6A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B54E289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32838D4B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2B8B4C23" w14:textId="77777777" w:rsidTr="00AA5E0B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7FA3446C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Horn:  Functiona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3584DF8B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45809829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715A2D5D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18FF4217" w14:textId="77777777" w:rsidTr="00AA5E0B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19F49E3A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Pr="006209CE">
              <w:rPr>
                <w:rFonts w:asciiTheme="minorHAnsi" w:hAnsiTheme="minorHAnsi"/>
              </w:rPr>
              <w:t xml:space="preserve">Emergency equipment in place?  (First aid kit, triangles, </w:t>
            </w:r>
          </w:p>
          <w:p w14:paraId="5866E3CC" w14:textId="77777777" w:rsidR="00A00476" w:rsidRPr="00471D53" w:rsidRDefault="00A00476" w:rsidP="00AA5E0B">
            <w:pPr>
              <w:spacing w:after="0" w:line="240" w:lineRule="auto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fire extinguishers, accident camera)</w:t>
            </w:r>
            <w:r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E3DE2F2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73855F3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374624D1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00476" w:rsidRPr="006209CE" w14:paraId="38E6C72D" w14:textId="77777777" w:rsidTr="00AA5E0B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13972FDE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>
              <w:rPr>
                <w:rFonts w:asciiTheme="minorHAnsi" w:hAnsiTheme="minorHAnsi"/>
              </w:rPr>
              <w:t xml:space="preserve">Good housekeeping standards? </w:t>
            </w:r>
            <w:r w:rsidRPr="006209CE">
              <w:rPr>
                <w:rFonts w:asciiTheme="minorHAnsi" w:hAnsiTheme="minorHAnsi"/>
              </w:rPr>
              <w:t xml:space="preserve">Windshields clean? </w:t>
            </w:r>
          </w:p>
          <w:p w14:paraId="2A142460" w14:textId="77777777" w:rsidR="00A00476" w:rsidRPr="00471D53" w:rsidRDefault="00A00476" w:rsidP="00AA5E0B">
            <w:pPr>
              <w:spacing w:after="0" w:line="240" w:lineRule="auto"/>
              <w:ind w:left="1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No excessive clutter in cab?</w:t>
            </w:r>
            <w:r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1C450B6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43594E27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5418078E" w14:textId="77777777" w:rsidR="00A00476" w:rsidRPr="006209CE" w:rsidRDefault="00A00476" w:rsidP="00AA5E0B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0873D51B" w14:textId="77777777" w:rsidR="00A00476" w:rsidRPr="00B304FC" w:rsidRDefault="00A00476" w:rsidP="00A00476">
      <w:pPr>
        <w:pStyle w:val="cwbodytext"/>
        <w:rPr>
          <w:rFonts w:asciiTheme="minorHAnsi" w:hAnsiTheme="minorHAnsi"/>
          <w:b/>
        </w:rPr>
      </w:pPr>
      <w:r>
        <w:rPr>
          <w:rFonts w:asciiTheme="minorHAnsi" w:hAnsiTheme="minorHAnsi"/>
        </w:rPr>
        <w:br/>
      </w:r>
      <w:r w:rsidRPr="00B304FC">
        <w:rPr>
          <w:rFonts w:asciiTheme="minorHAnsi" w:hAnsiTheme="minorHAnsi"/>
          <w:b/>
        </w:rPr>
        <w:t>Inspection Completed By:</w:t>
      </w:r>
      <w:r>
        <w:rPr>
          <w:rFonts w:asciiTheme="minorHAnsi" w:hAnsiTheme="minorHAnsi"/>
          <w:b/>
        </w:rPr>
        <w:t>___________________________</w:t>
      </w:r>
      <w:r>
        <w:rPr>
          <w:rFonts w:asciiTheme="minorHAnsi" w:hAnsiTheme="minorHAnsi"/>
          <w:b/>
        </w:rPr>
        <w:tab/>
      </w:r>
      <w:r w:rsidRPr="00B304FC">
        <w:rPr>
          <w:rFonts w:asciiTheme="minorHAnsi" w:hAnsiTheme="minorHAnsi"/>
          <w:b/>
        </w:rPr>
        <w:t>Date:</w:t>
      </w:r>
      <w:r>
        <w:rPr>
          <w:rFonts w:asciiTheme="minorHAnsi" w:hAnsiTheme="minorHAnsi"/>
          <w:b/>
        </w:rPr>
        <w:t>___________</w:t>
      </w:r>
      <w:r>
        <w:rPr>
          <w:rFonts w:asciiTheme="minorHAnsi" w:hAnsiTheme="minorHAnsi"/>
          <w:b/>
        </w:rPr>
        <w:tab/>
      </w:r>
      <w:r w:rsidRPr="00B304FC">
        <w:rPr>
          <w:rFonts w:asciiTheme="minorHAnsi" w:hAnsiTheme="minorHAnsi"/>
          <w:b/>
        </w:rPr>
        <w:t>Vehicle:</w:t>
      </w:r>
      <w:r>
        <w:rPr>
          <w:rFonts w:asciiTheme="minorHAnsi" w:hAnsiTheme="minorHAnsi"/>
          <w:b/>
        </w:rPr>
        <w:t>___________________</w:t>
      </w:r>
    </w:p>
    <w:p w14:paraId="76519696" w14:textId="77777777" w:rsidR="00E77F61" w:rsidRDefault="00E77F61" w:rsidP="00E77F61">
      <w:pPr>
        <w:pStyle w:val="MainHeadingsh1"/>
        <w:jc w:val="center"/>
      </w:pPr>
      <w:r>
        <w:lastRenderedPageBreak/>
        <w:t xml:space="preserve">Motor Vehicle </w:t>
      </w:r>
      <w:r w:rsidRPr="006A60B0">
        <w:t>Accident Investigation</w:t>
      </w:r>
    </w:p>
    <w:p w14:paraId="330AFC98" w14:textId="77777777" w:rsidR="00E77F61" w:rsidRPr="00AB3D0C" w:rsidRDefault="00E77F61" w:rsidP="00E77F61">
      <w:pPr>
        <w:pStyle w:val="MainHeadingsh1"/>
        <w:rPr>
          <w:color w:val="auto"/>
          <w:sz w:val="22"/>
          <w:szCs w:val="22"/>
        </w:rPr>
      </w:pPr>
    </w:p>
    <w:p w14:paraId="47890FB0" w14:textId="77777777" w:rsidR="00E77F61" w:rsidRPr="00AB3D0C" w:rsidRDefault="00E77F61" w:rsidP="00E77F61">
      <w:pPr>
        <w:pStyle w:val="MainHeadingsh1"/>
      </w:pPr>
      <w:r>
        <w:rPr>
          <w:color w:val="auto"/>
          <w:sz w:val="36"/>
          <w:szCs w:val="36"/>
        </w:rPr>
        <w:t>Personal</w:t>
      </w:r>
      <w:r w:rsidRPr="00B370CE">
        <w:rPr>
          <w:color w:val="auto"/>
          <w:sz w:val="36"/>
          <w:szCs w:val="36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8"/>
        <w:gridCol w:w="6612"/>
      </w:tblGrid>
      <w:tr w:rsidR="00E77F61" w14:paraId="3191057C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702B9CD0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ate &amp; Time of Accident:</w:t>
            </w:r>
          </w:p>
        </w:tc>
        <w:tc>
          <w:tcPr>
            <w:tcW w:w="6768" w:type="dxa"/>
          </w:tcPr>
          <w:p w14:paraId="542BDB83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  <w:tr w:rsidR="00E77F61" w14:paraId="0525B25F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238C382C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Employee’s Name:</w:t>
            </w:r>
          </w:p>
        </w:tc>
        <w:tc>
          <w:tcPr>
            <w:tcW w:w="6768" w:type="dxa"/>
          </w:tcPr>
          <w:p w14:paraId="5553A675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  <w:tr w:rsidR="00E77F61" w14:paraId="3342E2CB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12388E27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epartment &amp; Job Title:</w:t>
            </w:r>
          </w:p>
        </w:tc>
        <w:tc>
          <w:tcPr>
            <w:tcW w:w="6768" w:type="dxa"/>
          </w:tcPr>
          <w:p w14:paraId="1EB22505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  <w:tr w:rsidR="00E77F61" w14:paraId="04B10503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28036582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Supervisor:</w:t>
            </w:r>
          </w:p>
        </w:tc>
        <w:tc>
          <w:tcPr>
            <w:tcW w:w="6768" w:type="dxa"/>
          </w:tcPr>
          <w:p w14:paraId="2559E4F3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</w:tbl>
    <w:p w14:paraId="161A098D" w14:textId="77777777" w:rsidR="00E77F61" w:rsidRDefault="00E77F61" w:rsidP="00E77F61">
      <w:pPr>
        <w:pStyle w:val="MainHeadingsh1"/>
        <w:rPr>
          <w:color w:val="auto"/>
          <w:sz w:val="22"/>
          <w:szCs w:val="22"/>
        </w:rPr>
      </w:pPr>
    </w:p>
    <w:p w14:paraId="7FED284E" w14:textId="77777777" w:rsidR="00E77F61" w:rsidRPr="00D57E18" w:rsidRDefault="00E77F61" w:rsidP="00E77F61">
      <w:pPr>
        <w:pStyle w:val="MainHeadingsh1"/>
        <w:rPr>
          <w:color w:val="auto"/>
          <w:sz w:val="22"/>
          <w:szCs w:val="22"/>
        </w:rPr>
      </w:pPr>
    </w:p>
    <w:p w14:paraId="4830407B" w14:textId="77777777" w:rsidR="00E77F61" w:rsidRPr="00B370CE" w:rsidRDefault="00E77F61" w:rsidP="00E77F61">
      <w:pPr>
        <w:pStyle w:val="MainHeadingsh1"/>
      </w:pPr>
      <w:r w:rsidRPr="00B370CE">
        <w:rPr>
          <w:color w:val="auto"/>
          <w:sz w:val="36"/>
          <w:szCs w:val="36"/>
        </w:rPr>
        <w:t>Other Driver/Vehicl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5"/>
        <w:gridCol w:w="6615"/>
      </w:tblGrid>
      <w:tr w:rsidR="00E77F61" w14:paraId="48E7C5AE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7E268A2B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river’s Name:</w:t>
            </w:r>
          </w:p>
        </w:tc>
        <w:tc>
          <w:tcPr>
            <w:tcW w:w="6768" w:type="dxa"/>
          </w:tcPr>
          <w:p w14:paraId="278F8B82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  <w:tr w:rsidR="00E77F61" w14:paraId="7D288113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7E977AAD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river’s Address:</w:t>
            </w:r>
          </w:p>
        </w:tc>
        <w:tc>
          <w:tcPr>
            <w:tcW w:w="6768" w:type="dxa"/>
          </w:tcPr>
          <w:p w14:paraId="144A3038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  <w:tr w:rsidR="00E77F61" w14:paraId="1355C075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15ECA09A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Driver’s Phone Number:</w:t>
            </w:r>
          </w:p>
        </w:tc>
        <w:tc>
          <w:tcPr>
            <w:tcW w:w="6768" w:type="dxa"/>
          </w:tcPr>
          <w:p w14:paraId="31DA0099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  <w:tr w:rsidR="00E77F61" w14:paraId="75F15DD9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5BC4F7EF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Vehicle Make, Model, Color &amp; Year:</w:t>
            </w:r>
          </w:p>
        </w:tc>
        <w:tc>
          <w:tcPr>
            <w:tcW w:w="6768" w:type="dxa"/>
          </w:tcPr>
          <w:p w14:paraId="2E6864D7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  <w:tr w:rsidR="00E77F61" w14:paraId="35D3332C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47AA548E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License Plate Number:</w:t>
            </w:r>
          </w:p>
        </w:tc>
        <w:tc>
          <w:tcPr>
            <w:tcW w:w="6768" w:type="dxa"/>
          </w:tcPr>
          <w:p w14:paraId="6C7A95D6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  <w:tr w:rsidR="00E77F61" w14:paraId="1F020EB9" w14:textId="77777777" w:rsidTr="00AA5E0B">
        <w:tc>
          <w:tcPr>
            <w:tcW w:w="4248" w:type="dxa"/>
            <w:shd w:val="clear" w:color="auto" w:fill="F2F2F2" w:themeFill="background1" w:themeFillShade="F2"/>
          </w:tcPr>
          <w:p w14:paraId="025EDF5A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 xml:space="preserve">Insurance Carrier &amp; Policy Number: </w:t>
            </w:r>
          </w:p>
        </w:tc>
        <w:tc>
          <w:tcPr>
            <w:tcW w:w="6768" w:type="dxa"/>
          </w:tcPr>
          <w:p w14:paraId="0CAB344C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</w:tbl>
    <w:p w14:paraId="2CFB81C7" w14:textId="77777777" w:rsidR="00E77F61" w:rsidRDefault="00E77F61" w:rsidP="00E77F61">
      <w:pPr>
        <w:pStyle w:val="bodytext-paragraph"/>
        <w:rPr>
          <w:b/>
          <w:bCs/>
        </w:rPr>
      </w:pPr>
    </w:p>
    <w:p w14:paraId="47AE6AD3" w14:textId="77777777" w:rsidR="00E77F61" w:rsidRDefault="00E77F61" w:rsidP="00E77F61">
      <w:pPr>
        <w:pStyle w:val="bodytext-paragraph"/>
        <w:rPr>
          <w:b/>
          <w:bCs/>
        </w:rPr>
      </w:pPr>
    </w:p>
    <w:p w14:paraId="0944F357" w14:textId="77777777" w:rsidR="00E77F61" w:rsidRPr="00B370CE" w:rsidRDefault="00E77F61" w:rsidP="00E77F61">
      <w:pPr>
        <w:pStyle w:val="MainHeadingsh1"/>
      </w:pPr>
      <w:r>
        <w:rPr>
          <w:color w:val="auto"/>
          <w:sz w:val="36"/>
          <w:szCs w:val="36"/>
        </w:rPr>
        <w:t xml:space="preserve">Incident Detai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77F61" w14:paraId="40A84F4F" w14:textId="77777777" w:rsidTr="00AA5E0B">
        <w:tc>
          <w:tcPr>
            <w:tcW w:w="11016" w:type="dxa"/>
            <w:shd w:val="clear" w:color="auto" w:fill="F2F2F2" w:themeFill="background1" w:themeFillShade="F2"/>
          </w:tcPr>
          <w:p w14:paraId="353801C2" w14:textId="77777777" w:rsidR="00E77F61" w:rsidRPr="0046020A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46020A">
              <w:rPr>
                <w:b/>
                <w:bCs/>
                <w:color w:val="auto"/>
                <w:sz w:val="22"/>
                <w:szCs w:val="22"/>
              </w:rPr>
              <w:t>Include as many possible details of the events leading up to the accident</w:t>
            </w:r>
            <w:r>
              <w:rPr>
                <w:b/>
                <w:bCs/>
                <w:color w:val="auto"/>
                <w:sz w:val="22"/>
                <w:szCs w:val="22"/>
              </w:rPr>
              <w:t>.</w:t>
            </w:r>
          </w:p>
        </w:tc>
      </w:tr>
      <w:tr w:rsidR="00E77F61" w14:paraId="7EEE0830" w14:textId="77777777" w:rsidTr="00AA5E0B">
        <w:trPr>
          <w:trHeight w:val="2294"/>
        </w:trPr>
        <w:tc>
          <w:tcPr>
            <w:tcW w:w="11016" w:type="dxa"/>
          </w:tcPr>
          <w:p w14:paraId="13F76FC1" w14:textId="77777777" w:rsidR="00E77F61" w:rsidRDefault="00E77F61" w:rsidP="00AA5E0B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168701BA" w14:textId="77777777" w:rsidR="00E77F61" w:rsidRDefault="00E77F61" w:rsidP="00AA5E0B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545A0267" w14:textId="77777777" w:rsidR="00E77F61" w:rsidRDefault="00E77F61" w:rsidP="00AA5E0B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1C1B0E59" w14:textId="77777777" w:rsidR="00E77F61" w:rsidRDefault="00E77F61" w:rsidP="00AA5E0B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55023982" w14:textId="77777777" w:rsidR="00E77F61" w:rsidRDefault="00E77F61" w:rsidP="00AA5E0B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51650D83" w14:textId="77777777" w:rsidR="00E77F61" w:rsidRDefault="00E77F61" w:rsidP="00AA5E0B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2CC439E6" w14:textId="77777777" w:rsidR="00E77F61" w:rsidRDefault="00E77F61" w:rsidP="00AA5E0B">
            <w:pPr>
              <w:pStyle w:val="MainHeadingsh1"/>
              <w:rPr>
                <w:color w:val="auto"/>
                <w:sz w:val="22"/>
                <w:szCs w:val="22"/>
              </w:rPr>
            </w:pPr>
          </w:p>
        </w:tc>
      </w:tr>
    </w:tbl>
    <w:p w14:paraId="0CBD1F43" w14:textId="77777777" w:rsidR="00E77F61" w:rsidRPr="00D57E18" w:rsidRDefault="00E77F61" w:rsidP="00E77F61">
      <w:pPr>
        <w:pStyle w:val="MainHeadingsh1"/>
        <w:rPr>
          <w:color w:val="auto"/>
          <w:sz w:val="22"/>
          <w:szCs w:val="22"/>
        </w:rPr>
      </w:pPr>
    </w:p>
    <w:p w14:paraId="4E6510B3" w14:textId="77777777" w:rsidR="00E77F61" w:rsidRPr="00B370CE" w:rsidRDefault="00E77F61" w:rsidP="00E77F61">
      <w:pPr>
        <w:pStyle w:val="MainHeadingsh1"/>
      </w:pPr>
      <w:r>
        <w:rPr>
          <w:color w:val="auto"/>
          <w:sz w:val="36"/>
          <w:szCs w:val="36"/>
        </w:rPr>
        <w:t>Vehicle Damage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4"/>
        <w:gridCol w:w="5396"/>
      </w:tblGrid>
      <w:tr w:rsidR="00E77F61" w14:paraId="7A3EF2AA" w14:textId="77777777" w:rsidTr="00AA5E0B">
        <w:tc>
          <w:tcPr>
            <w:tcW w:w="5508" w:type="dxa"/>
            <w:shd w:val="clear" w:color="auto" w:fill="F2F2F2" w:themeFill="background1" w:themeFillShade="F2"/>
          </w:tcPr>
          <w:p w14:paraId="163E882F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Your Vehicle:</w:t>
            </w:r>
          </w:p>
        </w:tc>
        <w:tc>
          <w:tcPr>
            <w:tcW w:w="5508" w:type="dxa"/>
            <w:shd w:val="clear" w:color="auto" w:fill="F2F2F2" w:themeFill="background1" w:themeFillShade="F2"/>
          </w:tcPr>
          <w:p w14:paraId="77FB2ECA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  <w:r>
              <w:rPr>
                <w:b/>
                <w:bCs/>
              </w:rPr>
              <w:t>Other Vehicle Involved:</w:t>
            </w:r>
          </w:p>
        </w:tc>
      </w:tr>
      <w:tr w:rsidR="00E77F61" w14:paraId="4A15DD44" w14:textId="77777777" w:rsidTr="00AA5E0B">
        <w:tc>
          <w:tcPr>
            <w:tcW w:w="5508" w:type="dxa"/>
            <w:shd w:val="clear" w:color="auto" w:fill="FFFFFF" w:themeFill="background1"/>
          </w:tcPr>
          <w:p w14:paraId="5BF06A8D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  <w:p w14:paraId="31349ABC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  <w:p w14:paraId="4A20ED45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  <w:p w14:paraId="6C3B5B23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  <w:p w14:paraId="3C243D35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  <w:p w14:paraId="554CFEE2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  <w:p w14:paraId="05DAFBC6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  <w:tc>
          <w:tcPr>
            <w:tcW w:w="5508" w:type="dxa"/>
            <w:shd w:val="clear" w:color="auto" w:fill="FFFFFF" w:themeFill="background1"/>
          </w:tcPr>
          <w:p w14:paraId="3CF97BF9" w14:textId="77777777" w:rsidR="00E77F61" w:rsidRDefault="00E77F61" w:rsidP="00AA5E0B">
            <w:pPr>
              <w:pStyle w:val="bodytext-paragraph"/>
              <w:rPr>
                <w:b/>
                <w:bCs/>
              </w:rPr>
            </w:pPr>
          </w:p>
        </w:tc>
      </w:tr>
    </w:tbl>
    <w:p w14:paraId="43D6636D" w14:textId="77777777" w:rsidR="00E77F61" w:rsidRDefault="00E77F61" w:rsidP="00E77F61">
      <w:pPr>
        <w:pStyle w:val="MainHeadingsh1"/>
        <w:rPr>
          <w:color w:val="auto"/>
          <w:sz w:val="22"/>
          <w:szCs w:val="22"/>
        </w:rPr>
      </w:pPr>
    </w:p>
    <w:p w14:paraId="12B131C1" w14:textId="77777777" w:rsidR="00E77F61" w:rsidRDefault="00E77F61" w:rsidP="00E77F61">
      <w:pPr>
        <w:pStyle w:val="MainHeadingsh1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t>Passenger/Injury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2"/>
        <w:gridCol w:w="6788"/>
      </w:tblGrid>
      <w:tr w:rsidR="00E77F61" w14:paraId="79FDCA67" w14:textId="77777777" w:rsidTr="00AA5E0B">
        <w:tc>
          <w:tcPr>
            <w:tcW w:w="4068" w:type="dxa"/>
            <w:shd w:val="clear" w:color="auto" w:fill="D9D9D9" w:themeFill="background1" w:themeFillShade="D9"/>
          </w:tcPr>
          <w:p w14:paraId="32CE74D5" w14:textId="77777777" w:rsidR="00E77F61" w:rsidRPr="00314CD3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lastRenderedPageBreak/>
              <w:t>Employee</w:t>
            </w:r>
            <w:r w:rsidRPr="00314CD3">
              <w:rPr>
                <w:b/>
                <w:bCs/>
                <w:color w:val="auto"/>
                <w:sz w:val="22"/>
                <w:szCs w:val="22"/>
              </w:rPr>
              <w:t xml:space="preserve"> Vehicle</w:t>
            </w:r>
          </w:p>
        </w:tc>
        <w:tc>
          <w:tcPr>
            <w:tcW w:w="6948" w:type="dxa"/>
            <w:shd w:val="clear" w:color="auto" w:fill="D9D9D9" w:themeFill="background1" w:themeFillShade="D9"/>
          </w:tcPr>
          <w:p w14:paraId="3564E04D" w14:textId="77777777" w:rsidR="00E77F61" w:rsidRPr="00314CD3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3FCDE03F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184AC8DB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Employee Injuries</w:t>
            </w:r>
            <w:r w:rsidRPr="003D4D81">
              <w:rPr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6948" w:type="dxa"/>
            <w:shd w:val="clear" w:color="auto" w:fill="auto"/>
          </w:tcPr>
          <w:p w14:paraId="080841B8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1C27E3E4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5820B7C3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Total # of Passengers:</w:t>
            </w:r>
          </w:p>
        </w:tc>
        <w:tc>
          <w:tcPr>
            <w:tcW w:w="6948" w:type="dxa"/>
            <w:shd w:val="clear" w:color="auto" w:fill="auto"/>
          </w:tcPr>
          <w:p w14:paraId="7A369CBC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592E7ECF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415E6497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1 Injuries:</w:t>
            </w:r>
          </w:p>
        </w:tc>
        <w:tc>
          <w:tcPr>
            <w:tcW w:w="6948" w:type="dxa"/>
            <w:shd w:val="clear" w:color="auto" w:fill="auto"/>
          </w:tcPr>
          <w:p w14:paraId="5D45C8A0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22D78722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67C3BF7C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2 Injuries:</w:t>
            </w:r>
          </w:p>
        </w:tc>
        <w:tc>
          <w:tcPr>
            <w:tcW w:w="6948" w:type="dxa"/>
            <w:shd w:val="clear" w:color="auto" w:fill="auto"/>
          </w:tcPr>
          <w:p w14:paraId="5B95F4A7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267D593D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4167DC5F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3 Injuries:</w:t>
            </w:r>
          </w:p>
        </w:tc>
        <w:tc>
          <w:tcPr>
            <w:tcW w:w="6948" w:type="dxa"/>
            <w:shd w:val="clear" w:color="auto" w:fill="auto"/>
          </w:tcPr>
          <w:p w14:paraId="487E0B1E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71E8DE58" w14:textId="77777777" w:rsidTr="00AA5E0B">
        <w:tc>
          <w:tcPr>
            <w:tcW w:w="40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1D53CBF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Additional Passenger Injuries: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auto"/>
          </w:tcPr>
          <w:p w14:paraId="5C883F15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142D0CAA" w14:textId="77777777" w:rsidTr="00AA5E0B">
        <w:tc>
          <w:tcPr>
            <w:tcW w:w="4068" w:type="dxa"/>
            <w:tcBorders>
              <w:left w:val="nil"/>
              <w:right w:val="nil"/>
            </w:tcBorders>
          </w:tcPr>
          <w:p w14:paraId="0DA6CE62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6948" w:type="dxa"/>
            <w:tcBorders>
              <w:left w:val="nil"/>
              <w:right w:val="nil"/>
            </w:tcBorders>
            <w:shd w:val="clear" w:color="auto" w:fill="auto"/>
          </w:tcPr>
          <w:p w14:paraId="5348352E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611634D6" w14:textId="77777777" w:rsidTr="00AA5E0B">
        <w:tc>
          <w:tcPr>
            <w:tcW w:w="4068" w:type="dxa"/>
            <w:shd w:val="clear" w:color="auto" w:fill="D9D9D9" w:themeFill="background1" w:themeFillShade="D9"/>
          </w:tcPr>
          <w:p w14:paraId="1F4B9F44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14CD3">
              <w:rPr>
                <w:b/>
                <w:bCs/>
                <w:color w:val="auto"/>
                <w:sz w:val="22"/>
                <w:szCs w:val="22"/>
              </w:rPr>
              <w:t>Other Vehicle</w:t>
            </w:r>
            <w:r>
              <w:rPr>
                <w:b/>
                <w:bCs/>
                <w:color w:val="auto"/>
                <w:sz w:val="22"/>
                <w:szCs w:val="22"/>
              </w:rPr>
              <w:t xml:space="preserve"> Involved</w:t>
            </w:r>
          </w:p>
        </w:tc>
        <w:tc>
          <w:tcPr>
            <w:tcW w:w="6948" w:type="dxa"/>
            <w:shd w:val="clear" w:color="auto" w:fill="D9D9D9" w:themeFill="background1" w:themeFillShade="D9"/>
          </w:tcPr>
          <w:p w14:paraId="3329AE73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774AE80B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2BF5E563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Driver</w:t>
            </w:r>
            <w:r>
              <w:rPr>
                <w:b/>
                <w:bCs/>
                <w:color w:val="auto"/>
                <w:sz w:val="22"/>
                <w:szCs w:val="22"/>
              </w:rPr>
              <w:t xml:space="preserve"> Injuries:</w:t>
            </w:r>
          </w:p>
        </w:tc>
        <w:tc>
          <w:tcPr>
            <w:tcW w:w="6948" w:type="dxa"/>
            <w:shd w:val="clear" w:color="auto" w:fill="auto"/>
          </w:tcPr>
          <w:p w14:paraId="136DD32C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4CE57B97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0FB4DC85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Total # of Passengers:</w:t>
            </w:r>
          </w:p>
        </w:tc>
        <w:tc>
          <w:tcPr>
            <w:tcW w:w="6948" w:type="dxa"/>
            <w:shd w:val="clear" w:color="auto" w:fill="auto"/>
          </w:tcPr>
          <w:p w14:paraId="287C8ACC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68CF17AB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1AC334A3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1 Injuries:</w:t>
            </w:r>
          </w:p>
        </w:tc>
        <w:tc>
          <w:tcPr>
            <w:tcW w:w="6948" w:type="dxa"/>
            <w:shd w:val="clear" w:color="auto" w:fill="auto"/>
          </w:tcPr>
          <w:p w14:paraId="4DC71074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49F66F35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6BCBD9AE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2 Injuries:</w:t>
            </w:r>
          </w:p>
        </w:tc>
        <w:tc>
          <w:tcPr>
            <w:tcW w:w="6948" w:type="dxa"/>
            <w:shd w:val="clear" w:color="auto" w:fill="auto"/>
          </w:tcPr>
          <w:p w14:paraId="066ACAE5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631F8C0E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0E15310E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Passenger #3 Injuries:</w:t>
            </w:r>
          </w:p>
        </w:tc>
        <w:tc>
          <w:tcPr>
            <w:tcW w:w="6948" w:type="dxa"/>
            <w:shd w:val="clear" w:color="auto" w:fill="auto"/>
          </w:tcPr>
          <w:p w14:paraId="5E078FAB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:rsidRPr="003D4D81" w14:paraId="0262908F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4C4CD55E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D4D81">
              <w:rPr>
                <w:b/>
                <w:bCs/>
                <w:color w:val="auto"/>
                <w:sz w:val="22"/>
                <w:szCs w:val="22"/>
              </w:rPr>
              <w:t>Additional Passenger Injuries:</w:t>
            </w:r>
          </w:p>
        </w:tc>
        <w:tc>
          <w:tcPr>
            <w:tcW w:w="6948" w:type="dxa"/>
            <w:shd w:val="clear" w:color="auto" w:fill="auto"/>
          </w:tcPr>
          <w:p w14:paraId="3AA260A6" w14:textId="77777777" w:rsidR="00E77F61" w:rsidRPr="003D4D81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</w:tbl>
    <w:p w14:paraId="1A505FAB" w14:textId="77777777" w:rsidR="00E77F61" w:rsidRPr="003D4D81" w:rsidRDefault="00E77F61" w:rsidP="00E77F61">
      <w:pPr>
        <w:pStyle w:val="MainHeadingsh1"/>
        <w:rPr>
          <w:b/>
          <w:bCs/>
          <w:sz w:val="22"/>
          <w:szCs w:val="22"/>
        </w:rPr>
      </w:pPr>
    </w:p>
    <w:p w14:paraId="1872F2ED" w14:textId="77777777" w:rsidR="00E77F61" w:rsidRPr="00D57E18" w:rsidRDefault="00E77F61" w:rsidP="00E77F61">
      <w:pPr>
        <w:pStyle w:val="MainHeadingsh1"/>
        <w:rPr>
          <w:color w:val="auto"/>
          <w:sz w:val="22"/>
          <w:szCs w:val="22"/>
        </w:rPr>
      </w:pPr>
    </w:p>
    <w:p w14:paraId="0CDE2360" w14:textId="77777777" w:rsidR="00E77F61" w:rsidRDefault="00E77F61" w:rsidP="00E77F61">
      <w:pPr>
        <w:pStyle w:val="MainHeadingsh1"/>
        <w:rPr>
          <w:rFonts w:cs="ITC Avant Garde Std Cn"/>
          <w:b/>
          <w:bCs/>
          <w:color w:val="000000"/>
          <w:sz w:val="23"/>
          <w:szCs w:val="23"/>
        </w:rPr>
      </w:pPr>
      <w:r w:rsidRPr="003907E4">
        <w:rPr>
          <w:color w:val="auto"/>
          <w:sz w:val="36"/>
          <w:szCs w:val="36"/>
        </w:rPr>
        <w:t>Witness Information</w:t>
      </w:r>
      <w:r>
        <w:rPr>
          <w:rFonts w:cs="ITC Avant Garde Std Cn"/>
          <w:b/>
          <w:bCs/>
          <w:color w:val="000000"/>
          <w:sz w:val="23"/>
          <w:szCs w:val="2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98"/>
        <w:gridCol w:w="6792"/>
      </w:tblGrid>
      <w:tr w:rsidR="00E77F61" w14:paraId="000F4058" w14:textId="77777777" w:rsidTr="00AA5E0B">
        <w:tc>
          <w:tcPr>
            <w:tcW w:w="4068" w:type="dxa"/>
            <w:shd w:val="clear" w:color="auto" w:fill="D9D9D9" w:themeFill="background1" w:themeFillShade="D9"/>
          </w:tcPr>
          <w:p w14:paraId="40FFD2F8" w14:textId="77777777" w:rsidR="00E77F61" w:rsidRPr="0046020A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Witness #1:</w:t>
            </w:r>
          </w:p>
        </w:tc>
        <w:tc>
          <w:tcPr>
            <w:tcW w:w="6948" w:type="dxa"/>
            <w:shd w:val="clear" w:color="auto" w:fill="D9D9D9" w:themeFill="background1" w:themeFillShade="D9"/>
          </w:tcPr>
          <w:p w14:paraId="314D5DAB" w14:textId="77777777" w:rsidR="00E77F61" w:rsidRPr="0046020A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14:paraId="081CD0F3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64240D90" w14:textId="77777777" w:rsidR="00E77F61" w:rsidRDefault="00E77F61" w:rsidP="00AA5E0B">
            <w:pPr>
              <w:pStyle w:val="MainHeadingsh1"/>
              <w:rPr>
                <w:rFonts w:cs="ITC Avant Garde Std Cn"/>
                <w:b/>
                <w:bCs/>
                <w:color w:val="000000"/>
                <w:sz w:val="23"/>
                <w:szCs w:val="23"/>
              </w:rPr>
            </w:pPr>
            <w:r w:rsidRPr="003907E4">
              <w:rPr>
                <w:b/>
                <w:bCs/>
                <w:color w:val="auto"/>
                <w:sz w:val="22"/>
                <w:szCs w:val="22"/>
              </w:rPr>
              <w:t xml:space="preserve">Name: </w:t>
            </w:r>
          </w:p>
        </w:tc>
        <w:tc>
          <w:tcPr>
            <w:tcW w:w="6948" w:type="dxa"/>
          </w:tcPr>
          <w:p w14:paraId="562943D9" w14:textId="77777777" w:rsidR="00E77F61" w:rsidRDefault="00E77F61" w:rsidP="00AA5E0B">
            <w:pPr>
              <w:pStyle w:val="MainHeadingsh1"/>
              <w:rPr>
                <w:rFonts w:cs="ITC Avant Garde Std Cn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E77F61" w14:paraId="69F131C4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5488AA15" w14:textId="77777777" w:rsidR="00E77F61" w:rsidRPr="00CD679D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907E4">
              <w:rPr>
                <w:b/>
                <w:bCs/>
                <w:color w:val="auto"/>
                <w:sz w:val="22"/>
                <w:szCs w:val="22"/>
              </w:rPr>
              <w:t xml:space="preserve">Address: </w:t>
            </w:r>
          </w:p>
        </w:tc>
        <w:tc>
          <w:tcPr>
            <w:tcW w:w="6948" w:type="dxa"/>
          </w:tcPr>
          <w:p w14:paraId="19F1BD20" w14:textId="77777777" w:rsidR="00E77F61" w:rsidRDefault="00E77F61" w:rsidP="00AA5E0B">
            <w:pPr>
              <w:pStyle w:val="MainHeadingsh1"/>
              <w:rPr>
                <w:rFonts w:cs="ITC Avant Garde Std Cn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E77F61" w14:paraId="3E19BE44" w14:textId="77777777" w:rsidTr="00AA5E0B">
        <w:tc>
          <w:tcPr>
            <w:tcW w:w="406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50F0E6F" w14:textId="77777777" w:rsidR="00E77F61" w:rsidRPr="00E94116" w:rsidRDefault="00E77F61" w:rsidP="00AA5E0B">
            <w:pPr>
              <w:pStyle w:val="MainHeadingsh1"/>
              <w:rPr>
                <w:rFonts w:cs="ITC Avant Garde Std Cn"/>
                <w:b/>
                <w:bCs/>
                <w:color w:val="auto"/>
                <w:sz w:val="22"/>
                <w:szCs w:val="22"/>
              </w:rPr>
            </w:pPr>
            <w:r w:rsidRPr="00E94116">
              <w:rPr>
                <w:b/>
                <w:bCs/>
                <w:color w:val="auto"/>
                <w:sz w:val="22"/>
                <w:szCs w:val="22"/>
              </w:rPr>
              <w:t xml:space="preserve">Phone Number: 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0DA99730" w14:textId="77777777" w:rsidR="00E77F61" w:rsidRPr="00E94116" w:rsidRDefault="00E77F61" w:rsidP="00AA5E0B">
            <w:pPr>
              <w:pStyle w:val="MainHeadingsh1"/>
              <w:rPr>
                <w:rFonts w:cs="ITC Avant Garde Std Cn"/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14:paraId="07EBE6CA" w14:textId="77777777" w:rsidTr="00AA5E0B">
        <w:tc>
          <w:tcPr>
            <w:tcW w:w="4068" w:type="dxa"/>
            <w:tcBorders>
              <w:left w:val="nil"/>
              <w:right w:val="nil"/>
            </w:tcBorders>
          </w:tcPr>
          <w:p w14:paraId="7CA50885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6948" w:type="dxa"/>
            <w:tcBorders>
              <w:left w:val="nil"/>
              <w:right w:val="nil"/>
            </w:tcBorders>
          </w:tcPr>
          <w:p w14:paraId="6244E401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14:paraId="445AB2E7" w14:textId="77777777" w:rsidTr="00AA5E0B">
        <w:tc>
          <w:tcPr>
            <w:tcW w:w="4068" w:type="dxa"/>
            <w:shd w:val="clear" w:color="auto" w:fill="D9D9D9" w:themeFill="background1" w:themeFillShade="D9"/>
          </w:tcPr>
          <w:p w14:paraId="0001807E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Witness #2:</w:t>
            </w:r>
          </w:p>
        </w:tc>
        <w:tc>
          <w:tcPr>
            <w:tcW w:w="6948" w:type="dxa"/>
            <w:shd w:val="clear" w:color="auto" w:fill="D9D9D9" w:themeFill="background1" w:themeFillShade="D9"/>
          </w:tcPr>
          <w:p w14:paraId="54AB2296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14:paraId="2A45AD67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668E2A86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907E4">
              <w:rPr>
                <w:b/>
                <w:bCs/>
                <w:color w:val="auto"/>
                <w:sz w:val="22"/>
                <w:szCs w:val="22"/>
              </w:rPr>
              <w:t xml:space="preserve">Name: </w:t>
            </w:r>
          </w:p>
        </w:tc>
        <w:tc>
          <w:tcPr>
            <w:tcW w:w="6948" w:type="dxa"/>
          </w:tcPr>
          <w:p w14:paraId="77023204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14:paraId="56E11571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4E1A1C43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3907E4">
              <w:rPr>
                <w:b/>
                <w:bCs/>
                <w:color w:val="auto"/>
                <w:sz w:val="22"/>
                <w:szCs w:val="22"/>
              </w:rPr>
              <w:t xml:space="preserve">Address: </w:t>
            </w:r>
          </w:p>
        </w:tc>
        <w:tc>
          <w:tcPr>
            <w:tcW w:w="6948" w:type="dxa"/>
          </w:tcPr>
          <w:p w14:paraId="5ABB19FE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E77F61" w14:paraId="479D3B97" w14:textId="77777777" w:rsidTr="00AA5E0B">
        <w:tc>
          <w:tcPr>
            <w:tcW w:w="4068" w:type="dxa"/>
            <w:shd w:val="clear" w:color="auto" w:fill="F2F2F2" w:themeFill="background1" w:themeFillShade="F2"/>
          </w:tcPr>
          <w:p w14:paraId="140066AC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 w:rsidRPr="00E94116">
              <w:rPr>
                <w:b/>
                <w:bCs/>
                <w:color w:val="auto"/>
                <w:sz w:val="22"/>
                <w:szCs w:val="22"/>
              </w:rPr>
              <w:t>Phone Number:</w:t>
            </w:r>
          </w:p>
        </w:tc>
        <w:tc>
          <w:tcPr>
            <w:tcW w:w="6948" w:type="dxa"/>
          </w:tcPr>
          <w:p w14:paraId="6E6F870F" w14:textId="77777777" w:rsidR="00E77F61" w:rsidRPr="00E94116" w:rsidRDefault="00E77F61" w:rsidP="00AA5E0B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</w:tbl>
    <w:p w14:paraId="7603F47B" w14:textId="77777777" w:rsidR="00E77F61" w:rsidRDefault="00E77F61" w:rsidP="00E77F61">
      <w:pPr>
        <w:pStyle w:val="bodytext-paragraph"/>
        <w:tabs>
          <w:tab w:val="left" w:pos="10620"/>
        </w:tabs>
        <w:spacing w:line="360" w:lineRule="auto"/>
        <w:rPr>
          <w:bCs/>
        </w:rPr>
      </w:pPr>
    </w:p>
    <w:p w14:paraId="13D85350" w14:textId="77777777" w:rsidR="0046149D" w:rsidRDefault="0046149D" w:rsidP="0046149D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  <w:r>
        <w:rPr>
          <w:b/>
          <w:bCs/>
        </w:rPr>
        <w:t>Attach photos taken of the scene and affected vehicle(s) at all angles:</w:t>
      </w:r>
    </w:p>
    <w:p w14:paraId="10C710B7" w14:textId="77777777" w:rsidR="00E77F61" w:rsidRDefault="00E77F61" w:rsidP="00E77F61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037CB905" w14:textId="77777777" w:rsidR="00E77F61" w:rsidRDefault="00E77F61" w:rsidP="00E77F61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62D2AFEF" w14:textId="64644328" w:rsidR="00E77F61" w:rsidRDefault="00E77F61" w:rsidP="00E77F61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757147F2" w14:textId="77777777" w:rsidR="00286A13" w:rsidRPr="006A60B0" w:rsidRDefault="00286A13" w:rsidP="00E77F61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405"/>
        <w:gridCol w:w="5395"/>
      </w:tblGrid>
      <w:tr w:rsidR="00E77F61" w14:paraId="61FE11BF" w14:textId="77777777" w:rsidTr="00AA5E0B">
        <w:trPr>
          <w:trHeight w:val="495"/>
        </w:trPr>
        <w:tc>
          <w:tcPr>
            <w:tcW w:w="5508" w:type="dxa"/>
          </w:tcPr>
          <w:p w14:paraId="47B449BA" w14:textId="77777777" w:rsidR="00E77F61" w:rsidRDefault="00E77F61" w:rsidP="00AA5E0B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</w:p>
        </w:tc>
        <w:tc>
          <w:tcPr>
            <w:tcW w:w="5508" w:type="dxa"/>
          </w:tcPr>
          <w:p w14:paraId="6A7D3F9B" w14:textId="77777777" w:rsidR="00E77F61" w:rsidRDefault="00E77F61" w:rsidP="00AA5E0B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</w:p>
        </w:tc>
      </w:tr>
      <w:tr w:rsidR="00E77F61" w14:paraId="385DF753" w14:textId="77777777" w:rsidTr="00AA5E0B">
        <w:tc>
          <w:tcPr>
            <w:tcW w:w="5508" w:type="dxa"/>
          </w:tcPr>
          <w:p w14:paraId="6AFBB090" w14:textId="77777777" w:rsidR="00E77F61" w:rsidRDefault="00E77F61" w:rsidP="00AA5E0B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Employee</w:t>
            </w:r>
            <w:r w:rsidRPr="006A60B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</w:t>
            </w:r>
            <w:r w:rsidRPr="006A60B0">
              <w:rPr>
                <w:b/>
                <w:bCs/>
              </w:rPr>
              <w:t>ignatur</w:t>
            </w:r>
            <w:r>
              <w:rPr>
                <w:b/>
                <w:bCs/>
              </w:rPr>
              <w:t>e</w:t>
            </w:r>
          </w:p>
        </w:tc>
        <w:tc>
          <w:tcPr>
            <w:tcW w:w="5508" w:type="dxa"/>
          </w:tcPr>
          <w:p w14:paraId="54B17EE5" w14:textId="77777777" w:rsidR="00E77F61" w:rsidRDefault="00E77F61" w:rsidP="00AA5E0B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  <w:r w:rsidRPr="006A60B0">
              <w:rPr>
                <w:b/>
                <w:bCs/>
              </w:rPr>
              <w:t>Date</w:t>
            </w:r>
          </w:p>
        </w:tc>
      </w:tr>
    </w:tbl>
    <w:p w14:paraId="57FE0E2D" w14:textId="005BFF78" w:rsidR="00A00476" w:rsidRPr="00286A13" w:rsidRDefault="00E77F61" w:rsidP="00286A13">
      <w:pPr>
        <w:pStyle w:val="bodytext-paragraph"/>
        <w:tabs>
          <w:tab w:val="left" w:pos="10620"/>
        </w:tabs>
        <w:spacing w:line="360" w:lineRule="auto"/>
      </w:pPr>
      <w:r w:rsidRPr="006A60B0">
        <w:rPr>
          <w:b/>
          <w:bCs/>
        </w:rPr>
        <w:t xml:space="preserve"> </w:t>
      </w:r>
      <w:r>
        <w:rPr>
          <w:b/>
          <w:bCs/>
        </w:rPr>
        <w:t xml:space="preserve">                                                                                           </w:t>
      </w:r>
    </w:p>
    <w:p w14:paraId="1C11BDA8" w14:textId="77777777" w:rsidR="00E75B27" w:rsidRPr="00A110C9" w:rsidRDefault="00E75B27" w:rsidP="00E75B27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</w:rPr>
      </w:pPr>
    </w:p>
    <w:p w14:paraId="29E4C8DB" w14:textId="02C6F93B" w:rsidR="00E75B27" w:rsidRPr="00E77F61" w:rsidRDefault="00E75B27" w:rsidP="00E77F61">
      <w:pPr>
        <w:spacing w:after="0" w:line="264" w:lineRule="auto"/>
        <w:contextualSpacing/>
        <w:textAlignment w:val="baseline"/>
        <w:rPr>
          <w:rFonts w:asciiTheme="minorHAnsi" w:eastAsiaTheme="minorEastAsia" w:hAnsiTheme="minorHAnsi" w:cstheme="minorHAnsi"/>
        </w:rPr>
      </w:pPr>
      <w:r w:rsidRPr="00A110C9">
        <w:rPr>
          <w:rFonts w:asciiTheme="minorHAnsi" w:eastAsiaTheme="minorEastAsia" w:hAnsiTheme="minorHAnsi" w:cstheme="minorHAnsi"/>
        </w:rPr>
        <w:t xml:space="preserve">Additional resources and training materials on this topic and more are available at </w:t>
      </w:r>
      <w:hyperlink r:id="rId15" w:history="1">
        <w:r w:rsidRPr="00A110C9">
          <w:rPr>
            <w:rStyle w:val="Hyperlink"/>
            <w:rFonts w:asciiTheme="minorHAnsi" w:eastAsiaTheme="minorEastAsia" w:hAnsiTheme="minorHAnsi" w:cstheme="minorHAnsi"/>
          </w:rPr>
          <w:t>www.CompWestInsurance.com</w:t>
        </w:r>
      </w:hyperlink>
      <w:r w:rsidR="00A110C9">
        <w:rPr>
          <w:rStyle w:val="Hyperlink"/>
          <w:rFonts w:asciiTheme="minorHAnsi" w:eastAsiaTheme="minorEastAsia" w:hAnsiTheme="minorHAnsi" w:cstheme="minorHAnsi"/>
        </w:rPr>
        <w:t>.</w:t>
      </w:r>
    </w:p>
    <w:sectPr w:rsidR="00E75B27" w:rsidRPr="00E77F61" w:rsidSect="00D76981">
      <w:headerReference w:type="default" r:id="rId16"/>
      <w:footerReference w:type="default" r:id="rId17"/>
      <w:pgSz w:w="12240" w:h="15840"/>
      <w:pgMar w:top="216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5EB172" w14:textId="77777777" w:rsidR="00851BB6" w:rsidRDefault="00851BB6" w:rsidP="00BE3E72">
      <w:pPr>
        <w:spacing w:after="0" w:line="240" w:lineRule="auto"/>
      </w:pPr>
      <w:r>
        <w:separator/>
      </w:r>
    </w:p>
  </w:endnote>
  <w:endnote w:type="continuationSeparator" w:id="0">
    <w:p w14:paraId="2C4DF1BD" w14:textId="77777777" w:rsidR="00851BB6" w:rsidRDefault="00851BB6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ore Sans A 45 Regular">
    <w:altName w:val="Arial"/>
    <w:panose1 w:val="00000000000000000000"/>
    <w:charset w:val="00"/>
    <w:family w:val="swiss"/>
    <w:notTrueType/>
    <w:pitch w:val="variable"/>
    <w:sig w:usb0="00000001" w:usb1="500078FB" w:usb2="00000000" w:usb3="00000000" w:csb0="00000197" w:csb1="00000000"/>
  </w:font>
  <w:font w:name="Adagio_Slab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ITC Avant Garde Std Cn">
    <w:altName w:val="ITC Avant Garde Std C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CCA1C" w14:textId="77777777" w:rsidR="00FA6158" w:rsidRDefault="00FA61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D36CA" w14:textId="727370E8" w:rsidR="00831763" w:rsidRDefault="00FA615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2A5A8F0F" wp14:editId="3BCCD1F1">
              <wp:simplePos x="0" y="0"/>
              <wp:positionH relativeFrom="column">
                <wp:posOffset>7620</wp:posOffset>
              </wp:positionH>
              <wp:positionV relativeFrom="paragraph">
                <wp:posOffset>1097280</wp:posOffset>
              </wp:positionV>
              <wp:extent cx="929640" cy="246380"/>
              <wp:effectExtent l="0" t="0" r="0" b="1270"/>
              <wp:wrapNone/>
              <wp:docPr id="14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9640" cy="246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9057B3" w14:textId="310E0E3A" w:rsidR="00831763" w:rsidRPr="0045545E" w:rsidRDefault="00FA6158" w:rsidP="00831763">
                          <w:pPr>
                            <w:rPr>
                              <w:color w:val="7F7F7F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/>
                              <w:sz w:val="16"/>
                              <w:szCs w:val="16"/>
                            </w:rPr>
                            <w:t>22961 – 5/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5A8F0F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027" type="#_x0000_t202" style="position:absolute;margin-left:.6pt;margin-top:86.4pt;width:73.2pt;height:19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" filled="f" stroked="f">
              <v:textbox>
                <w:txbxContent>
                  <w:p w14:paraId="179057B3" w14:textId="310E0E3A" w:rsidR="00831763" w:rsidRPr="0045545E" w:rsidRDefault="00FA6158" w:rsidP="00831763">
                    <w:pPr>
                      <w:rPr>
                        <w:color w:val="7F7F7F"/>
                        <w:sz w:val="16"/>
                        <w:szCs w:val="16"/>
                      </w:rPr>
                    </w:pPr>
                    <w:r>
                      <w:rPr>
                        <w:color w:val="7F7F7F"/>
                        <w:sz w:val="16"/>
                        <w:szCs w:val="16"/>
                      </w:rPr>
                      <w:t>22961 – 5/2020</w:t>
                    </w:r>
                  </w:p>
                </w:txbxContent>
              </v:textbox>
            </v:shape>
          </w:pict>
        </mc:Fallback>
      </mc:AlternateContent>
    </w:r>
    <w:r w:rsidR="00831763">
      <w:rPr>
        <w:noProof/>
      </w:rPr>
      <w:drawing>
        <wp:anchor distT="0" distB="0" distL="114300" distR="114300" simplePos="0" relativeHeight="251685888" behindDoc="0" locked="0" layoutInCell="1" allowOverlap="1" wp14:anchorId="0FAE16E3" wp14:editId="2C6BF652">
          <wp:simplePos x="0" y="0"/>
          <wp:positionH relativeFrom="column">
            <wp:posOffset>-13970</wp:posOffset>
          </wp:positionH>
          <wp:positionV relativeFrom="paragraph">
            <wp:posOffset>95885</wp:posOffset>
          </wp:positionV>
          <wp:extent cx="6858000" cy="977900"/>
          <wp:effectExtent l="19050" t="0" r="0" b="0"/>
          <wp:wrapNone/>
          <wp:docPr id="20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31763">
      <w:rPr>
        <w:noProof/>
      </w:rPr>
      <w:drawing>
        <wp:anchor distT="0" distB="0" distL="114300" distR="114300" simplePos="0" relativeHeight="251684864" behindDoc="0" locked="0" layoutInCell="1" allowOverlap="1" wp14:anchorId="7B16E321" wp14:editId="381461D9">
          <wp:simplePos x="0" y="0"/>
          <wp:positionH relativeFrom="column">
            <wp:posOffset>457200</wp:posOffset>
          </wp:positionH>
          <wp:positionV relativeFrom="paragraph">
            <wp:posOffset>8636635</wp:posOffset>
          </wp:positionV>
          <wp:extent cx="6858000" cy="977900"/>
          <wp:effectExtent l="19050" t="0" r="0" b="0"/>
          <wp:wrapNone/>
          <wp:docPr id="22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5E133" w14:textId="77777777" w:rsidR="00FA6158" w:rsidRDefault="00FA615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571C2" w14:textId="77777777" w:rsidR="00831763" w:rsidRDefault="0083176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4A9CFD68" wp14:editId="03B251CE">
              <wp:simplePos x="0" y="0"/>
              <wp:positionH relativeFrom="column">
                <wp:posOffset>6265545</wp:posOffset>
              </wp:positionH>
              <wp:positionV relativeFrom="paragraph">
                <wp:posOffset>113030</wp:posOffset>
              </wp:positionV>
              <wp:extent cx="775970" cy="393700"/>
              <wp:effectExtent l="0" t="2540" r="0" b="3810"/>
              <wp:wrapNone/>
              <wp:docPr id="6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597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44C5D5" w14:textId="6753DE56" w:rsidR="00831763" w:rsidRDefault="00831763" w:rsidP="00C12F6A">
                          <w:pPr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7071DB">
                            <w:rPr>
                              <w:noProof/>
                            </w:rPr>
                            <w:t>9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9CFD68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30" type="#_x0000_t202" style="position:absolute;margin-left:493.35pt;margin-top:8.9pt;width:61.1pt;height:3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" filled="f" stroked="f">
              <v:textbox>
                <w:txbxContent>
                  <w:p w14:paraId="7F44C5D5" w14:textId="6753DE56" w:rsidR="00831763" w:rsidRDefault="00831763" w:rsidP="00C12F6A">
                    <w:pPr>
                      <w:jc w:val="right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7071DB">
                      <w:rPr>
                        <w:noProof/>
                      </w:rPr>
                      <w:t>9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9A06E1" w14:textId="77777777" w:rsidR="00831763" w:rsidRDefault="0083176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6AF90933" wp14:editId="289218BB">
              <wp:simplePos x="0" y="0"/>
              <wp:positionH relativeFrom="column">
                <wp:posOffset>7620</wp:posOffset>
              </wp:positionH>
              <wp:positionV relativeFrom="paragraph">
                <wp:posOffset>1905</wp:posOffset>
              </wp:positionV>
              <wp:extent cx="967740" cy="194945"/>
              <wp:effectExtent l="0" t="0" r="3810" b="0"/>
              <wp:wrapNone/>
              <wp:docPr id="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1949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0B2EC5" w14:textId="213D3B77" w:rsidR="00831763" w:rsidRPr="00D330F0" w:rsidRDefault="000568B4" w:rsidP="001E0F1D">
                          <w:pP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>22961 – 6/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F90933" id="Text Box 34" o:spid="_x0000_s1031" type="#_x0000_t202" style="position:absolute;margin-left:.6pt;margin-top:.15pt;width:76.2pt;height:15.3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" stroked="f">
              <v:textbox>
                <w:txbxContent>
                  <w:p w14:paraId="530B2EC5" w14:textId="213D3B77" w:rsidR="00831763" w:rsidRPr="00D330F0" w:rsidRDefault="000568B4" w:rsidP="001E0F1D">
                    <w:pPr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  <w:r>
                      <w:rPr>
                        <w:color w:val="7F7F7F" w:themeColor="text1" w:themeTint="80"/>
                        <w:sz w:val="16"/>
                        <w:szCs w:val="16"/>
                      </w:rPr>
                      <w:t>22961 – 6/2020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10D1AC68" wp14:editId="56CFD2BE">
              <wp:simplePos x="0" y="0"/>
              <wp:positionH relativeFrom="column">
                <wp:posOffset>6985</wp:posOffset>
              </wp:positionH>
              <wp:positionV relativeFrom="paragraph">
                <wp:posOffset>255905</wp:posOffset>
              </wp:positionV>
              <wp:extent cx="6980555" cy="0"/>
              <wp:effectExtent l="6985" t="10795" r="13335" b="8255"/>
              <wp:wrapNone/>
              <wp:docPr id="3" name="AutoShap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7172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2" o:spid="_x0000_s1026" type="#_x0000_t32" style="position:absolute;margin-left:.55pt;margin-top:20.15pt;width:549.6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" strokecolor="#96969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DD4AF5E" wp14:editId="63589C03">
              <wp:simplePos x="0" y="0"/>
              <wp:positionH relativeFrom="column">
                <wp:posOffset>-12065</wp:posOffset>
              </wp:positionH>
              <wp:positionV relativeFrom="paragraph">
                <wp:posOffset>1905</wp:posOffset>
              </wp:positionV>
              <wp:extent cx="6980555" cy="194945"/>
              <wp:effectExtent l="0" t="4445" r="3810" b="635"/>
              <wp:wrapNone/>
              <wp:docPr id="2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194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BF0145" w14:textId="77777777" w:rsidR="00831763" w:rsidRPr="00B9563B" w:rsidRDefault="00831763" w:rsidP="00B9563B">
                          <w:pPr>
                            <w:jc w:val="center"/>
                          </w:pPr>
                          <w:r w:rsidRPr="00B9563B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CompWest Insurance Company is a member of AF Group. All policies are underwritten by a licensed insurer subsidiary of AF Group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D4AF5E" id="Text Box 33" o:spid="_x0000_s1032" type="#_x0000_t202" style="position:absolute;margin-left:-.95pt;margin-top:.15pt;width:549.65pt;height:15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sS7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" filled="f" stroked="f">
              <v:textbox>
                <w:txbxContent>
                  <w:p w14:paraId="0DBF0145" w14:textId="77777777" w:rsidR="00831763" w:rsidRPr="00B9563B" w:rsidRDefault="00831763" w:rsidP="00B9563B">
                    <w:pPr>
                      <w:jc w:val="center"/>
                    </w:pPr>
                    <w:r w:rsidRPr="00B9563B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CompWest Insurance Company is a member of AF Group. All policies are underwritten by a licensed insurer subsidiary of AF Group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C04CA" w14:textId="77777777" w:rsidR="00851BB6" w:rsidRDefault="00851BB6" w:rsidP="00BE3E72">
      <w:pPr>
        <w:spacing w:after="0" w:line="240" w:lineRule="auto"/>
      </w:pPr>
      <w:r>
        <w:separator/>
      </w:r>
    </w:p>
  </w:footnote>
  <w:footnote w:type="continuationSeparator" w:id="0">
    <w:p w14:paraId="2646F93D" w14:textId="77777777" w:rsidR="00851BB6" w:rsidRDefault="00851BB6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FAEB7" w14:textId="77777777" w:rsidR="00FA6158" w:rsidRDefault="00FA61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80041E" w14:textId="77777777" w:rsidR="00FA6158" w:rsidRDefault="00FA61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4B1CC" w14:textId="77777777" w:rsidR="00FA6158" w:rsidRDefault="00FA615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04111" w14:textId="77777777" w:rsidR="00831763" w:rsidRDefault="0083176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00FA9B3A" wp14:editId="2921A7EF">
              <wp:simplePos x="0" y="0"/>
              <wp:positionH relativeFrom="column">
                <wp:posOffset>3413760</wp:posOffset>
              </wp:positionH>
              <wp:positionV relativeFrom="paragraph">
                <wp:posOffset>80010</wp:posOffset>
              </wp:positionV>
              <wp:extent cx="3460750" cy="510540"/>
              <wp:effectExtent l="3810" t="3810" r="2540" b="0"/>
              <wp:wrapNone/>
              <wp:docPr id="13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0750" cy="510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D51930" w14:textId="31C8C7E3" w:rsidR="00831763" w:rsidRPr="005A3293" w:rsidRDefault="00A00476" w:rsidP="005A3293">
                          <w:pPr>
                            <w:spacing w:after="0"/>
                            <w:jc w:val="right"/>
                            <w:rPr>
                              <w:color w:val="004B87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4B87"/>
                              <w:sz w:val="24"/>
                              <w:szCs w:val="24"/>
                            </w:rPr>
                            <w:t xml:space="preserve">Driver and Fleet </w:t>
                          </w:r>
                          <w:r w:rsidR="00831763">
                            <w:rPr>
                              <w:color w:val="004B87"/>
                              <w:sz w:val="24"/>
                              <w:szCs w:val="24"/>
                            </w:rPr>
                            <w:t xml:space="preserve">Safety </w:t>
                          </w:r>
                          <w:r w:rsidR="007D1199">
                            <w:rPr>
                              <w:color w:val="004B87"/>
                              <w:sz w:val="24"/>
                              <w:szCs w:val="24"/>
                            </w:rPr>
                            <w:t xml:space="preserve">Sample </w:t>
                          </w:r>
                          <w:r w:rsidR="00831763">
                            <w:rPr>
                              <w:color w:val="004B87"/>
                              <w:sz w:val="24"/>
                              <w:szCs w:val="24"/>
                            </w:rPr>
                            <w:t>Program</w:t>
                          </w:r>
                          <w:r w:rsidR="00831763" w:rsidRPr="005A3293">
                            <w:rPr>
                              <w:color w:val="004B87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1A342F6A" w14:textId="77777777" w:rsidR="00831763" w:rsidRPr="00175A82" w:rsidRDefault="00831763" w:rsidP="008377C1">
                          <w:pPr>
                            <w:spacing w:after="0"/>
                            <w:jc w:val="right"/>
                            <w:rPr>
                              <w:color w:val="004B87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A9B3A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8" type="#_x0000_t202" style="position:absolute;margin-left:268.8pt;margin-top:6.3pt;width:272.5pt;height:40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" filled="f" stroked="f">
              <v:textbox>
                <w:txbxContent>
                  <w:p w14:paraId="50D51930" w14:textId="31C8C7E3" w:rsidR="00831763" w:rsidRPr="005A3293" w:rsidRDefault="00A00476" w:rsidP="005A3293">
                    <w:pPr>
                      <w:spacing w:after="0"/>
                      <w:jc w:val="right"/>
                      <w:rPr>
                        <w:color w:val="004B87"/>
                        <w:sz w:val="24"/>
                        <w:szCs w:val="24"/>
                      </w:rPr>
                    </w:pPr>
                    <w:r>
                      <w:rPr>
                        <w:color w:val="004B87"/>
                        <w:sz w:val="24"/>
                        <w:szCs w:val="24"/>
                      </w:rPr>
                      <w:t xml:space="preserve">Driver and Fleet </w:t>
                    </w:r>
                    <w:r w:rsidR="00831763">
                      <w:rPr>
                        <w:color w:val="004B87"/>
                        <w:sz w:val="24"/>
                        <w:szCs w:val="24"/>
                      </w:rPr>
                      <w:t xml:space="preserve">Safety </w:t>
                    </w:r>
                    <w:r w:rsidR="007D1199">
                      <w:rPr>
                        <w:color w:val="004B87"/>
                        <w:sz w:val="24"/>
                        <w:szCs w:val="24"/>
                      </w:rPr>
                      <w:t xml:space="preserve">Sample </w:t>
                    </w:r>
                    <w:r w:rsidR="00831763">
                      <w:rPr>
                        <w:color w:val="004B87"/>
                        <w:sz w:val="24"/>
                        <w:szCs w:val="24"/>
                      </w:rPr>
                      <w:t>Program</w:t>
                    </w:r>
                    <w:r w:rsidR="00831763" w:rsidRPr="005A3293">
                      <w:rPr>
                        <w:color w:val="004B87"/>
                        <w:sz w:val="24"/>
                        <w:szCs w:val="24"/>
                      </w:rPr>
                      <w:t xml:space="preserve"> </w:t>
                    </w:r>
                  </w:p>
                  <w:p w14:paraId="1A342F6A" w14:textId="77777777" w:rsidR="00831763" w:rsidRPr="00175A82" w:rsidRDefault="00831763" w:rsidP="008377C1">
                    <w:pPr>
                      <w:spacing w:after="0"/>
                      <w:jc w:val="right"/>
                      <w:rPr>
                        <w:color w:val="004B87"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0B344795" wp14:editId="6FAAD03E">
              <wp:simplePos x="0" y="0"/>
              <wp:positionH relativeFrom="column">
                <wp:posOffset>1762125</wp:posOffset>
              </wp:positionH>
              <wp:positionV relativeFrom="paragraph">
                <wp:posOffset>66675</wp:posOffset>
              </wp:positionV>
              <wp:extent cx="1790700" cy="409575"/>
              <wp:effectExtent l="0" t="0" r="0" b="0"/>
              <wp:wrapNone/>
              <wp:docPr id="12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EDD88" w14:textId="77777777" w:rsidR="00831763" w:rsidRPr="00BE3E72" w:rsidRDefault="00831763" w:rsidP="00BE3E72">
                          <w:pPr>
                            <w:pStyle w:val="PhoneandWebsiteAFdocumentstyles"/>
                            <w:spacing w:line="240" w:lineRule="auto"/>
                            <w:jc w:val="both"/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CompWestInsurance</w:t>
                          </w:r>
                          <w:r w:rsidRPr="00BE3E72"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.com</w:t>
                          </w:r>
                        </w:p>
                        <w:p w14:paraId="1B259DF3" w14:textId="50C2CFEE" w:rsidR="00831763" w:rsidRPr="00BE3E72" w:rsidRDefault="00831763" w:rsidP="00BE3E72">
                          <w:pPr>
                            <w:spacing w:after="0" w:line="240" w:lineRule="auto"/>
                            <w:jc w:val="both"/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</w:pP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1-8</w:t>
                          </w:r>
                          <w:r w:rsidR="009062E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88</w:t>
                          </w: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CompW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344795" id="Text Box 26" o:spid="_x0000_s1029" type="#_x0000_t202" style="position:absolute;margin-left:138.75pt;margin-top:5.25pt;width:141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nyGuAIAAMI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" filled="f" stroked="f">
              <v:textbox>
                <w:txbxContent>
                  <w:p w14:paraId="601EDD88" w14:textId="77777777" w:rsidR="00831763" w:rsidRPr="00BE3E72" w:rsidRDefault="00831763" w:rsidP="00BE3E72">
                    <w:pPr>
                      <w:pStyle w:val="PhoneandWebsiteAFdocumentstyles"/>
                      <w:spacing w:line="240" w:lineRule="auto"/>
                      <w:jc w:val="both"/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CompWestInsurance</w:t>
                    </w:r>
                    <w:r w:rsidRPr="00BE3E72"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.com</w:t>
                    </w:r>
                  </w:p>
                  <w:p w14:paraId="1B259DF3" w14:textId="50C2CFEE" w:rsidR="00831763" w:rsidRPr="00BE3E72" w:rsidRDefault="00831763" w:rsidP="00BE3E72">
                    <w:pPr>
                      <w:spacing w:after="0" w:line="240" w:lineRule="auto"/>
                      <w:jc w:val="both"/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</w:pP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1-8</w:t>
                    </w:r>
                    <w:r w:rsidR="009062E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88</w:t>
                    </w: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CompWe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0703CA0F" wp14:editId="376B5021">
              <wp:simplePos x="0" y="0"/>
              <wp:positionH relativeFrom="column">
                <wp:posOffset>1675765</wp:posOffset>
              </wp:positionH>
              <wp:positionV relativeFrom="paragraph">
                <wp:posOffset>104775</wp:posOffset>
              </wp:positionV>
              <wp:extent cx="0" cy="342900"/>
              <wp:effectExtent l="8890" t="9525" r="10160" b="9525"/>
              <wp:wrapNone/>
              <wp:docPr id="11" name="Auto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429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4458A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5" o:spid="_x0000_s1026" type="#_x0000_t32" style="position:absolute;margin-left:131.95pt;margin-top:8.25pt;width:0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" strokecolor="#969696"/>
          </w:pict>
        </mc:Fallback>
      </mc:AlternateContent>
    </w:r>
    <w:r>
      <w:rPr>
        <w:noProof/>
      </w:rPr>
      <w:drawing>
        <wp:anchor distT="0" distB="0" distL="114300" distR="114300" simplePos="0" relativeHeight="251677696" behindDoc="0" locked="0" layoutInCell="1" allowOverlap="1" wp14:anchorId="2AEDE20C" wp14:editId="0305BAF5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0DE1FF41" wp14:editId="320A2793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7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8" name="Rectangle 28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Rectangle 29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Rectangle 30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148ABCE" id="Group 27" o:spid="_x0000_s1026" style="position:absolute;margin-left:.75pt;margin-top:55.5pt;width:538.5pt;height:4.5pt;z-index:251676672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">
              <v:rect id="Rectangle 28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" fillcolor="#004b87" stroked="f"/>
              <v:rect id="Rectangle 29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" fillcolor="#4185b5" stroked="f"/>
              <v:rect id="Rectangle 30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A42FD"/>
    <w:multiLevelType w:val="hybridMultilevel"/>
    <w:tmpl w:val="313E8D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FA525B"/>
    <w:multiLevelType w:val="hybridMultilevel"/>
    <w:tmpl w:val="5F22245A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B0EDD"/>
    <w:multiLevelType w:val="hybridMultilevel"/>
    <w:tmpl w:val="B414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E1F2A"/>
    <w:multiLevelType w:val="hybridMultilevel"/>
    <w:tmpl w:val="867E2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342F8E"/>
    <w:multiLevelType w:val="hybridMultilevel"/>
    <w:tmpl w:val="4E3E2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F03A8"/>
    <w:multiLevelType w:val="hybridMultilevel"/>
    <w:tmpl w:val="E542B2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BD54DD8"/>
    <w:multiLevelType w:val="hybridMultilevel"/>
    <w:tmpl w:val="4EBAA25A"/>
    <w:lvl w:ilvl="0" w:tplc="CF64C53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AC43A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BE2297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69FECA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6C42A7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326E0F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1E5403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7F8ECA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BE821682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7" w15:restartNumberingAfterBreak="0">
    <w:nsid w:val="3A923254"/>
    <w:multiLevelType w:val="hybridMultilevel"/>
    <w:tmpl w:val="153AC682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005A1"/>
    <w:multiLevelType w:val="hybridMultilevel"/>
    <w:tmpl w:val="29D8ACC0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60733"/>
    <w:multiLevelType w:val="hybridMultilevel"/>
    <w:tmpl w:val="AC9208E8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550CCF"/>
    <w:multiLevelType w:val="hybridMultilevel"/>
    <w:tmpl w:val="70C6F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C32E87"/>
    <w:multiLevelType w:val="hybridMultilevel"/>
    <w:tmpl w:val="50F8D1E2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112D2"/>
    <w:multiLevelType w:val="hybridMultilevel"/>
    <w:tmpl w:val="46AA41F0"/>
    <w:lvl w:ilvl="0" w:tplc="972E508E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2F45A6A"/>
    <w:multiLevelType w:val="hybridMultilevel"/>
    <w:tmpl w:val="AB80EDE8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C7C4D"/>
    <w:multiLevelType w:val="hybridMultilevel"/>
    <w:tmpl w:val="77C2D1E2"/>
    <w:lvl w:ilvl="0" w:tplc="F868762C">
      <w:start w:val="1"/>
      <w:numFmt w:val="bullet"/>
      <w:pStyle w:val="UnorderedList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426B59"/>
    <w:multiLevelType w:val="hybridMultilevel"/>
    <w:tmpl w:val="F2DA50D6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41151B"/>
    <w:multiLevelType w:val="hybridMultilevel"/>
    <w:tmpl w:val="9F4C9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52F51"/>
    <w:multiLevelType w:val="hybridMultilevel"/>
    <w:tmpl w:val="EDF0B102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54526"/>
    <w:multiLevelType w:val="hybridMultilevel"/>
    <w:tmpl w:val="F8266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F3132B"/>
    <w:multiLevelType w:val="hybridMultilevel"/>
    <w:tmpl w:val="00A2A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F71A20"/>
    <w:multiLevelType w:val="hybridMultilevel"/>
    <w:tmpl w:val="EBB29C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D953D1"/>
    <w:multiLevelType w:val="hybridMultilevel"/>
    <w:tmpl w:val="796C8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3063B"/>
    <w:multiLevelType w:val="hybridMultilevel"/>
    <w:tmpl w:val="7F348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1213F"/>
    <w:multiLevelType w:val="hybridMultilevel"/>
    <w:tmpl w:val="588208F8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12"/>
  </w:num>
  <w:num w:numId="4">
    <w:abstractNumId w:val="7"/>
  </w:num>
  <w:num w:numId="5">
    <w:abstractNumId w:val="8"/>
  </w:num>
  <w:num w:numId="6">
    <w:abstractNumId w:val="11"/>
  </w:num>
  <w:num w:numId="7">
    <w:abstractNumId w:val="13"/>
  </w:num>
  <w:num w:numId="8">
    <w:abstractNumId w:val="9"/>
  </w:num>
  <w:num w:numId="9">
    <w:abstractNumId w:val="23"/>
  </w:num>
  <w:num w:numId="10">
    <w:abstractNumId w:val="17"/>
  </w:num>
  <w:num w:numId="11">
    <w:abstractNumId w:val="15"/>
  </w:num>
  <w:num w:numId="12">
    <w:abstractNumId w:val="1"/>
  </w:num>
  <w:num w:numId="13">
    <w:abstractNumId w:val="6"/>
  </w:num>
  <w:num w:numId="14">
    <w:abstractNumId w:val="21"/>
  </w:num>
  <w:num w:numId="15">
    <w:abstractNumId w:val="18"/>
  </w:num>
  <w:num w:numId="16">
    <w:abstractNumId w:val="20"/>
  </w:num>
  <w:num w:numId="17">
    <w:abstractNumId w:val="0"/>
  </w:num>
  <w:num w:numId="18">
    <w:abstractNumId w:val="10"/>
  </w:num>
  <w:num w:numId="19">
    <w:abstractNumId w:val="3"/>
  </w:num>
  <w:num w:numId="20">
    <w:abstractNumId w:val="19"/>
  </w:num>
  <w:num w:numId="21">
    <w:abstractNumId w:val="4"/>
  </w:num>
  <w:num w:numId="22">
    <w:abstractNumId w:val="2"/>
  </w:num>
  <w:num w:numId="23">
    <w:abstractNumId w:val="5"/>
  </w:num>
  <w:num w:numId="24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4577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MLOwNDE2MzQ2MDJR0lEKTi0uzszPAykwqwUAVpVDhSwAAAA="/>
  </w:docVars>
  <w:rsids>
    <w:rsidRoot w:val="00BA6BBD"/>
    <w:rsid w:val="00020C45"/>
    <w:rsid w:val="0002322D"/>
    <w:rsid w:val="00041DC3"/>
    <w:rsid w:val="000568B4"/>
    <w:rsid w:val="00057FA3"/>
    <w:rsid w:val="00087277"/>
    <w:rsid w:val="000A2236"/>
    <w:rsid w:val="000A4E0F"/>
    <w:rsid w:val="000A69AA"/>
    <w:rsid w:val="000A6CF8"/>
    <w:rsid w:val="000D0335"/>
    <w:rsid w:val="000E2479"/>
    <w:rsid w:val="00100C9B"/>
    <w:rsid w:val="00102756"/>
    <w:rsid w:val="0012646F"/>
    <w:rsid w:val="0013349D"/>
    <w:rsid w:val="00151C1C"/>
    <w:rsid w:val="00160C68"/>
    <w:rsid w:val="001A1C77"/>
    <w:rsid w:val="001B2B82"/>
    <w:rsid w:val="001B3C19"/>
    <w:rsid w:val="001C0021"/>
    <w:rsid w:val="001C0546"/>
    <w:rsid w:val="001C0949"/>
    <w:rsid w:val="001D7EBB"/>
    <w:rsid w:val="001E0F1D"/>
    <w:rsid w:val="001E2440"/>
    <w:rsid w:val="001F31EC"/>
    <w:rsid w:val="00205276"/>
    <w:rsid w:val="00212EE9"/>
    <w:rsid w:val="00241A2C"/>
    <w:rsid w:val="00247639"/>
    <w:rsid w:val="00247DC6"/>
    <w:rsid w:val="00254A00"/>
    <w:rsid w:val="0027309F"/>
    <w:rsid w:val="00286A13"/>
    <w:rsid w:val="00296832"/>
    <w:rsid w:val="002A21B6"/>
    <w:rsid w:val="002B7240"/>
    <w:rsid w:val="002D3AEA"/>
    <w:rsid w:val="002E0F63"/>
    <w:rsid w:val="00322CB4"/>
    <w:rsid w:val="003432C3"/>
    <w:rsid w:val="003666EC"/>
    <w:rsid w:val="00367992"/>
    <w:rsid w:val="00377066"/>
    <w:rsid w:val="0038375C"/>
    <w:rsid w:val="00390468"/>
    <w:rsid w:val="00394855"/>
    <w:rsid w:val="003A119A"/>
    <w:rsid w:val="003A12F3"/>
    <w:rsid w:val="003C561E"/>
    <w:rsid w:val="003C5F31"/>
    <w:rsid w:val="003D14DA"/>
    <w:rsid w:val="0046149D"/>
    <w:rsid w:val="00462A44"/>
    <w:rsid w:val="004A71FB"/>
    <w:rsid w:val="004B7DB6"/>
    <w:rsid w:val="004C5FE9"/>
    <w:rsid w:val="004D5F08"/>
    <w:rsid w:val="004E7A0B"/>
    <w:rsid w:val="004F7919"/>
    <w:rsid w:val="00507071"/>
    <w:rsid w:val="0051143A"/>
    <w:rsid w:val="00512E46"/>
    <w:rsid w:val="00557D4A"/>
    <w:rsid w:val="00583788"/>
    <w:rsid w:val="00592A80"/>
    <w:rsid w:val="00593474"/>
    <w:rsid w:val="005A21C6"/>
    <w:rsid w:val="005A3293"/>
    <w:rsid w:val="005D5087"/>
    <w:rsid w:val="005E656F"/>
    <w:rsid w:val="00623923"/>
    <w:rsid w:val="0063277E"/>
    <w:rsid w:val="00633645"/>
    <w:rsid w:val="00657D89"/>
    <w:rsid w:val="00665711"/>
    <w:rsid w:val="006668B1"/>
    <w:rsid w:val="00670498"/>
    <w:rsid w:val="006773AB"/>
    <w:rsid w:val="006922EF"/>
    <w:rsid w:val="006D07B9"/>
    <w:rsid w:val="007071DB"/>
    <w:rsid w:val="00735427"/>
    <w:rsid w:val="00740438"/>
    <w:rsid w:val="00744EC1"/>
    <w:rsid w:val="0074534D"/>
    <w:rsid w:val="00760DD3"/>
    <w:rsid w:val="007726AC"/>
    <w:rsid w:val="00774446"/>
    <w:rsid w:val="00790403"/>
    <w:rsid w:val="007904A1"/>
    <w:rsid w:val="00794FC2"/>
    <w:rsid w:val="0079613C"/>
    <w:rsid w:val="007C417F"/>
    <w:rsid w:val="007C60BD"/>
    <w:rsid w:val="007D1199"/>
    <w:rsid w:val="007D3B8C"/>
    <w:rsid w:val="00822CE9"/>
    <w:rsid w:val="00831763"/>
    <w:rsid w:val="008377C1"/>
    <w:rsid w:val="00843B3C"/>
    <w:rsid w:val="00851BB6"/>
    <w:rsid w:val="008E4821"/>
    <w:rsid w:val="008E559A"/>
    <w:rsid w:val="008F3FFF"/>
    <w:rsid w:val="00902A0F"/>
    <w:rsid w:val="00904346"/>
    <w:rsid w:val="009062E2"/>
    <w:rsid w:val="009414B2"/>
    <w:rsid w:val="00945694"/>
    <w:rsid w:val="00966C96"/>
    <w:rsid w:val="00972B06"/>
    <w:rsid w:val="00973A30"/>
    <w:rsid w:val="00980B56"/>
    <w:rsid w:val="009A37F9"/>
    <w:rsid w:val="009D2400"/>
    <w:rsid w:val="009E046F"/>
    <w:rsid w:val="009E2B44"/>
    <w:rsid w:val="009E5202"/>
    <w:rsid w:val="009F66F3"/>
    <w:rsid w:val="00A00476"/>
    <w:rsid w:val="00A110C9"/>
    <w:rsid w:val="00A1611A"/>
    <w:rsid w:val="00A24F4E"/>
    <w:rsid w:val="00A26850"/>
    <w:rsid w:val="00A33FEE"/>
    <w:rsid w:val="00A415A5"/>
    <w:rsid w:val="00A630F6"/>
    <w:rsid w:val="00A65189"/>
    <w:rsid w:val="00A7267E"/>
    <w:rsid w:val="00A85CD2"/>
    <w:rsid w:val="00A94143"/>
    <w:rsid w:val="00AC3AED"/>
    <w:rsid w:val="00AC3E2F"/>
    <w:rsid w:val="00AC7FC7"/>
    <w:rsid w:val="00AE4C84"/>
    <w:rsid w:val="00B01F99"/>
    <w:rsid w:val="00B02317"/>
    <w:rsid w:val="00B06BEE"/>
    <w:rsid w:val="00B11948"/>
    <w:rsid w:val="00B15B1D"/>
    <w:rsid w:val="00B1619C"/>
    <w:rsid w:val="00B16663"/>
    <w:rsid w:val="00B2259F"/>
    <w:rsid w:val="00B2453B"/>
    <w:rsid w:val="00B40256"/>
    <w:rsid w:val="00B57767"/>
    <w:rsid w:val="00B64268"/>
    <w:rsid w:val="00B67473"/>
    <w:rsid w:val="00B845E8"/>
    <w:rsid w:val="00B9563B"/>
    <w:rsid w:val="00BA0A75"/>
    <w:rsid w:val="00BA4DB5"/>
    <w:rsid w:val="00BA6BBD"/>
    <w:rsid w:val="00BD00AB"/>
    <w:rsid w:val="00BD4CDD"/>
    <w:rsid w:val="00BD6E6F"/>
    <w:rsid w:val="00BE18AA"/>
    <w:rsid w:val="00BE3E72"/>
    <w:rsid w:val="00BE7074"/>
    <w:rsid w:val="00BF0945"/>
    <w:rsid w:val="00BF6930"/>
    <w:rsid w:val="00C03CE7"/>
    <w:rsid w:val="00C12F6A"/>
    <w:rsid w:val="00C16FDD"/>
    <w:rsid w:val="00C21183"/>
    <w:rsid w:val="00C213F5"/>
    <w:rsid w:val="00C25383"/>
    <w:rsid w:val="00C370A6"/>
    <w:rsid w:val="00C44B54"/>
    <w:rsid w:val="00C507DA"/>
    <w:rsid w:val="00C6014D"/>
    <w:rsid w:val="00C61E02"/>
    <w:rsid w:val="00C62A09"/>
    <w:rsid w:val="00C64B60"/>
    <w:rsid w:val="00C82479"/>
    <w:rsid w:val="00C85345"/>
    <w:rsid w:val="00CA34BD"/>
    <w:rsid w:val="00CB7A97"/>
    <w:rsid w:val="00CC129C"/>
    <w:rsid w:val="00CD1B3A"/>
    <w:rsid w:val="00CD4BB0"/>
    <w:rsid w:val="00CF0403"/>
    <w:rsid w:val="00CF1F77"/>
    <w:rsid w:val="00D013B3"/>
    <w:rsid w:val="00D03425"/>
    <w:rsid w:val="00D24EC7"/>
    <w:rsid w:val="00D3718C"/>
    <w:rsid w:val="00D4533D"/>
    <w:rsid w:val="00D454E4"/>
    <w:rsid w:val="00D47294"/>
    <w:rsid w:val="00D52101"/>
    <w:rsid w:val="00D5632D"/>
    <w:rsid w:val="00D6087D"/>
    <w:rsid w:val="00D75498"/>
    <w:rsid w:val="00D76981"/>
    <w:rsid w:val="00D82EAC"/>
    <w:rsid w:val="00D8440D"/>
    <w:rsid w:val="00D92BB0"/>
    <w:rsid w:val="00DA2678"/>
    <w:rsid w:val="00DA3F6E"/>
    <w:rsid w:val="00DB5B82"/>
    <w:rsid w:val="00DC4235"/>
    <w:rsid w:val="00DD0AB9"/>
    <w:rsid w:val="00DD1A1F"/>
    <w:rsid w:val="00DD242D"/>
    <w:rsid w:val="00DD4589"/>
    <w:rsid w:val="00DE1492"/>
    <w:rsid w:val="00E00C05"/>
    <w:rsid w:val="00E21922"/>
    <w:rsid w:val="00E32D7F"/>
    <w:rsid w:val="00E5778D"/>
    <w:rsid w:val="00E640F1"/>
    <w:rsid w:val="00E75B27"/>
    <w:rsid w:val="00E769D7"/>
    <w:rsid w:val="00E77F61"/>
    <w:rsid w:val="00E84D64"/>
    <w:rsid w:val="00E916EB"/>
    <w:rsid w:val="00E936FF"/>
    <w:rsid w:val="00E945D1"/>
    <w:rsid w:val="00EA01B5"/>
    <w:rsid w:val="00EB2F3B"/>
    <w:rsid w:val="00EB4B11"/>
    <w:rsid w:val="00EC6CDB"/>
    <w:rsid w:val="00EE346B"/>
    <w:rsid w:val="00EE7A84"/>
    <w:rsid w:val="00F02217"/>
    <w:rsid w:val="00F07C0B"/>
    <w:rsid w:val="00F16E9E"/>
    <w:rsid w:val="00F1783F"/>
    <w:rsid w:val="00F26DA9"/>
    <w:rsid w:val="00F3188C"/>
    <w:rsid w:val="00F83EE8"/>
    <w:rsid w:val="00F92839"/>
    <w:rsid w:val="00FA4AF1"/>
    <w:rsid w:val="00FA6158"/>
    <w:rsid w:val="00FB6BBB"/>
    <w:rsid w:val="00FB72FD"/>
    <w:rsid w:val="00FC46F5"/>
    <w:rsid w:val="00FD36AC"/>
    <w:rsid w:val="00FD4D4A"/>
    <w:rsid w:val="00FD5772"/>
    <w:rsid w:val="00FF340A"/>
    <w:rsid w:val="00FF5E28"/>
    <w:rsid w:val="00F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1C054C0F"/>
  <w15:docId w15:val="{7962EA67-DCD1-49D4-9B85-9584251C2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cwbodytext"/>
    <w:next w:val="cwbodytext"/>
    <w:link w:val="Heading1Char"/>
    <w:uiPriority w:val="9"/>
    <w:qFormat/>
    <w:rsid w:val="0027309F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bCs/>
      <w:sz w:val="48"/>
      <w:szCs w:val="28"/>
    </w:rPr>
  </w:style>
  <w:style w:type="paragraph" w:styleId="Heading2">
    <w:name w:val="heading 2"/>
    <w:basedOn w:val="cwbodytext"/>
    <w:next w:val="cwbodytext"/>
    <w:link w:val="Heading2Char"/>
    <w:uiPriority w:val="9"/>
    <w:unhideWhenUsed/>
    <w:rsid w:val="0027309F"/>
    <w:pPr>
      <w:keepNext/>
      <w:keepLines/>
      <w:spacing w:before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309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309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styleId="ListParagraph">
    <w:name w:val="List Paragraph"/>
    <w:aliases w:val="cw List Paragraph"/>
    <w:basedOn w:val="Normal"/>
    <w:uiPriority w:val="34"/>
    <w:qFormat/>
    <w:rsid w:val="006D07B9"/>
    <w:pPr>
      <w:ind w:left="720"/>
      <w:contextualSpacing/>
    </w:pPr>
  </w:style>
  <w:style w:type="table" w:styleId="TableGrid">
    <w:name w:val="Table Grid"/>
    <w:basedOn w:val="TableNormal"/>
    <w:uiPriority w:val="59"/>
    <w:rsid w:val="00A41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27309F"/>
    <w:rPr>
      <w:rFonts w:ascii="Arial Narrow" w:eastAsiaTheme="majorEastAsia" w:hAnsi="Arial Narrow" w:cstheme="majorBidi"/>
      <w:b/>
      <w:bCs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09F"/>
    <w:rPr>
      <w:rFonts w:ascii="Arial Narrow" w:eastAsiaTheme="majorEastAsia" w:hAnsi="Arial Narrow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09F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27309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cwbodytext">
    <w:name w:val="cw body text"/>
    <w:basedOn w:val="Normal"/>
    <w:qFormat/>
    <w:rsid w:val="0027309F"/>
    <w:pPr>
      <w:spacing w:after="120" w:line="240" w:lineRule="exact"/>
    </w:pPr>
    <w:rPr>
      <w:rFonts w:ascii="Arial Narrow" w:eastAsiaTheme="minorHAnsi" w:hAnsi="Arial Narrow" w:cs="Arial"/>
    </w:rPr>
  </w:style>
  <w:style w:type="paragraph" w:customStyle="1" w:styleId="pagesectionheading">
    <w:name w:val="page/section heading"/>
    <w:basedOn w:val="MainHeadingsh1"/>
    <w:qFormat/>
    <w:rsid w:val="0027309F"/>
    <w:rPr>
      <w:sz w:val="32"/>
      <w:szCs w:val="32"/>
    </w:rPr>
  </w:style>
  <w:style w:type="paragraph" w:customStyle="1" w:styleId="CWDocumentSectionHeading">
    <w:name w:val="CW Document Section Heading"/>
    <w:basedOn w:val="Normal"/>
    <w:qFormat/>
    <w:rsid w:val="000E2479"/>
    <w:rPr>
      <w:rFonts w:ascii="Core Sans A 45 Regular" w:eastAsia="Calibri" w:hAnsi="Core Sans A 45 Regular" w:cs="Arial"/>
      <w:color w:val="1267A3"/>
      <w:sz w:val="32"/>
      <w:szCs w:val="32"/>
    </w:rPr>
  </w:style>
  <w:style w:type="paragraph" w:customStyle="1" w:styleId="UnorderedListbullets">
    <w:name w:val="Unordered List (bullets)"/>
    <w:basedOn w:val="Normal"/>
    <w:link w:val="UnorderedListbulletsChar"/>
    <w:qFormat/>
    <w:rsid w:val="00D8440D"/>
    <w:pPr>
      <w:numPr>
        <w:numId w:val="1"/>
      </w:numPr>
      <w:autoSpaceDE w:val="0"/>
      <w:autoSpaceDN w:val="0"/>
      <w:adjustRightInd w:val="0"/>
      <w:spacing w:after="120" w:line="240" w:lineRule="auto"/>
    </w:pPr>
    <w:rPr>
      <w:rFonts w:ascii="Adagio_Slab" w:hAnsi="Adagio_Slab" w:cs="TimesNewRoman"/>
      <w:color w:val="231F20"/>
      <w:sz w:val="20"/>
      <w:szCs w:val="20"/>
    </w:rPr>
  </w:style>
  <w:style w:type="character" w:customStyle="1" w:styleId="UnorderedListbulletsChar">
    <w:name w:val="Unordered List (bullets) Char"/>
    <w:basedOn w:val="DefaultParagraphFont"/>
    <w:link w:val="UnorderedListbullets"/>
    <w:rsid w:val="00D8440D"/>
    <w:rPr>
      <w:rFonts w:ascii="Adagio_Slab" w:eastAsia="Times New Roman" w:hAnsi="Adagio_Slab" w:cs="TimesNewRoman"/>
      <w:color w:val="231F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C09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09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0949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9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949"/>
    <w:rPr>
      <w:rFonts w:ascii="Calibri" w:eastAsia="Times New Roman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C0949"/>
    <w:pPr>
      <w:spacing w:after="0" w:line="240" w:lineRule="auto"/>
    </w:pPr>
    <w:rPr>
      <w:rFonts w:ascii="Calibri" w:eastAsia="Times New Roman" w:hAnsi="Calibri" w:cs="Times New Roman"/>
    </w:rPr>
  </w:style>
  <w:style w:type="table" w:styleId="TableGridLight">
    <w:name w:val="Grid Table Light"/>
    <w:basedOn w:val="TableNormal"/>
    <w:uiPriority w:val="40"/>
    <w:rsid w:val="00C62A0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E75B2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3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CompWestInsurance.com" TargetMode="Externa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62293A-9294-450D-8E4C-5B0CF3F43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0</Pages>
  <Words>1979</Words>
  <Characters>1128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ident Fund Insurance Company of America</Company>
  <LinksUpToDate>false</LinksUpToDate>
  <CharactersWithSpaces>1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key Hadick</dc:creator>
  <cp:lastModifiedBy>Iding, Joey</cp:lastModifiedBy>
  <cp:revision>38</cp:revision>
  <cp:lastPrinted>2018-08-06T22:16:00Z</cp:lastPrinted>
  <dcterms:created xsi:type="dcterms:W3CDTF">2020-05-26T16:48:00Z</dcterms:created>
  <dcterms:modified xsi:type="dcterms:W3CDTF">2020-06-22T18:07:00Z</dcterms:modified>
</cp:coreProperties>
</file>